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145BC" w14:textId="77777777" w:rsidR="00B5556E" w:rsidRPr="00F90F22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bookmarkStart w:id="0" w:name="_Toc355777524"/>
    </w:p>
    <w:p w14:paraId="11EFCEE2" w14:textId="77777777" w:rsidR="00B5556E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7D488004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5924C92C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735D1665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365171AE" w14:textId="77777777" w:rsidR="00B5556E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08D7F382" w14:textId="1AAE395E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О внесении изменений в постановление</w:t>
      </w:r>
      <w:r w:rsidR="004D2CA2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администрации </w:t>
      </w:r>
      <w:r w:rsidR="004D2CA2">
        <w:rPr>
          <w:sz w:val="28"/>
          <w:szCs w:val="28"/>
        </w:rPr>
        <w:br/>
      </w:r>
      <w:r w:rsidRPr="00AA6840">
        <w:rPr>
          <w:sz w:val="28"/>
          <w:szCs w:val="28"/>
        </w:rPr>
        <w:t>городского округа Кашира</w:t>
      </w:r>
      <w:r w:rsidR="004D2CA2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от 13.12.2022 № 4169-па</w:t>
      </w:r>
      <w:r>
        <w:rPr>
          <w:sz w:val="28"/>
          <w:szCs w:val="28"/>
        </w:rPr>
        <w:t xml:space="preserve"> </w:t>
      </w:r>
      <w:r w:rsidR="00786F1E">
        <w:rPr>
          <w:sz w:val="28"/>
          <w:szCs w:val="28"/>
        </w:rPr>
        <w:br/>
      </w:r>
      <w:r w:rsidR="00DE56A1">
        <w:rPr>
          <w:sz w:val="28"/>
          <w:szCs w:val="28"/>
        </w:rPr>
        <w:t>«О</w:t>
      </w:r>
      <w:r>
        <w:rPr>
          <w:sz w:val="28"/>
          <w:szCs w:val="28"/>
        </w:rPr>
        <w:t>б утверждении</w:t>
      </w:r>
      <w:r w:rsidR="00786F1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муниципальной программы </w:t>
      </w:r>
      <w:r w:rsidR="00786F1E">
        <w:rPr>
          <w:sz w:val="28"/>
          <w:szCs w:val="28"/>
        </w:rPr>
        <w:br/>
      </w:r>
      <w:r>
        <w:rPr>
          <w:sz w:val="28"/>
          <w:szCs w:val="28"/>
        </w:rPr>
        <w:t>«Цифровое муниципальное образование»</w:t>
      </w:r>
      <w:r w:rsidR="00DE56A1">
        <w:rPr>
          <w:sz w:val="28"/>
          <w:szCs w:val="28"/>
        </w:rPr>
        <w:t>»</w:t>
      </w:r>
    </w:p>
    <w:p w14:paraId="68091E6D" w14:textId="658B2E66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C177D9B" w14:textId="77777777" w:rsidR="000B3337" w:rsidRDefault="000B3337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0E11EBA" w14:textId="72521B33" w:rsidR="00BC1694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</w:t>
      </w:r>
      <w:r>
        <w:rPr>
          <w:sz w:val="28"/>
          <w:szCs w:val="28"/>
        </w:rPr>
        <w:t xml:space="preserve"> Московской области, постановлением администрации городского округа Кашира от 10.11.2022                  № 3748-па «Об утверждении порядка разработки и реализации муниципальных программ городского округа Кашира»,</w:t>
      </w:r>
      <w:r w:rsidRPr="00993356">
        <w:rPr>
          <w:color w:val="2C2D2E"/>
          <w:sz w:val="28"/>
          <w:szCs w:val="28"/>
          <w:shd w:val="clear" w:color="auto" w:fill="FFFFFF"/>
        </w:rPr>
        <w:t xml:space="preserve"> </w:t>
      </w:r>
    </w:p>
    <w:p w14:paraId="1764AB53" w14:textId="77777777" w:rsidR="00BC1694" w:rsidRPr="00AA6840" w:rsidRDefault="00BC1694" w:rsidP="00BC169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0C0D5C42" w14:textId="77777777" w:rsidR="00BC1694" w:rsidRPr="00AA6840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7798FFED" w14:textId="34A52DB6" w:rsidR="00BC1694" w:rsidRPr="00FD60DC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AA6840">
        <w:rPr>
          <w:sz w:val="28"/>
          <w:szCs w:val="28"/>
        </w:rPr>
        <w:t>Внести в муниципальную программу «Цифровое муниципальное образование», утвержденную постановлени</w:t>
      </w:r>
      <w:r>
        <w:rPr>
          <w:sz w:val="28"/>
          <w:szCs w:val="28"/>
        </w:rPr>
        <w:t>ем</w:t>
      </w:r>
      <w:r w:rsidRPr="00AA6840">
        <w:rPr>
          <w:sz w:val="28"/>
          <w:szCs w:val="28"/>
        </w:rPr>
        <w:t xml:space="preserve"> администрации </w:t>
      </w:r>
      <w:r w:rsidR="000B3337">
        <w:rPr>
          <w:sz w:val="28"/>
          <w:szCs w:val="28"/>
        </w:rPr>
        <w:br/>
      </w:r>
      <w:r w:rsidRPr="00AA6840">
        <w:rPr>
          <w:sz w:val="28"/>
          <w:szCs w:val="28"/>
        </w:rPr>
        <w:t xml:space="preserve">городского округа Кашира </w:t>
      </w:r>
      <w:r w:rsidRPr="0070255D">
        <w:rPr>
          <w:sz w:val="28"/>
          <w:szCs w:val="28"/>
        </w:rPr>
        <w:t xml:space="preserve">«Цифровое муниципальное образование», утвержденную постановлением администрации городского округа Кашира </w:t>
      </w:r>
      <w:r w:rsidR="000B3337">
        <w:rPr>
          <w:sz w:val="28"/>
          <w:szCs w:val="28"/>
        </w:rPr>
        <w:br/>
      </w:r>
      <w:r w:rsidRPr="0070255D">
        <w:rPr>
          <w:sz w:val="28"/>
          <w:szCs w:val="28"/>
        </w:rPr>
        <w:t>от 13.12.2022</w:t>
      </w:r>
      <w:r w:rsidR="000B3337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№ 4169-па</w:t>
      </w:r>
      <w:r w:rsidR="000B3337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(в редакции постановлени</w:t>
      </w:r>
      <w:r>
        <w:rPr>
          <w:sz w:val="28"/>
          <w:szCs w:val="28"/>
        </w:rPr>
        <w:t>й</w:t>
      </w:r>
      <w:r w:rsidRPr="00AA6840">
        <w:rPr>
          <w:sz w:val="28"/>
          <w:szCs w:val="28"/>
        </w:rPr>
        <w:t xml:space="preserve"> администрации городского округа Кашира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1.0</w:t>
      </w:r>
      <w:r w:rsidR="00515EFF" w:rsidRPr="005275E6">
        <w:rPr>
          <w:sz w:val="28"/>
          <w:szCs w:val="28"/>
        </w:rPr>
        <w:t>2</w:t>
      </w:r>
      <w:r w:rsidR="00515EFF">
        <w:rPr>
          <w:sz w:val="28"/>
          <w:szCs w:val="28"/>
        </w:rPr>
        <w:t xml:space="preserve">.2023 № 470-па,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7.04.2023 № 1102-па</w:t>
      </w:r>
      <w:r w:rsidR="00515EFF" w:rsidRPr="001D5F20">
        <w:rPr>
          <w:sz w:val="28"/>
          <w:szCs w:val="28"/>
        </w:rPr>
        <w:t xml:space="preserve">, </w:t>
      </w:r>
      <w:r w:rsidR="00515EFF">
        <w:rPr>
          <w:sz w:val="28"/>
          <w:szCs w:val="28"/>
        </w:rPr>
        <w:t>от 21.06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№ 1613-па, от 03.08.2023 № 2065-па, от 13.09.2023 № 2391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9.09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2558-па, от 01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3125-па,</w:t>
      </w:r>
      <w:r w:rsidR="00515EFF" w:rsidRPr="00C701AE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от 13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3246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0.12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3330-па</w:t>
      </w:r>
      <w:r w:rsidR="00C244E7">
        <w:rPr>
          <w:sz w:val="28"/>
          <w:szCs w:val="28"/>
        </w:rPr>
        <w:t xml:space="preserve">, от 29.12.2023   № </w:t>
      </w:r>
      <w:r w:rsidR="00B24710" w:rsidRPr="00B24710">
        <w:rPr>
          <w:sz w:val="28"/>
          <w:szCs w:val="28"/>
        </w:rPr>
        <w:t>3503</w:t>
      </w:r>
      <w:r w:rsidR="00C244E7">
        <w:rPr>
          <w:sz w:val="28"/>
          <w:szCs w:val="28"/>
        </w:rPr>
        <w:t>-па</w:t>
      </w:r>
      <w:r w:rsidR="0076605D">
        <w:rPr>
          <w:sz w:val="28"/>
          <w:szCs w:val="28"/>
        </w:rPr>
        <w:t>, от 29.12.2023 № 3522-па</w:t>
      </w:r>
      <w:r w:rsidR="000B7575">
        <w:rPr>
          <w:sz w:val="28"/>
          <w:szCs w:val="28"/>
        </w:rPr>
        <w:t>, от 08.04.2024 №</w:t>
      </w:r>
      <w:r w:rsidR="00B41596">
        <w:rPr>
          <w:sz w:val="28"/>
          <w:szCs w:val="28"/>
        </w:rPr>
        <w:t xml:space="preserve"> </w:t>
      </w:r>
      <w:r w:rsidR="000B7575">
        <w:rPr>
          <w:sz w:val="28"/>
          <w:szCs w:val="28"/>
        </w:rPr>
        <w:t>763-па</w:t>
      </w:r>
      <w:r w:rsidR="008A3F36">
        <w:rPr>
          <w:sz w:val="28"/>
          <w:szCs w:val="28"/>
        </w:rPr>
        <w:t xml:space="preserve">, </w:t>
      </w:r>
      <w:r w:rsidR="0083370D">
        <w:rPr>
          <w:sz w:val="28"/>
          <w:szCs w:val="28"/>
        </w:rPr>
        <w:t>от 23.05.2024 №</w:t>
      </w:r>
      <w:r w:rsidR="00B41596">
        <w:rPr>
          <w:sz w:val="28"/>
          <w:szCs w:val="28"/>
        </w:rPr>
        <w:t xml:space="preserve"> </w:t>
      </w:r>
      <w:r w:rsidR="0083370D">
        <w:rPr>
          <w:sz w:val="28"/>
          <w:szCs w:val="28"/>
        </w:rPr>
        <w:t>1091-па</w:t>
      </w:r>
      <w:r w:rsidR="009574C5">
        <w:rPr>
          <w:sz w:val="28"/>
          <w:szCs w:val="28"/>
        </w:rPr>
        <w:t xml:space="preserve">, от </w:t>
      </w:r>
      <w:r w:rsidR="003D6460">
        <w:rPr>
          <w:sz w:val="28"/>
          <w:szCs w:val="28"/>
        </w:rPr>
        <w:t>16</w:t>
      </w:r>
      <w:r w:rsidR="009574C5">
        <w:rPr>
          <w:sz w:val="28"/>
          <w:szCs w:val="28"/>
        </w:rPr>
        <w:t>.0</w:t>
      </w:r>
      <w:r w:rsidR="003D6460">
        <w:rPr>
          <w:sz w:val="28"/>
          <w:szCs w:val="28"/>
        </w:rPr>
        <w:t>8</w:t>
      </w:r>
      <w:r w:rsidR="009574C5">
        <w:rPr>
          <w:sz w:val="28"/>
          <w:szCs w:val="28"/>
        </w:rPr>
        <w:t>.2024 №</w:t>
      </w:r>
      <w:r w:rsidR="00E65D5E">
        <w:rPr>
          <w:sz w:val="28"/>
          <w:szCs w:val="28"/>
        </w:rPr>
        <w:t xml:space="preserve"> </w:t>
      </w:r>
      <w:r w:rsidR="003D6460">
        <w:rPr>
          <w:sz w:val="28"/>
          <w:szCs w:val="28"/>
        </w:rPr>
        <w:t>1851</w:t>
      </w:r>
      <w:r w:rsidR="009574C5">
        <w:rPr>
          <w:sz w:val="28"/>
          <w:szCs w:val="28"/>
        </w:rPr>
        <w:t>-па</w:t>
      </w:r>
      <w:r w:rsidR="00776D6E">
        <w:rPr>
          <w:sz w:val="28"/>
          <w:szCs w:val="28"/>
        </w:rPr>
        <w:t>,</w:t>
      </w:r>
      <w:r w:rsidR="00776D6E" w:rsidRPr="00776D6E">
        <w:rPr>
          <w:sz w:val="28"/>
          <w:szCs w:val="28"/>
        </w:rPr>
        <w:t xml:space="preserve"> </w:t>
      </w:r>
      <w:r w:rsidR="00E65D5E">
        <w:rPr>
          <w:sz w:val="28"/>
          <w:szCs w:val="28"/>
        </w:rPr>
        <w:br/>
      </w:r>
      <w:r w:rsidR="00776D6E">
        <w:rPr>
          <w:sz w:val="28"/>
          <w:szCs w:val="28"/>
        </w:rPr>
        <w:t>от 23.08.2024 №</w:t>
      </w:r>
      <w:r w:rsidR="00E65D5E">
        <w:rPr>
          <w:sz w:val="28"/>
          <w:szCs w:val="28"/>
        </w:rPr>
        <w:t xml:space="preserve"> </w:t>
      </w:r>
      <w:r w:rsidR="00776D6E">
        <w:rPr>
          <w:sz w:val="28"/>
          <w:szCs w:val="28"/>
        </w:rPr>
        <w:t>1929-па</w:t>
      </w:r>
      <w:r w:rsidR="003215B2" w:rsidRPr="003215B2">
        <w:rPr>
          <w:sz w:val="28"/>
          <w:szCs w:val="28"/>
        </w:rPr>
        <w:t xml:space="preserve">, </w:t>
      </w:r>
      <w:r w:rsidR="003215B2">
        <w:rPr>
          <w:sz w:val="28"/>
          <w:szCs w:val="28"/>
        </w:rPr>
        <w:t>от 16.10.2024 №</w:t>
      </w:r>
      <w:r w:rsidR="00786F1E">
        <w:rPr>
          <w:sz w:val="28"/>
          <w:szCs w:val="28"/>
        </w:rPr>
        <w:t xml:space="preserve"> </w:t>
      </w:r>
      <w:r w:rsidR="003215B2">
        <w:rPr>
          <w:sz w:val="28"/>
          <w:szCs w:val="28"/>
        </w:rPr>
        <w:t>2337-па, от 05.11.2024 № 2507-па</w:t>
      </w:r>
      <w:r w:rsidR="000959B5">
        <w:rPr>
          <w:sz w:val="28"/>
          <w:szCs w:val="28"/>
        </w:rPr>
        <w:t xml:space="preserve">, </w:t>
      </w:r>
      <w:r w:rsidR="00786F1E">
        <w:rPr>
          <w:sz w:val="28"/>
          <w:szCs w:val="28"/>
        </w:rPr>
        <w:br/>
      </w:r>
      <w:r w:rsidR="000959B5">
        <w:rPr>
          <w:sz w:val="28"/>
          <w:szCs w:val="28"/>
        </w:rPr>
        <w:t>от 27.11.2024 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>2724-па, от 19.12.2024 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 xml:space="preserve">2962-па, </w:t>
      </w:r>
      <w:r w:rsidR="00A21921" w:rsidRPr="00A21921">
        <w:rPr>
          <w:sz w:val="28"/>
          <w:szCs w:val="28"/>
        </w:rPr>
        <w:t xml:space="preserve">от 28.12.2024 </w:t>
      </w:r>
      <w:r w:rsidR="00A21921">
        <w:rPr>
          <w:sz w:val="28"/>
          <w:szCs w:val="28"/>
        </w:rPr>
        <w:t xml:space="preserve">№ </w:t>
      </w:r>
      <w:r w:rsidR="00A21921" w:rsidRPr="00A21921">
        <w:rPr>
          <w:sz w:val="28"/>
          <w:szCs w:val="28"/>
        </w:rPr>
        <w:t>3149-па</w:t>
      </w:r>
      <w:r w:rsidR="00A9487B">
        <w:rPr>
          <w:sz w:val="28"/>
          <w:szCs w:val="28"/>
        </w:rPr>
        <w:t>,</w:t>
      </w:r>
      <w:r w:rsidR="00E67656">
        <w:rPr>
          <w:sz w:val="28"/>
          <w:szCs w:val="28"/>
        </w:rPr>
        <w:t xml:space="preserve"> от 18.03.2025 №610-па, </w:t>
      </w:r>
      <w:r w:rsidR="00A9487B">
        <w:rPr>
          <w:sz w:val="28"/>
          <w:szCs w:val="28"/>
        </w:rPr>
        <w:t>от 28.12.2024 №3160-па</w:t>
      </w:r>
      <w:r w:rsidR="00FD60DC">
        <w:rPr>
          <w:sz w:val="28"/>
          <w:szCs w:val="28"/>
        </w:rPr>
        <w:t xml:space="preserve">, </w:t>
      </w:r>
      <w:r w:rsidR="000C3F5D">
        <w:rPr>
          <w:sz w:val="28"/>
          <w:szCs w:val="28"/>
        </w:rPr>
        <w:t>от</w:t>
      </w:r>
      <w:r w:rsidR="00E67656">
        <w:rPr>
          <w:sz w:val="28"/>
          <w:szCs w:val="28"/>
        </w:rPr>
        <w:t xml:space="preserve"> 02</w:t>
      </w:r>
      <w:r w:rsidR="000C3F5D">
        <w:rPr>
          <w:sz w:val="28"/>
          <w:szCs w:val="28"/>
        </w:rPr>
        <w:t>.0</w:t>
      </w:r>
      <w:r w:rsidR="00E67656">
        <w:rPr>
          <w:sz w:val="28"/>
          <w:szCs w:val="28"/>
        </w:rPr>
        <w:t>4</w:t>
      </w:r>
      <w:r w:rsidR="000C3F5D">
        <w:rPr>
          <w:sz w:val="28"/>
          <w:szCs w:val="28"/>
        </w:rPr>
        <w:t>.2025 №</w:t>
      </w:r>
      <w:r w:rsidR="00E67656">
        <w:rPr>
          <w:sz w:val="28"/>
          <w:szCs w:val="28"/>
        </w:rPr>
        <w:t>723</w:t>
      </w:r>
      <w:r w:rsidR="000C3F5D">
        <w:rPr>
          <w:sz w:val="28"/>
          <w:szCs w:val="28"/>
        </w:rPr>
        <w:t>-па</w:t>
      </w:r>
      <w:r>
        <w:rPr>
          <w:sz w:val="28"/>
          <w:szCs w:val="28"/>
        </w:rPr>
        <w:t>)</w:t>
      </w:r>
      <w:r w:rsidRPr="0070255D">
        <w:rPr>
          <w:sz w:val="28"/>
          <w:szCs w:val="28"/>
        </w:rPr>
        <w:t xml:space="preserve"> </w:t>
      </w:r>
      <w:r>
        <w:rPr>
          <w:sz w:val="28"/>
          <w:szCs w:val="28"/>
        </w:rPr>
        <w:t>следующие изменения:</w:t>
      </w:r>
    </w:p>
    <w:p w14:paraId="19983ECF" w14:textId="77777777" w:rsidR="006A2FFE" w:rsidRPr="00FD60DC" w:rsidRDefault="006A2FFE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67CB5770" w14:textId="6969967D" w:rsidR="00515EFF" w:rsidRDefault="00D62D68" w:rsidP="00515EFF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D62D68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1.1.</w:t>
      </w:r>
      <w:r w:rsidRPr="00D62D68">
        <w:rPr>
          <w:sz w:val="28"/>
          <w:szCs w:val="28"/>
        </w:rPr>
        <w:t xml:space="preserve"> </w:t>
      </w:r>
      <w:r w:rsidR="00515EFF" w:rsidRPr="00AA6840">
        <w:rPr>
          <w:sz w:val="28"/>
          <w:szCs w:val="28"/>
        </w:rPr>
        <w:t>Паспорт муниципальной программы городского округа Кашира «Цифровое муниципальное образование» изложить в редакции согласно приложению № 1 к настоящему постановлению</w:t>
      </w:r>
      <w:r w:rsidR="00A0093F">
        <w:rPr>
          <w:sz w:val="28"/>
          <w:szCs w:val="28"/>
        </w:rPr>
        <w:t>;</w:t>
      </w:r>
    </w:p>
    <w:p w14:paraId="78B2C2BB" w14:textId="59697480" w:rsidR="00A0093F" w:rsidRDefault="00D62D68" w:rsidP="00B5556E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515EFF">
        <w:rPr>
          <w:sz w:val="28"/>
          <w:szCs w:val="28"/>
        </w:rPr>
        <w:t>1.</w:t>
      </w:r>
      <w:r w:rsidR="008C7940">
        <w:rPr>
          <w:sz w:val="28"/>
          <w:szCs w:val="28"/>
        </w:rPr>
        <w:t>2</w:t>
      </w:r>
      <w:r w:rsidRPr="00515EFF">
        <w:rPr>
          <w:sz w:val="28"/>
          <w:szCs w:val="28"/>
        </w:rPr>
        <w:t>.</w:t>
      </w:r>
      <w:r>
        <w:rPr>
          <w:sz w:val="28"/>
          <w:szCs w:val="28"/>
        </w:rPr>
        <w:t xml:space="preserve"> Раздел № 5 «Перечень мероприятий» изложить в редакции согласно приложению № </w:t>
      </w:r>
      <w:r w:rsidR="008C7940">
        <w:rPr>
          <w:sz w:val="28"/>
          <w:szCs w:val="28"/>
        </w:rPr>
        <w:t>2</w:t>
      </w:r>
      <w:r>
        <w:rPr>
          <w:sz w:val="28"/>
          <w:szCs w:val="28"/>
        </w:rPr>
        <w:t xml:space="preserve"> к настоящему постановлению</w:t>
      </w:r>
      <w:r w:rsidR="00A0093F">
        <w:rPr>
          <w:sz w:val="28"/>
          <w:szCs w:val="28"/>
        </w:rPr>
        <w:t>;</w:t>
      </w:r>
    </w:p>
    <w:p w14:paraId="08B370BA" w14:textId="62D13437" w:rsidR="000B7575" w:rsidRPr="006A2FFE" w:rsidRDefault="00BC1694" w:rsidP="00040C7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AA6840">
        <w:rPr>
          <w:sz w:val="28"/>
          <w:szCs w:val="28"/>
        </w:rPr>
        <w:t xml:space="preserve">. </w:t>
      </w:r>
      <w:r w:rsidR="00A0093F" w:rsidRPr="00A0093F">
        <w:rPr>
          <w:sz w:val="28"/>
          <w:szCs w:val="28"/>
        </w:rPr>
        <w:t xml:space="preserve">Муниципальному казенному учреждению «Центр обслуживания» городского округа Кашира (Текеев И.А.) разместить настоящее постановление на официальном сайте администрации городского округа Кашира в сети «Интернет» </w:t>
      </w:r>
      <w:hyperlink r:id="rId8" w:history="1">
        <w:r w:rsidR="006A2FFE" w:rsidRPr="00AB350C">
          <w:rPr>
            <w:rStyle w:val="af2"/>
            <w:sz w:val="28"/>
            <w:szCs w:val="28"/>
          </w:rPr>
          <w:t>www.kashira.su</w:t>
        </w:r>
      </w:hyperlink>
      <w:r w:rsidRPr="00AA6840">
        <w:rPr>
          <w:sz w:val="28"/>
          <w:szCs w:val="28"/>
        </w:rPr>
        <w:t>.</w:t>
      </w:r>
    </w:p>
    <w:p w14:paraId="0D2DE656" w14:textId="2FAB18C8" w:rsidR="007500F3" w:rsidRDefault="00BC1694" w:rsidP="00E65D5E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3. Настоящее постановление вступает в силу с даты его официального опубликовани</w:t>
      </w:r>
      <w:r w:rsidR="00A026F9">
        <w:rPr>
          <w:sz w:val="28"/>
          <w:szCs w:val="28"/>
        </w:rPr>
        <w:t>я.</w:t>
      </w:r>
    </w:p>
    <w:p w14:paraId="10C8F04B" w14:textId="68AF8886" w:rsidR="00BC1694" w:rsidRPr="00AA6840" w:rsidRDefault="00BC1694" w:rsidP="00BC1694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.</w:t>
      </w:r>
      <w:r w:rsidRPr="00AA6840"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>Контроль за</w:t>
      </w:r>
      <w:r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 xml:space="preserve">выполнением настоящего постановления возложить </w:t>
      </w:r>
      <w:r w:rsidR="000B3337">
        <w:rPr>
          <w:sz w:val="28"/>
          <w:szCs w:val="28"/>
        </w:rPr>
        <w:br/>
      </w:r>
      <w:r w:rsidRPr="00254E85">
        <w:rPr>
          <w:sz w:val="28"/>
          <w:szCs w:val="28"/>
        </w:rPr>
        <w:t xml:space="preserve">на </w:t>
      </w:r>
      <w:r>
        <w:rPr>
          <w:sz w:val="28"/>
          <w:szCs w:val="28"/>
        </w:rPr>
        <w:t xml:space="preserve">заместителя </w:t>
      </w:r>
      <w:r w:rsidR="00005260">
        <w:rPr>
          <w:sz w:val="28"/>
          <w:szCs w:val="28"/>
        </w:rPr>
        <w:t>г</w:t>
      </w:r>
      <w:r>
        <w:rPr>
          <w:sz w:val="28"/>
          <w:szCs w:val="28"/>
        </w:rPr>
        <w:t xml:space="preserve">лавы городского округа </w:t>
      </w:r>
      <w:proofErr w:type="gramStart"/>
      <w:r>
        <w:rPr>
          <w:sz w:val="28"/>
          <w:szCs w:val="28"/>
        </w:rPr>
        <w:t xml:space="preserve">Кашира </w:t>
      </w:r>
      <w:r w:rsidR="00146A8B">
        <w:rPr>
          <w:sz w:val="28"/>
          <w:szCs w:val="28"/>
        </w:rPr>
        <w:t xml:space="preserve"> Гудзь</w:t>
      </w:r>
      <w:proofErr w:type="gramEnd"/>
      <w:r w:rsidR="00146A8B">
        <w:rPr>
          <w:sz w:val="28"/>
          <w:szCs w:val="28"/>
        </w:rPr>
        <w:t xml:space="preserve"> С.М.</w:t>
      </w:r>
    </w:p>
    <w:p w14:paraId="07B720CD" w14:textId="77777777" w:rsidR="00BC1694" w:rsidRDefault="00BC1694" w:rsidP="00BC1694">
      <w:pPr>
        <w:ind w:right="-5"/>
        <w:rPr>
          <w:sz w:val="28"/>
          <w:szCs w:val="28"/>
        </w:rPr>
      </w:pPr>
    </w:p>
    <w:p w14:paraId="17720AC1" w14:textId="77777777" w:rsidR="00BC1694" w:rsidRDefault="00BC1694" w:rsidP="00BC1694">
      <w:pPr>
        <w:ind w:right="-5"/>
        <w:rPr>
          <w:sz w:val="28"/>
          <w:szCs w:val="28"/>
        </w:rPr>
      </w:pPr>
    </w:p>
    <w:p w14:paraId="0D133D06" w14:textId="77777777" w:rsidR="00BC1694" w:rsidRPr="00AA6840" w:rsidRDefault="00BC1694" w:rsidP="00BC1694">
      <w:pPr>
        <w:ind w:right="-5"/>
        <w:rPr>
          <w:sz w:val="28"/>
          <w:szCs w:val="28"/>
        </w:rPr>
      </w:pPr>
    </w:p>
    <w:p w14:paraId="5248E379" w14:textId="1B277284" w:rsidR="003C667D" w:rsidRPr="00DE56A1" w:rsidRDefault="00BC1694" w:rsidP="00F90F22">
      <w:pPr>
        <w:jc w:val="both"/>
        <w:rPr>
          <w:rFonts w:eastAsia="Arial Unicode MS"/>
          <w:sz w:val="22"/>
          <w:szCs w:val="22"/>
        </w:rPr>
      </w:pPr>
      <w:r w:rsidRPr="00712C8F">
        <w:rPr>
          <w:sz w:val="28"/>
          <w:szCs w:val="28"/>
        </w:rPr>
        <w:t>Глав</w:t>
      </w:r>
      <w:r>
        <w:rPr>
          <w:sz w:val="28"/>
          <w:szCs w:val="28"/>
        </w:rPr>
        <w:t xml:space="preserve">а </w:t>
      </w:r>
      <w:r w:rsidRPr="00712C8F">
        <w:rPr>
          <w:sz w:val="28"/>
          <w:szCs w:val="28"/>
        </w:rPr>
        <w:t>городского округа Кашира</w:t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 w:rsidR="00972C6F" w:rsidRPr="00972C6F">
        <w:rPr>
          <w:rFonts w:eastAsia="Arial Unicode MS"/>
        </w:rPr>
        <w:t xml:space="preserve">           </w:t>
      </w:r>
      <w:r>
        <w:rPr>
          <w:rFonts w:eastAsia="Arial Unicode MS"/>
        </w:rPr>
        <w:tab/>
      </w:r>
      <w:r w:rsidR="000B3337">
        <w:rPr>
          <w:rFonts w:eastAsia="Arial Unicode MS"/>
        </w:rPr>
        <w:t xml:space="preserve">        </w:t>
      </w:r>
      <w:r w:rsidRPr="00A21651">
        <w:rPr>
          <w:sz w:val="28"/>
          <w:szCs w:val="28"/>
        </w:rPr>
        <w:t>М.</w:t>
      </w:r>
      <w:r>
        <w:rPr>
          <w:sz w:val="28"/>
          <w:szCs w:val="28"/>
        </w:rPr>
        <w:t>Н</w:t>
      </w:r>
      <w:r w:rsidRPr="00A21651">
        <w:rPr>
          <w:sz w:val="28"/>
          <w:szCs w:val="28"/>
        </w:rPr>
        <w:t xml:space="preserve">. </w:t>
      </w:r>
      <w:r>
        <w:rPr>
          <w:sz w:val="28"/>
          <w:szCs w:val="28"/>
        </w:rPr>
        <w:t>Шувалов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</w:p>
    <w:p w14:paraId="21182129" w14:textId="77777777" w:rsidR="006901B5" w:rsidRPr="006901B5" w:rsidRDefault="006901B5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6901B5" w:rsidRPr="006901B5" w:rsidSect="00B5556E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1134" w:right="567" w:bottom="567" w:left="1985" w:header="709" w:footer="0" w:gutter="0"/>
          <w:cols w:space="720"/>
          <w:formProt w:val="0"/>
          <w:docGrid w:linePitch="360" w:charSpace="8192"/>
        </w:sectPr>
      </w:pPr>
      <w:bookmarkStart w:id="1" w:name="_Toc355777529"/>
      <w:bookmarkEnd w:id="0"/>
    </w:p>
    <w:p w14:paraId="7525ED7E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bookmarkStart w:id="2" w:name="_Hlk132626310"/>
      <w:r w:rsidRPr="00A94F22">
        <w:rPr>
          <w:rFonts w:eastAsia="Calibri"/>
        </w:rPr>
        <w:lastRenderedPageBreak/>
        <w:t xml:space="preserve">Приложение № </w:t>
      </w:r>
      <w:r w:rsidRPr="00211969">
        <w:rPr>
          <w:rFonts w:eastAsia="Calibri"/>
        </w:rPr>
        <w:t>1</w:t>
      </w:r>
      <w:r w:rsidRPr="00A94F22">
        <w:rPr>
          <w:rFonts w:eastAsia="Calibri"/>
        </w:rPr>
        <w:t xml:space="preserve">                            </w:t>
      </w:r>
    </w:p>
    <w:p w14:paraId="4B14F29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7DAB290C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2A52B948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bookmarkEnd w:id="2"/>
    <w:p w14:paraId="429AC5D0" w14:textId="77777777" w:rsidR="00AC3652" w:rsidRPr="003C211E" w:rsidRDefault="00AC3652" w:rsidP="00AC3652">
      <w:pPr>
        <w:autoSpaceDE w:val="0"/>
        <w:autoSpaceDN w:val="0"/>
        <w:adjustRightInd w:val="0"/>
        <w:outlineLvl w:val="0"/>
      </w:pPr>
    </w:p>
    <w:p w14:paraId="46A3A16A" w14:textId="5A3D158D" w:rsidR="00AC3652" w:rsidRPr="00530356" w:rsidRDefault="00AC3652" w:rsidP="00C17667">
      <w:pPr>
        <w:pStyle w:val="TNR14"/>
        <w:numPr>
          <w:ilvl w:val="0"/>
          <w:numId w:val="35"/>
        </w:numPr>
        <w:rPr>
          <w:sz w:val="32"/>
          <w:szCs w:val="32"/>
        </w:rPr>
      </w:pPr>
      <w:bookmarkStart w:id="3" w:name="пр1"/>
      <w:bookmarkEnd w:id="3"/>
      <w:r w:rsidRPr="00530356">
        <w:rPr>
          <w:sz w:val="32"/>
          <w:szCs w:val="32"/>
        </w:rPr>
        <w:t>Муниципальная программа</w:t>
      </w:r>
      <w:bookmarkStart w:id="4" w:name="_Hlk72318152"/>
      <w:r w:rsidRPr="00530356">
        <w:rPr>
          <w:sz w:val="32"/>
          <w:szCs w:val="32"/>
        </w:rPr>
        <w:t xml:space="preserve"> «Цифровое муниципальное образование»</w:t>
      </w:r>
    </w:p>
    <w:bookmarkEnd w:id="4"/>
    <w:p w14:paraId="0E744C15" w14:textId="77777777" w:rsidR="00AC3652" w:rsidRDefault="00AC3652" w:rsidP="00AC3652">
      <w:pPr>
        <w:pStyle w:val="TNR14"/>
      </w:pPr>
      <w:r w:rsidRPr="00C2546F">
        <w:t xml:space="preserve">Паспорт </w:t>
      </w:r>
      <w:r>
        <w:t xml:space="preserve">муниципальной </w:t>
      </w:r>
      <w:r w:rsidRPr="00C2546F">
        <w:t>программы «Цифровое муниципальное образование»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1450"/>
        <w:gridCol w:w="1787"/>
        <w:gridCol w:w="1787"/>
        <w:gridCol w:w="1787"/>
        <w:gridCol w:w="1787"/>
        <w:gridCol w:w="1666"/>
      </w:tblGrid>
      <w:tr w:rsidR="00AC3652" w:rsidRPr="00A96BA5" w14:paraId="14213508" w14:textId="77777777" w:rsidTr="00E30EB1">
        <w:tc>
          <w:tcPr>
            <w:tcW w:w="1531" w:type="pct"/>
          </w:tcPr>
          <w:p w14:paraId="1E977CAD" w14:textId="77777777" w:rsidR="00AC3652" w:rsidRPr="00A96BA5" w:rsidRDefault="00AC3652" w:rsidP="00E30EB1">
            <w:r w:rsidRPr="00A96BA5">
              <w:t>Координатор муниципальной программы</w:t>
            </w:r>
          </w:p>
        </w:tc>
        <w:tc>
          <w:tcPr>
            <w:tcW w:w="3469" w:type="pct"/>
            <w:gridSpan w:val="6"/>
          </w:tcPr>
          <w:p w14:paraId="3496B16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Заместитель </w:t>
            </w:r>
            <w:r>
              <w:t>г</w:t>
            </w:r>
            <w:r w:rsidRPr="00A96BA5">
              <w:t xml:space="preserve">лавы городского округа Кашира </w:t>
            </w:r>
            <w:r>
              <w:t>Гудзь С.М.</w:t>
            </w:r>
          </w:p>
        </w:tc>
      </w:tr>
      <w:tr w:rsidR="00AC3652" w:rsidRPr="00A96BA5" w14:paraId="6D45988C" w14:textId="77777777" w:rsidTr="00E30EB1">
        <w:trPr>
          <w:trHeight w:val="635"/>
        </w:trPr>
        <w:tc>
          <w:tcPr>
            <w:tcW w:w="1531" w:type="pct"/>
          </w:tcPr>
          <w:p w14:paraId="58FC419B" w14:textId="77777777" w:rsidR="00AC3652" w:rsidRPr="00A96BA5" w:rsidRDefault="00AC3652" w:rsidP="00E30EB1">
            <w:r w:rsidRPr="00A96BA5">
              <w:t>Муниципальный заказчик муниципальной программы</w:t>
            </w:r>
          </w:p>
        </w:tc>
        <w:tc>
          <w:tcPr>
            <w:tcW w:w="3469" w:type="pct"/>
            <w:gridSpan w:val="6"/>
            <w:vAlign w:val="center"/>
          </w:tcPr>
          <w:p w14:paraId="606DBF02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МБУ «МФЦ», </w:t>
            </w:r>
            <w:bookmarkStart w:id="5" w:name="_Hlk140481195"/>
            <w:r w:rsidRPr="00A96BA5">
              <w:t>МКУ «Центр обслуживания»</w:t>
            </w:r>
            <w:bookmarkEnd w:id="5"/>
            <w:r>
              <w:t xml:space="preserve">, </w:t>
            </w:r>
          </w:p>
        </w:tc>
      </w:tr>
      <w:tr w:rsidR="00AC3652" w:rsidRPr="00A96BA5" w14:paraId="0E299BBB" w14:textId="77777777" w:rsidTr="00E30EB1">
        <w:tc>
          <w:tcPr>
            <w:tcW w:w="1531" w:type="pct"/>
          </w:tcPr>
          <w:p w14:paraId="21FA377C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Цели муниципальной программы</w:t>
            </w:r>
          </w:p>
        </w:tc>
        <w:tc>
          <w:tcPr>
            <w:tcW w:w="3469" w:type="pct"/>
            <w:gridSpan w:val="6"/>
          </w:tcPr>
          <w:p w14:paraId="172F5702" w14:textId="77777777" w:rsidR="00AC3652" w:rsidRPr="00A96BA5" w:rsidRDefault="00AC3652" w:rsidP="00E30EB1">
            <w:r w:rsidRPr="00A96BA5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C3652" w:rsidRPr="00A96BA5" w14:paraId="39D91B72" w14:textId="77777777" w:rsidTr="00E30EB1">
        <w:tc>
          <w:tcPr>
            <w:tcW w:w="1531" w:type="pct"/>
          </w:tcPr>
          <w:p w14:paraId="6D480AA8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Перечень подпрограмм</w:t>
            </w:r>
          </w:p>
        </w:tc>
        <w:tc>
          <w:tcPr>
            <w:tcW w:w="3469" w:type="pct"/>
            <w:gridSpan w:val="6"/>
          </w:tcPr>
          <w:p w14:paraId="7FCDB1EF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1130150A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7CA3D3CE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</w:t>
            </w:r>
            <w:r w:rsidRPr="00A96BA5">
              <w:rPr>
                <w:lang w:val="en-US"/>
              </w:rPr>
              <w:t>I</w:t>
            </w:r>
            <w:r w:rsidRPr="00A96BA5">
              <w:t xml:space="preserve"> «Обеспечивающая подпрограмма»</w:t>
            </w:r>
          </w:p>
          <w:p w14:paraId="3401885D" w14:textId="77777777" w:rsidR="00AC3652" w:rsidRPr="002427BD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AC3652" w:rsidRPr="00A96BA5" w14:paraId="17A42D1A" w14:textId="77777777" w:rsidTr="00E30EB1">
        <w:tc>
          <w:tcPr>
            <w:tcW w:w="1531" w:type="pct"/>
            <w:vMerge w:val="restart"/>
          </w:tcPr>
          <w:p w14:paraId="58FEBF1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</w:pPr>
            <w:r w:rsidRPr="00A96BA5">
              <w:t>Источники финансирования муниципальной программы,</w:t>
            </w:r>
          </w:p>
          <w:p w14:paraId="3FF533DD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в том числе по годам:</w:t>
            </w:r>
          </w:p>
        </w:tc>
        <w:tc>
          <w:tcPr>
            <w:tcW w:w="3469" w:type="pct"/>
            <w:gridSpan w:val="6"/>
          </w:tcPr>
          <w:p w14:paraId="3CD377B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Расходы (тыс. рублей)</w:t>
            </w:r>
          </w:p>
        </w:tc>
      </w:tr>
      <w:tr w:rsidR="00AC3652" w:rsidRPr="00A96BA5" w14:paraId="053E543D" w14:textId="77777777" w:rsidTr="00E30EB1">
        <w:tc>
          <w:tcPr>
            <w:tcW w:w="1531" w:type="pct"/>
            <w:vMerge/>
          </w:tcPr>
          <w:p w14:paraId="106309D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490" w:type="pct"/>
          </w:tcPr>
          <w:p w14:paraId="427CB327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A96BA5">
              <w:t>Всего</w:t>
            </w:r>
          </w:p>
        </w:tc>
        <w:tc>
          <w:tcPr>
            <w:tcW w:w="604" w:type="pct"/>
          </w:tcPr>
          <w:p w14:paraId="44F1AE4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3</w:t>
            </w:r>
          </w:p>
        </w:tc>
        <w:tc>
          <w:tcPr>
            <w:tcW w:w="604" w:type="pct"/>
          </w:tcPr>
          <w:p w14:paraId="06B845E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4</w:t>
            </w:r>
          </w:p>
        </w:tc>
        <w:tc>
          <w:tcPr>
            <w:tcW w:w="604" w:type="pct"/>
          </w:tcPr>
          <w:p w14:paraId="665E231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5</w:t>
            </w:r>
          </w:p>
        </w:tc>
        <w:tc>
          <w:tcPr>
            <w:tcW w:w="604" w:type="pct"/>
          </w:tcPr>
          <w:p w14:paraId="44749BA5" w14:textId="77777777" w:rsidR="00AC3652" w:rsidRPr="00A96BA5" w:rsidRDefault="00AC3652" w:rsidP="00E30EB1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A96BA5">
              <w:tab/>
              <w:t>2026</w:t>
            </w:r>
          </w:p>
        </w:tc>
        <w:tc>
          <w:tcPr>
            <w:tcW w:w="563" w:type="pct"/>
          </w:tcPr>
          <w:p w14:paraId="4883D990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7</w:t>
            </w:r>
          </w:p>
        </w:tc>
      </w:tr>
      <w:tr w:rsidR="00916E37" w:rsidRPr="00A96BA5" w14:paraId="63B74582" w14:textId="77777777" w:rsidTr="00E30EB1">
        <w:trPr>
          <w:trHeight w:val="339"/>
        </w:trPr>
        <w:tc>
          <w:tcPr>
            <w:tcW w:w="1531" w:type="pct"/>
          </w:tcPr>
          <w:p w14:paraId="4332635B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A96BA5">
              <w:t>Средства бюджета</w:t>
            </w:r>
            <w:r>
              <w:t xml:space="preserve"> </w:t>
            </w:r>
            <w:r w:rsidRPr="00A96BA5">
              <w:t>Московской области</w:t>
            </w:r>
          </w:p>
        </w:tc>
        <w:tc>
          <w:tcPr>
            <w:tcW w:w="490" w:type="pct"/>
          </w:tcPr>
          <w:p w14:paraId="7F1A6090" w14:textId="42291DD6" w:rsidR="00916E37" w:rsidRPr="00200EA3" w:rsidRDefault="00916E37" w:rsidP="00916E37">
            <w:pPr>
              <w:jc w:val="center"/>
              <w:rPr>
                <w:lang w:val="en-US"/>
              </w:rPr>
            </w:pPr>
            <w:r w:rsidRPr="00EE037C">
              <w:rPr>
                <w:lang w:val="en-US"/>
              </w:rPr>
              <w:fldChar w:fldCharType="begin"/>
            </w:r>
            <w:r w:rsidRPr="00EE037C">
              <w:rPr>
                <w:lang w:val="en-US"/>
              </w:rPr>
              <w:instrText xml:space="preserve"> =SUM(right) \# "0,00" </w:instrText>
            </w:r>
            <w:r w:rsidRPr="00EE037C">
              <w:rPr>
                <w:lang w:val="en-US"/>
              </w:rPr>
              <w:fldChar w:fldCharType="separate"/>
            </w:r>
            <w:r w:rsidR="000C3F5D">
              <w:rPr>
                <w:noProof/>
                <w:lang w:val="en-US"/>
              </w:rPr>
              <w:t>7381,00</w:t>
            </w:r>
            <w:r w:rsidRPr="00EE037C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31F77198" w14:textId="7F08FE2E" w:rsidR="00916E37" w:rsidRPr="00A96BA5" w:rsidRDefault="00916E37" w:rsidP="00916E37">
            <w:pPr>
              <w:jc w:val="center"/>
              <w:rPr>
                <w:lang w:val="en-US"/>
              </w:rPr>
            </w:pPr>
            <w:r w:rsidRPr="000E3507">
              <w:t>5933,0</w:t>
            </w:r>
          </w:p>
        </w:tc>
        <w:tc>
          <w:tcPr>
            <w:tcW w:w="604" w:type="pct"/>
          </w:tcPr>
          <w:p w14:paraId="7CCDA2AA" w14:textId="6D359615" w:rsidR="00916E37" w:rsidRPr="00200EA3" w:rsidRDefault="00744A25" w:rsidP="00916E37">
            <w:pPr>
              <w:jc w:val="center"/>
              <w:rPr>
                <w:lang w:val="en-US"/>
              </w:rPr>
            </w:pPr>
            <w:r>
              <w:t>1448</w:t>
            </w:r>
            <w:r w:rsidR="000C3F5D">
              <w:t>,00</w:t>
            </w:r>
          </w:p>
        </w:tc>
        <w:tc>
          <w:tcPr>
            <w:tcW w:w="604" w:type="pct"/>
          </w:tcPr>
          <w:p w14:paraId="77E65AC7" w14:textId="77777777" w:rsidR="00916E37" w:rsidRPr="00A96BA5" w:rsidRDefault="00916E37" w:rsidP="00916E37">
            <w:pPr>
              <w:jc w:val="center"/>
            </w:pPr>
            <w:r>
              <w:t>0,00</w:t>
            </w:r>
          </w:p>
        </w:tc>
        <w:tc>
          <w:tcPr>
            <w:tcW w:w="604" w:type="pct"/>
          </w:tcPr>
          <w:p w14:paraId="5B356A6B" w14:textId="77777777" w:rsidR="00916E37" w:rsidRPr="00A96BA5" w:rsidRDefault="00916E37" w:rsidP="00916E37">
            <w:pPr>
              <w:jc w:val="center"/>
            </w:pPr>
            <w:r>
              <w:t>0,0</w:t>
            </w:r>
          </w:p>
        </w:tc>
        <w:tc>
          <w:tcPr>
            <w:tcW w:w="563" w:type="pct"/>
          </w:tcPr>
          <w:p w14:paraId="2B407AE4" w14:textId="77777777" w:rsidR="00916E37" w:rsidRPr="000B0273" w:rsidRDefault="00916E37" w:rsidP="00916E37">
            <w:pPr>
              <w:jc w:val="center"/>
              <w:rPr>
                <w:highlight w:val="yellow"/>
              </w:rPr>
            </w:pPr>
            <w:r>
              <w:t>0,0</w:t>
            </w:r>
          </w:p>
        </w:tc>
      </w:tr>
      <w:tr w:rsidR="00916E37" w:rsidRPr="00A96BA5" w14:paraId="60D1FE43" w14:textId="77777777" w:rsidTr="00E30EB1">
        <w:tc>
          <w:tcPr>
            <w:tcW w:w="1531" w:type="pct"/>
          </w:tcPr>
          <w:p w14:paraId="08F26D6A" w14:textId="77777777" w:rsidR="00916E37" w:rsidRPr="00A96BA5" w:rsidRDefault="00916E37" w:rsidP="00916E37">
            <w:r w:rsidRPr="00A96BA5">
              <w:t>Средства бюджета городского округа</w:t>
            </w:r>
            <w:r>
              <w:t xml:space="preserve"> К</w:t>
            </w:r>
            <w:r w:rsidRPr="00A96BA5">
              <w:t xml:space="preserve">ашира  </w:t>
            </w:r>
          </w:p>
        </w:tc>
        <w:tc>
          <w:tcPr>
            <w:tcW w:w="490" w:type="pct"/>
          </w:tcPr>
          <w:p w14:paraId="575C1F2C" w14:textId="76E4684B" w:rsidR="00916E37" w:rsidRPr="00E73B97" w:rsidRDefault="00916E37" w:rsidP="00916E37">
            <w:pPr>
              <w:jc w:val="center"/>
              <w:rPr>
                <w:highlight w:val="yellow"/>
                <w:lang w:val="en-US"/>
              </w:rPr>
            </w:pPr>
            <w:r w:rsidRPr="00592115">
              <w:rPr>
                <w:lang w:val="en-US"/>
              </w:rPr>
              <w:fldChar w:fldCharType="begin"/>
            </w:r>
            <w:r w:rsidRPr="00592115">
              <w:rPr>
                <w:lang w:val="en-US"/>
              </w:rPr>
              <w:instrText xml:space="preserve"> =SUM(right) \# "0,00" </w:instrText>
            </w:r>
            <w:r w:rsidRPr="00592115">
              <w:rPr>
                <w:lang w:val="en-US"/>
              </w:rPr>
              <w:fldChar w:fldCharType="separate"/>
            </w:r>
            <w:r w:rsidR="00BC2A51">
              <w:rPr>
                <w:noProof/>
                <w:lang w:val="en-US"/>
              </w:rPr>
              <w:t>325435,86</w:t>
            </w:r>
            <w:r w:rsidRPr="00592115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0424C683" w14:textId="097CABA9" w:rsidR="00916E37" w:rsidRPr="00EE037C" w:rsidRDefault="00916E37" w:rsidP="00916E37">
            <w:pPr>
              <w:jc w:val="center"/>
            </w:pPr>
            <w:r w:rsidRPr="000E3507">
              <w:t>61034,1</w:t>
            </w:r>
          </w:p>
        </w:tc>
        <w:tc>
          <w:tcPr>
            <w:tcW w:w="604" w:type="pct"/>
          </w:tcPr>
          <w:p w14:paraId="11E035CE" w14:textId="0035A853" w:rsidR="00916E37" w:rsidRPr="005E2B94" w:rsidRDefault="000C3F5D" w:rsidP="00916E37">
            <w:pPr>
              <w:jc w:val="center"/>
              <w:rPr>
                <w:highlight w:val="yellow"/>
                <w:lang w:val="en-US"/>
              </w:rPr>
            </w:pPr>
            <w:r>
              <w:t>64</w:t>
            </w:r>
            <w:r w:rsidR="00744A25">
              <w:t>262</w:t>
            </w:r>
            <w:r>
              <w:t>,73</w:t>
            </w:r>
          </w:p>
        </w:tc>
        <w:tc>
          <w:tcPr>
            <w:tcW w:w="604" w:type="pct"/>
          </w:tcPr>
          <w:p w14:paraId="617CEBBD" w14:textId="71D920AD" w:rsidR="00916E37" w:rsidRPr="00EE037C" w:rsidRDefault="000C3F5D" w:rsidP="00916E37">
            <w:pPr>
              <w:jc w:val="center"/>
            </w:pPr>
            <w:r>
              <w:t>73991,23</w:t>
            </w:r>
          </w:p>
        </w:tc>
        <w:tc>
          <w:tcPr>
            <w:tcW w:w="604" w:type="pct"/>
          </w:tcPr>
          <w:p w14:paraId="106C8B94" w14:textId="51956D76" w:rsidR="00916E37" w:rsidRPr="00EE037C" w:rsidRDefault="00916E37" w:rsidP="00916E37">
            <w:pPr>
              <w:jc w:val="center"/>
            </w:pPr>
            <w:r>
              <w:t>63073,9</w:t>
            </w:r>
          </w:p>
        </w:tc>
        <w:tc>
          <w:tcPr>
            <w:tcW w:w="563" w:type="pct"/>
          </w:tcPr>
          <w:p w14:paraId="2F335F0B" w14:textId="23239BEB" w:rsidR="00916E37" w:rsidRPr="00152107" w:rsidRDefault="00916E37" w:rsidP="00916E37">
            <w:pPr>
              <w:jc w:val="center"/>
            </w:pPr>
            <w:r>
              <w:t>63073,9</w:t>
            </w:r>
          </w:p>
        </w:tc>
      </w:tr>
      <w:tr w:rsidR="00916E37" w:rsidRPr="00A96BA5" w14:paraId="7FF4067D" w14:textId="77777777" w:rsidTr="00E30EB1">
        <w:tc>
          <w:tcPr>
            <w:tcW w:w="1531" w:type="pct"/>
          </w:tcPr>
          <w:p w14:paraId="7314454D" w14:textId="77777777" w:rsidR="00916E37" w:rsidRPr="00A96BA5" w:rsidRDefault="00916E37" w:rsidP="00916E37">
            <w:r w:rsidRPr="00A96BA5">
              <w:t>Средства федерального бюджета</w:t>
            </w:r>
          </w:p>
        </w:tc>
        <w:tc>
          <w:tcPr>
            <w:tcW w:w="490" w:type="pct"/>
          </w:tcPr>
          <w:p w14:paraId="6BB38991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604" w:type="pct"/>
          </w:tcPr>
          <w:p w14:paraId="61B15D69" w14:textId="53234EE9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0,0</w:t>
            </w:r>
          </w:p>
        </w:tc>
        <w:tc>
          <w:tcPr>
            <w:tcW w:w="604" w:type="pct"/>
          </w:tcPr>
          <w:p w14:paraId="6C5967F9" w14:textId="1ABD85C9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0E3507">
              <w:t>0,0</w:t>
            </w:r>
          </w:p>
        </w:tc>
        <w:tc>
          <w:tcPr>
            <w:tcW w:w="604" w:type="pct"/>
          </w:tcPr>
          <w:p w14:paraId="3CF6ABB3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5E25CFC3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563" w:type="pct"/>
          </w:tcPr>
          <w:p w14:paraId="6BA04E98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</w:tr>
      <w:tr w:rsidR="00916E37" w:rsidRPr="00A96BA5" w14:paraId="550A3B48" w14:textId="77777777" w:rsidTr="00E30EB1">
        <w:trPr>
          <w:trHeight w:val="409"/>
        </w:trPr>
        <w:tc>
          <w:tcPr>
            <w:tcW w:w="1531" w:type="pct"/>
          </w:tcPr>
          <w:p w14:paraId="4FA9F18E" w14:textId="77777777" w:rsidR="00916E37" w:rsidRPr="00A96BA5" w:rsidRDefault="00916E37" w:rsidP="00916E37">
            <w:r w:rsidRPr="00A96BA5">
              <w:t>Внебюджетные источники</w:t>
            </w:r>
          </w:p>
        </w:tc>
        <w:tc>
          <w:tcPr>
            <w:tcW w:w="490" w:type="pct"/>
          </w:tcPr>
          <w:p w14:paraId="45A4B013" w14:textId="2AAE97DF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fldChar w:fldCharType="begin"/>
            </w:r>
            <w:r>
              <w:instrText xml:space="preserve"> =SUM(right) \# "0,00" </w:instrText>
            </w:r>
            <w:r>
              <w:fldChar w:fldCharType="separate"/>
            </w:r>
            <w:r w:rsidR="00A9487B">
              <w:rPr>
                <w:noProof/>
              </w:rPr>
              <w:t>20100,00</w:t>
            </w:r>
            <w:r>
              <w:fldChar w:fldCharType="end"/>
            </w:r>
          </w:p>
        </w:tc>
        <w:tc>
          <w:tcPr>
            <w:tcW w:w="604" w:type="pct"/>
          </w:tcPr>
          <w:p w14:paraId="5A039A6C" w14:textId="78E9FB8A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3300,0</w:t>
            </w:r>
          </w:p>
        </w:tc>
        <w:tc>
          <w:tcPr>
            <w:tcW w:w="604" w:type="pct"/>
          </w:tcPr>
          <w:p w14:paraId="5748130D" w14:textId="68A50432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4200,0</w:t>
            </w:r>
          </w:p>
        </w:tc>
        <w:tc>
          <w:tcPr>
            <w:tcW w:w="604" w:type="pct"/>
          </w:tcPr>
          <w:p w14:paraId="030FB032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604" w:type="pct"/>
          </w:tcPr>
          <w:p w14:paraId="0BE712CF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563" w:type="pct"/>
          </w:tcPr>
          <w:p w14:paraId="3AC93BDC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</w:tr>
      <w:tr w:rsidR="00916E37" w:rsidRPr="00A96BA5" w14:paraId="2F3E0253" w14:textId="77777777" w:rsidTr="00E30EB1">
        <w:trPr>
          <w:trHeight w:val="340"/>
        </w:trPr>
        <w:tc>
          <w:tcPr>
            <w:tcW w:w="1531" w:type="pct"/>
          </w:tcPr>
          <w:p w14:paraId="049117F2" w14:textId="77777777" w:rsidR="00916E37" w:rsidRPr="00A96BA5" w:rsidRDefault="00916E37" w:rsidP="00916E37">
            <w:r w:rsidRPr="00A96BA5">
              <w:t>Всего, в том числе по годам:</w:t>
            </w:r>
          </w:p>
        </w:tc>
        <w:tc>
          <w:tcPr>
            <w:tcW w:w="490" w:type="pct"/>
          </w:tcPr>
          <w:p w14:paraId="4D5049C6" w14:textId="19A2DD29" w:rsidR="00916E37" w:rsidRPr="007A67CA" w:rsidRDefault="00916E37" w:rsidP="00916E37">
            <w:pPr>
              <w:jc w:val="center"/>
              <w:rPr>
                <w:b/>
                <w:highlight w:val="yellow"/>
                <w:lang w:val="en-US"/>
              </w:rPr>
            </w:pPr>
            <w:r w:rsidRPr="00592115">
              <w:rPr>
                <w:b/>
                <w:lang w:val="en-US"/>
              </w:rPr>
              <w:fldChar w:fldCharType="begin"/>
            </w:r>
            <w:r w:rsidRPr="00592115">
              <w:rPr>
                <w:b/>
                <w:lang w:val="en-US"/>
              </w:rPr>
              <w:instrText xml:space="preserve"> =SUM(right) \# "0,00" </w:instrText>
            </w:r>
            <w:r w:rsidRPr="00592115">
              <w:rPr>
                <w:b/>
                <w:lang w:val="en-US"/>
              </w:rPr>
              <w:fldChar w:fldCharType="separate"/>
            </w:r>
            <w:r w:rsidR="00B638C9">
              <w:rPr>
                <w:b/>
                <w:noProof/>
                <w:lang w:val="en-US"/>
              </w:rPr>
              <w:t>352916,86</w:t>
            </w:r>
            <w:r w:rsidRPr="00592115">
              <w:rPr>
                <w:b/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1C2B06E0" w14:textId="71E51E6F" w:rsidR="00916E37" w:rsidRPr="00916E37" w:rsidRDefault="00916E37" w:rsidP="00916E37">
            <w:pPr>
              <w:jc w:val="center"/>
              <w:rPr>
                <w:b/>
                <w:bCs/>
                <w:lang w:val="en-US"/>
              </w:rPr>
            </w:pPr>
            <w:r w:rsidRPr="00916E37">
              <w:rPr>
                <w:b/>
                <w:bCs/>
              </w:rPr>
              <w:t>70267,1</w:t>
            </w:r>
          </w:p>
        </w:tc>
        <w:tc>
          <w:tcPr>
            <w:tcW w:w="604" w:type="pct"/>
          </w:tcPr>
          <w:p w14:paraId="39B37FF7" w14:textId="232271BA" w:rsidR="00916E37" w:rsidRPr="00A30CAD" w:rsidRDefault="00916E37" w:rsidP="00916E37">
            <w:pPr>
              <w:jc w:val="center"/>
              <w:rPr>
                <w:b/>
                <w:bCs/>
                <w:lang w:val="en-US"/>
              </w:rPr>
            </w:pPr>
            <w:r w:rsidRPr="00916E37">
              <w:rPr>
                <w:b/>
                <w:bCs/>
              </w:rPr>
              <w:t>69910,</w:t>
            </w:r>
            <w:r w:rsidR="00A30CAD">
              <w:rPr>
                <w:b/>
                <w:bCs/>
                <w:lang w:val="en-US"/>
              </w:rPr>
              <w:t>73</w:t>
            </w:r>
          </w:p>
        </w:tc>
        <w:tc>
          <w:tcPr>
            <w:tcW w:w="604" w:type="pct"/>
          </w:tcPr>
          <w:p w14:paraId="3640F03C" w14:textId="0A213A4D" w:rsidR="00916E37" w:rsidRPr="00EE037C" w:rsidRDefault="000C3F5D" w:rsidP="00916E3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78191,23</w:t>
            </w:r>
          </w:p>
        </w:tc>
        <w:tc>
          <w:tcPr>
            <w:tcW w:w="604" w:type="pct"/>
          </w:tcPr>
          <w:p w14:paraId="744D0EE7" w14:textId="1FF404CE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67273,9</w:t>
            </w:r>
          </w:p>
        </w:tc>
        <w:tc>
          <w:tcPr>
            <w:tcW w:w="563" w:type="pct"/>
          </w:tcPr>
          <w:p w14:paraId="4B419D57" w14:textId="53970BD5" w:rsidR="00916E37" w:rsidRPr="000B0273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67273,9</w:t>
            </w:r>
          </w:p>
        </w:tc>
      </w:tr>
    </w:tbl>
    <w:p w14:paraId="0702F448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2A8E9714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1E50B155" w14:textId="77777777" w:rsidR="00AC3652" w:rsidRPr="008812DF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4C23F63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lastRenderedPageBreak/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1AA9250D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5FF165F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4D1C27AA" w14:textId="77777777" w:rsidR="001914A9" w:rsidRDefault="001914A9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5044DE1E" w14:textId="241C3792" w:rsidR="00AC3652" w:rsidRDefault="00AC3652" w:rsidP="00715EBA">
      <w:pPr>
        <w:autoSpaceDE w:val="0"/>
        <w:autoSpaceDN w:val="0"/>
        <w:adjustRightInd w:val="0"/>
        <w:ind w:left="11057"/>
        <w:outlineLvl w:val="0"/>
        <w:rPr>
          <w:rFonts w:eastAsia="Calibri"/>
          <w:b/>
          <w:bCs/>
        </w:rPr>
      </w:pPr>
    </w:p>
    <w:p w14:paraId="6FFC3DC4" w14:textId="2570EBCD" w:rsidR="00E865D1" w:rsidRDefault="00E865D1" w:rsidP="00E865D1">
      <w:pPr>
        <w:pStyle w:val="20"/>
        <w:numPr>
          <w:ilvl w:val="0"/>
          <w:numId w:val="38"/>
        </w:numPr>
        <w:spacing w:after="140" w:line="264" w:lineRule="auto"/>
        <w:rPr>
          <w:lang w:eastAsia="en-US"/>
        </w:rPr>
      </w:pPr>
      <w:r>
        <w:rPr>
          <w:lang w:eastAsia="en-US"/>
        </w:rPr>
        <w:t>Перечень мероприятий муниципальной программы</w:t>
      </w:r>
    </w:p>
    <w:p w14:paraId="69E468FF" w14:textId="77777777" w:rsidR="004C2105" w:rsidRPr="00BD02A8" w:rsidRDefault="004C2105" w:rsidP="0011599C">
      <w:pPr>
        <w:autoSpaceDE w:val="0"/>
        <w:autoSpaceDN w:val="0"/>
        <w:adjustRightInd w:val="0"/>
        <w:outlineLvl w:val="0"/>
        <w:rPr>
          <w:rFonts w:eastAsia="Calibri"/>
          <w:b/>
          <w:bCs/>
        </w:rPr>
      </w:pPr>
    </w:p>
    <w:p w14:paraId="7D0A155D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6E28348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3AD30340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4C307A87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7AD9636F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0C883BA" w14:textId="77777777" w:rsidR="00AC3652" w:rsidRPr="005E579B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2772275A" w14:textId="6AC4D47A" w:rsidR="00AC3652" w:rsidRPr="000B7575" w:rsidRDefault="00E865D1" w:rsidP="00AC3652">
      <w:pPr>
        <w:ind w:left="720"/>
        <w:jc w:val="center"/>
        <w:rPr>
          <w:rFonts w:eastAsia="Calibri"/>
          <w:b/>
          <w:sz w:val="28"/>
          <w:szCs w:val="28"/>
          <w:lang w:eastAsia="en-US"/>
        </w:rPr>
      </w:pPr>
      <w:r>
        <w:rPr>
          <w:rFonts w:eastAsia="Calibri"/>
          <w:b/>
          <w:sz w:val="28"/>
          <w:szCs w:val="28"/>
          <w:lang w:eastAsia="en-US"/>
        </w:rPr>
        <w:t xml:space="preserve">5.2 </w:t>
      </w:r>
      <w:r w:rsidR="00AC3652" w:rsidRPr="000B7575">
        <w:rPr>
          <w:rFonts w:eastAsia="Calibri"/>
          <w:b/>
          <w:sz w:val="28"/>
          <w:szCs w:val="28"/>
          <w:lang w:eastAsia="en-US"/>
        </w:rPr>
        <w:t xml:space="preserve">Перечень мероприятий муниципальной подпрограммы </w:t>
      </w:r>
      <w:proofErr w:type="gramStart"/>
      <w:r w:rsidR="004C2105">
        <w:rPr>
          <w:rFonts w:eastAsia="Calibri"/>
          <w:b/>
          <w:sz w:val="28"/>
          <w:szCs w:val="28"/>
          <w:lang w:eastAsia="en-US"/>
        </w:rPr>
        <w:t>2</w:t>
      </w:r>
      <w:r w:rsidR="00AC3652" w:rsidRPr="000B7575">
        <w:rPr>
          <w:rFonts w:eastAsia="Calibri"/>
          <w:b/>
          <w:sz w:val="28"/>
          <w:szCs w:val="28"/>
          <w:lang w:eastAsia="en-US"/>
        </w:rPr>
        <w:t xml:space="preserve">  </w:t>
      </w:r>
      <w:bookmarkStart w:id="6" w:name="_Hlk189218838"/>
      <w:r w:rsidR="00AC3652" w:rsidRPr="000B7575">
        <w:rPr>
          <w:rFonts w:eastAsia="Calibri"/>
          <w:b/>
          <w:sz w:val="28"/>
          <w:szCs w:val="28"/>
          <w:lang w:eastAsia="en-US"/>
        </w:rPr>
        <w:t>«</w:t>
      </w:r>
      <w:proofErr w:type="gramEnd"/>
      <w:r w:rsidR="00AC3652" w:rsidRPr="000B7575">
        <w:rPr>
          <w:rFonts w:eastAsia="Calibri"/>
          <w:b/>
          <w:sz w:val="28"/>
          <w:szCs w:val="28"/>
          <w:lang w:eastAsia="en-US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158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25"/>
        <w:gridCol w:w="3292"/>
        <w:gridCol w:w="712"/>
        <w:gridCol w:w="1133"/>
        <w:gridCol w:w="853"/>
        <w:gridCol w:w="853"/>
        <w:gridCol w:w="2379"/>
        <w:gridCol w:w="541"/>
        <w:gridCol w:w="6"/>
        <w:gridCol w:w="535"/>
        <w:gridCol w:w="541"/>
        <w:gridCol w:w="544"/>
        <w:gridCol w:w="541"/>
        <w:gridCol w:w="988"/>
        <w:gridCol w:w="805"/>
        <w:gridCol w:w="772"/>
      </w:tblGrid>
      <w:tr w:rsidR="0055648F" w:rsidRPr="004C642A" w14:paraId="31DFCB32" w14:textId="77777777" w:rsidTr="0064767B">
        <w:trPr>
          <w:trHeight w:val="58"/>
          <w:tblHeader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bookmarkEnd w:id="6"/>
          <w:p w14:paraId="615C64B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ab/>
            </w:r>
            <w:r w:rsidRPr="004C642A">
              <w:rPr>
                <w:b/>
                <w:sz w:val="18"/>
                <w:szCs w:val="18"/>
              </w:rPr>
              <w:t>№ п/п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F93B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Мероприятие подпрограммы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2362B9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8F1B5D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9958E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Всего</w:t>
            </w:r>
            <w:r w:rsidRPr="004C642A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2574" w:type="pct"/>
            <w:gridSpan w:val="10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B291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48CFC" w14:textId="77777777" w:rsidR="00AC3652" w:rsidRDefault="00AC3652" w:rsidP="00B23933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Ответственный за выполне</w:t>
            </w:r>
          </w:p>
          <w:p w14:paraId="26915E6A" w14:textId="77777777" w:rsidR="00AC3652" w:rsidRPr="004C642A" w:rsidRDefault="00AC3652" w:rsidP="00B23933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ние мероприятия подпрограммы</w:t>
            </w:r>
          </w:p>
        </w:tc>
      </w:tr>
      <w:tr w:rsidR="0055648F" w:rsidRPr="004C642A" w14:paraId="3FCD046B" w14:textId="77777777" w:rsidTr="0064767B">
        <w:trPr>
          <w:trHeight w:val="351"/>
          <w:tblHeader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309F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2298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060A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9F35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E91B7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F42F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2023 год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48504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4 год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3B8E4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5 год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CE0A45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6 год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6CAFB0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7 год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CDCB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3726CD3C" w14:textId="77777777" w:rsidTr="0064767B">
        <w:trPr>
          <w:trHeight w:val="350"/>
          <w:tblHeader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2F5AE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sz w:val="18"/>
                <w:szCs w:val="18"/>
              </w:rPr>
            </w:pPr>
            <w:r w:rsidRPr="004C642A">
              <w:rPr>
                <w:bCs/>
                <w:i/>
                <w:iCs/>
                <w:sz w:val="18"/>
                <w:szCs w:val="18"/>
              </w:rPr>
              <w:t>1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BF4E8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529A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8BA88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CC6FF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5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F864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6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E68D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7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0807C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8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EF55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7169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1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9C49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bCs/>
                <w:i/>
                <w:iCs/>
                <w:color w:val="000000"/>
                <w:sz w:val="18"/>
                <w:szCs w:val="18"/>
              </w:rPr>
              <w:t>11</w:t>
            </w:r>
          </w:p>
        </w:tc>
      </w:tr>
      <w:tr w:rsidR="009D28B9" w:rsidRPr="004C642A" w14:paraId="109AB945" w14:textId="77777777" w:rsidTr="0064767B">
        <w:trPr>
          <w:trHeight w:val="47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9C597A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1</w:t>
            </w:r>
            <w:r w:rsidRPr="004C642A">
              <w:rPr>
                <w:rFonts w:ascii="Times New Roman" w:hAnsi="Times New Roman"/>
                <w:b/>
                <w:sz w:val="18"/>
                <w:szCs w:val="18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217FA1" w14:textId="77777777" w:rsidR="00AC3652" w:rsidRPr="004C642A" w:rsidRDefault="00AC3652" w:rsidP="00F7791B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 xml:space="preserve">Основное мероприятие </w:t>
            </w:r>
            <w:r w:rsidRPr="004C642A">
              <w:rPr>
                <w:rFonts w:eastAsia="Calibri"/>
                <w:b/>
                <w:sz w:val="18"/>
                <w:szCs w:val="18"/>
                <w:lang w:val="en-US" w:eastAsia="en-US"/>
              </w:rPr>
              <w:t>0</w:t>
            </w: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A02F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C01EB7" w14:textId="77777777" w:rsidR="00AC3652" w:rsidRPr="00C81054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66FE78" w14:textId="2DCF9213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A9487B">
              <w:rPr>
                <w:b/>
                <w:bCs/>
                <w:noProof/>
                <w:sz w:val="18"/>
                <w:szCs w:val="18"/>
              </w:rPr>
              <w:t>25697,39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CE69C" w14:textId="52DF7CD2" w:rsidR="00AC3652" w:rsidRPr="00D15DB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</w:rPr>
              <w:t>4232,6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67BE2D" w14:textId="5DEB05D5" w:rsidR="00AC3652" w:rsidRPr="005E2B94" w:rsidRDefault="005E2B94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5672,99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F76D1D" w14:textId="0C044648" w:rsidR="00AC3652" w:rsidRPr="004C642A" w:rsidRDefault="00A9487B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736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19DD1" w14:textId="2D734A18" w:rsidR="00AC3652" w:rsidRPr="004C642A" w:rsidRDefault="00D803E8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27,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B0422D" w14:textId="59B23674" w:rsidR="00AC3652" w:rsidRPr="004C642A" w:rsidRDefault="00D803E8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27,9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E79DB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26C5DA49" w14:textId="77777777" w:rsidTr="0064767B">
        <w:trPr>
          <w:trHeight w:val="903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25799" w14:textId="77777777" w:rsidR="00AC3652" w:rsidRPr="004C642A" w:rsidRDefault="00AC3652" w:rsidP="00E30EB1">
            <w:pPr>
              <w:pStyle w:val="16"/>
              <w:widowControl w:val="0"/>
              <w:numPr>
                <w:ilvl w:val="0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73FA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1D6E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DEA26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0929A1" w14:textId="5B03B55E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A9487B">
              <w:rPr>
                <w:bCs/>
                <w:noProof/>
                <w:sz w:val="18"/>
                <w:szCs w:val="18"/>
              </w:rPr>
              <w:t>25697,39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EC1A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232,6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A81E67" w14:textId="56429C45" w:rsidR="00AC3652" w:rsidRPr="005E2B94" w:rsidRDefault="005E2B94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5672,99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31D20" w14:textId="5BA0750C" w:rsidR="00AC3652" w:rsidRPr="004C642A" w:rsidRDefault="00A9487B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7736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A127F3" w14:textId="7CEBF8A8" w:rsidR="00AC3652" w:rsidRPr="004C642A" w:rsidRDefault="00D803E8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027,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64827" w14:textId="6263E8FD" w:rsidR="00AC3652" w:rsidRPr="004C642A" w:rsidRDefault="00D803E8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027,9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AE6D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72A3412B" w14:textId="77777777" w:rsidTr="0064767B">
        <w:trPr>
          <w:trHeight w:val="13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53EDD3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D7802F" w14:textId="77777777" w:rsidR="00AC3652" w:rsidRPr="004C642A" w:rsidRDefault="00AC3652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1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5D5E5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F84210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0B243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79725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9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3CF4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901" w:type="pct"/>
            <w:gridSpan w:val="6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D339E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FF58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A395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57AD6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</w:tr>
      <w:tr w:rsidR="009D28B9" w:rsidRPr="004C642A" w14:paraId="72D799C4" w14:textId="77777777" w:rsidTr="00EE1DB9">
        <w:trPr>
          <w:trHeight w:val="85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081424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F99D4A" w14:textId="77777777" w:rsidR="00AC3652" w:rsidRPr="004C642A" w:rsidRDefault="00AC3652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14159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8D4FC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3A13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EEF7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30546B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6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724A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C55D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4B55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CE712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105733C9" w14:textId="77777777" w:rsidTr="00EE1DB9">
        <w:trPr>
          <w:trHeight w:val="24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32E1AC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086BDC" w14:textId="30F514D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  <w:r>
              <w:rPr>
                <w:bCs/>
                <w:color w:val="000000"/>
                <w:sz w:val="18"/>
                <w:szCs w:val="18"/>
              </w:rPr>
              <w:t xml:space="preserve"> Домохозяйства обеспечены широкополосным доступом в интернет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EB1BC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558D4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7DAD8E" w14:textId="3AED545B" w:rsidR="00CA6060" w:rsidRPr="00076B2B" w:rsidRDefault="00076B2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70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503352" w14:textId="27F7FC5B" w:rsidR="00CA6060" w:rsidRPr="00AB1F45" w:rsidRDefault="00AB1F45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628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FF2283" w14:textId="1F5E2AD5" w:rsidR="00CA6060" w:rsidRPr="00AB1F45" w:rsidRDefault="00E445EF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82" w:type="pct"/>
            <w:gridSpan w:val="2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BB463" w14:textId="1610B8ED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49A2D088" w14:textId="3AEDB8EA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19" w:type="pct"/>
            <w:gridSpan w:val="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BADF2" w14:textId="6E31763E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CD2C9" w14:textId="7A92183D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1F59DD" w14:textId="51B8D5C5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C73C0A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2C60E86C" w14:textId="77777777" w:rsidTr="00EE1DB9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398C4F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C89FCC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71A92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B31521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3E4E67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52C732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B093B7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gridSpan w:val="2"/>
            <w:vMerge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7072BDCA" w14:textId="77777777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7CE7D542" w14:textId="23A40977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64ED2DF3" w14:textId="670BE95A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7A08AF8C" w14:textId="4F041AB4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341FC96B" w14:textId="6B8152A4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EE41D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020900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1FFE04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F7791B" w:rsidRPr="004C642A" w14:paraId="1DE41E72" w14:textId="77777777" w:rsidTr="00EE1DB9">
        <w:trPr>
          <w:trHeight w:val="343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C15293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8994FD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25819C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E9ED06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36F797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C531BA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116630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gridSpan w:val="2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1F5DC30F" w14:textId="2C99E9F0" w:rsidR="00CA6060" w:rsidRPr="00AB1F45" w:rsidRDefault="00076B2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142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6B10D05E" w14:textId="49627448" w:rsidR="00CA6060" w:rsidRPr="00AB1F45" w:rsidRDefault="00076B2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7F168FA5" w14:textId="1A8F9F46" w:rsidR="00CA6060" w:rsidRPr="00076B2B" w:rsidRDefault="00076B2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47</w:t>
            </w:r>
          </w:p>
        </w:tc>
        <w:tc>
          <w:tcPr>
            <w:tcW w:w="181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1F91A38E" w14:textId="69637871" w:rsidR="00CA6060" w:rsidRPr="00076B2B" w:rsidRDefault="00E445EF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94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4F8A336D" w14:textId="4AE6BC17" w:rsidR="00CA6060" w:rsidRPr="00076B2B" w:rsidRDefault="00E445EF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42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E3BD56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E32C76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2D88C0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105AC30F" w14:textId="77777777" w:rsidTr="00EE1DB9">
        <w:trPr>
          <w:trHeight w:val="24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8436FC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3E4559" w14:textId="42BF4F16" w:rsidR="00CA6060" w:rsidRPr="00103F2F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103F2F">
              <w:rPr>
                <w:bCs/>
                <w:color w:val="000000"/>
                <w:sz w:val="18"/>
                <w:szCs w:val="18"/>
              </w:rPr>
              <w:t xml:space="preserve">Результат </w:t>
            </w:r>
            <w:proofErr w:type="gramStart"/>
            <w:r w:rsidRPr="00103F2F">
              <w:rPr>
                <w:bCs/>
                <w:color w:val="000000"/>
                <w:sz w:val="18"/>
                <w:szCs w:val="18"/>
              </w:rPr>
              <w:t>2 .</w:t>
            </w:r>
            <w:proofErr w:type="gramEnd"/>
            <w:r w:rsidRPr="00103F2F">
              <w:rPr>
                <w:bCs/>
                <w:color w:val="000000"/>
                <w:sz w:val="18"/>
                <w:szCs w:val="18"/>
              </w:rPr>
              <w:t xml:space="preserve"> Населенные пункты обеспечены широкополосным доступом в сеть Интернет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1F76570" w14:textId="6DBF61A6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FB4823" w14:textId="621218B6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0B4760" w14:textId="3CD86021" w:rsidR="00CA6060" w:rsidRPr="004C642A" w:rsidRDefault="00470A24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BDED7D" w14:textId="6F3D61C2" w:rsidR="00CA6060" w:rsidRPr="004A6127" w:rsidRDefault="004A612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4CB66A" w14:textId="772A7BAC" w:rsidR="00CA6060" w:rsidRPr="004A6127" w:rsidRDefault="004A612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1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CDF56" w14:textId="77777777" w:rsidR="00CA6060" w:rsidRP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371DAD5F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1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EF0D3" w14:textId="1D9CF955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9B334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CC8F4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86042B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059151C7" w14:textId="77777777" w:rsidTr="00EE1DB9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BB9EFB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CEF4B3" w14:textId="77777777" w:rsidR="00CA6060" w:rsidRPr="00103F2F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68E580F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D519E7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4FA6AE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A537A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21494E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CAAC5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01809" w14:textId="23EA9CAA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7149E" w14:textId="7A88FB53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EDB46" w14:textId="741E899F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63B4F" w14:textId="52929D4F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E16D8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F51CE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D236E8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5633F682" w14:textId="77777777" w:rsidTr="0064767B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FAFD8F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1DE2E9D" w14:textId="77777777" w:rsidR="00CA6060" w:rsidRPr="00103F2F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3AF2ACF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209FEA6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7AE9AB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303EA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9E3B9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3C72" w14:textId="6CB4F4E2" w:rsidR="00CA6060" w:rsidRPr="004A6127" w:rsidRDefault="00470A24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FB4F6" w14:textId="6E141E76" w:rsidR="00CA6060" w:rsidRPr="004A6127" w:rsidRDefault="00470A24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E0926" w14:textId="5A0178B4" w:rsidR="00CA6060" w:rsidRPr="000147D7" w:rsidRDefault="000147D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1D118" w14:textId="2DCC0382" w:rsidR="00CA6060" w:rsidRPr="000147D7" w:rsidRDefault="000147D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2277F" w14:textId="10731523" w:rsidR="00CA6060" w:rsidRPr="000147D7" w:rsidRDefault="000147D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1ED35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5DB54" w14:textId="77777777" w:rsidR="00CA6060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BED85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1EEE9692" w14:textId="77777777" w:rsidTr="0064767B">
        <w:trPr>
          <w:trHeight w:val="44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2C9065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2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0AC18E8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2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544482F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920CFD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91E8C" w14:textId="33924412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EF47EE">
              <w:rPr>
                <w:b/>
                <w:bCs/>
                <w:noProof/>
                <w:sz w:val="18"/>
                <w:szCs w:val="18"/>
              </w:rPr>
              <w:t>13157,6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5DC7D" w14:textId="5A047478" w:rsidR="00CA6060" w:rsidRPr="00A4065F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281,</w:t>
            </w:r>
            <w:r w:rsidR="00A4065F">
              <w:rPr>
                <w:b/>
                <w:bCs/>
                <w:color w:val="000000"/>
                <w:sz w:val="18"/>
                <w:szCs w:val="18"/>
                <w:lang w:val="en-US"/>
              </w:rPr>
              <w:t>48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89C86" w14:textId="7DAC2135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486,</w:t>
            </w:r>
            <w:r w:rsidR="00097B96">
              <w:rPr>
                <w:b/>
                <w:bCs/>
                <w:color w:val="000000"/>
                <w:sz w:val="18"/>
                <w:szCs w:val="18"/>
              </w:rPr>
              <w:t>32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996EC" w14:textId="055FF83C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796,6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FB832" w14:textId="7A4F7373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796,6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A358C" w14:textId="511AF247" w:rsidR="00CA6060" w:rsidRPr="0027526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796,6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51E77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3B53F796" w14:textId="77777777" w:rsidTr="0064767B">
        <w:trPr>
          <w:trHeight w:val="101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1322A0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32427D1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D187902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E713C6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E68CC" w14:textId="77EA3324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 w:rsidR="00EF47EE">
              <w:rPr>
                <w:noProof/>
                <w:sz w:val="18"/>
                <w:szCs w:val="18"/>
              </w:rPr>
              <w:t>11792,22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2373A17" w14:textId="576F7697" w:rsidR="00CA6060" w:rsidRPr="00D15DB2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057</w:t>
            </w:r>
            <w:r>
              <w:rPr>
                <w:bCs/>
                <w:color w:val="000000"/>
                <w:sz w:val="18"/>
                <w:szCs w:val="18"/>
              </w:rPr>
              <w:t>,0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C7858" w14:textId="1EC53DBE" w:rsidR="00CA6060" w:rsidRPr="00EF47EE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235,</w:t>
            </w:r>
            <w:r w:rsidR="00EF47EE">
              <w:rPr>
                <w:bCs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1A8B4" w14:textId="2EAF2EC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1C7F8" w14:textId="1EF020E9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17957" w14:textId="4E2E8E68" w:rsidR="00CA6060" w:rsidRPr="0027526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8EF5F" w14:textId="77777777" w:rsidR="00CA6060" w:rsidRPr="00CA6060" w:rsidRDefault="00CA6060" w:rsidP="00B23933">
            <w:pPr>
              <w:pStyle w:val="1ff0"/>
              <w:widowControl w:val="0"/>
              <w:spacing w:after="0" w:line="240" w:lineRule="auto"/>
              <w:ind w:left="-80" w:right="-55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9D28B9" w:rsidRPr="004C642A" w14:paraId="04B891EB" w14:textId="77777777" w:rsidTr="0064767B">
        <w:trPr>
          <w:trHeight w:val="109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4E1ACC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266CDC4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CF0A0E3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8DF4A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7ABD8D" w14:textId="73A5ABF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 w:rsidR="00EF47EE">
              <w:rPr>
                <w:noProof/>
                <w:sz w:val="18"/>
                <w:szCs w:val="18"/>
              </w:rPr>
              <w:t>711,21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1C68F61" w14:textId="646294DE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4,2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76F2D" w14:textId="38768FD7" w:rsidR="00CA6060" w:rsidRPr="00D02FAB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1,31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103C4" w14:textId="3C434A65" w:rsidR="00CA6060" w:rsidRPr="00275264" w:rsidRDefault="00046A7C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37B1" w14:textId="23569952" w:rsidR="00CA6060" w:rsidRPr="004C642A" w:rsidRDefault="00046A7C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751B3" w14:textId="2C01F65D" w:rsidR="00CA6060" w:rsidRPr="004C642A" w:rsidRDefault="00046A7C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6160C" w14:textId="77777777" w:rsidR="00CA6060" w:rsidRPr="00CA6060" w:rsidRDefault="00CA6060" w:rsidP="00B23933">
            <w:pPr>
              <w:pStyle w:val="1ff0"/>
              <w:widowControl w:val="0"/>
              <w:spacing w:after="0" w:line="192" w:lineRule="auto"/>
              <w:ind w:left="-79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9D28B9" w:rsidRPr="004C642A" w14:paraId="17710B7D" w14:textId="77777777" w:rsidTr="0064767B">
        <w:trPr>
          <w:trHeight w:val="124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C2A9C1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1F73298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35CD71F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B59B4C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13A70C" w14:textId="23F54335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Cs/>
                <w:color w:val="000000"/>
                <w:sz w:val="18"/>
                <w:szCs w:val="18"/>
              </w:rPr>
              <w:instrText xml:space="preserve"> =SUM(right) </w:instrTex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separate"/>
            </w:r>
            <w:r w:rsidR="00EF47EE">
              <w:rPr>
                <w:bCs/>
                <w:noProof/>
                <w:color w:val="000000"/>
                <w:sz w:val="18"/>
                <w:szCs w:val="18"/>
              </w:rPr>
              <w:t>654,16</w: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9FC5B8A" w14:textId="5FDB3333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,1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1509159" w14:textId="1959C91D" w:rsidR="00CA6060" w:rsidRPr="00EF47EE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19,</w:t>
            </w:r>
            <w:r w:rsidR="00EF47EE">
              <w:rPr>
                <w:bCs/>
                <w:color w:val="000000"/>
                <w:sz w:val="18"/>
                <w:szCs w:val="18"/>
                <w:lang w:val="en-US"/>
              </w:rPr>
              <w:t>87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509D4" w14:textId="1A8273B4" w:rsidR="00CA6060" w:rsidRPr="00FF6D71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4,</w:t>
            </w:r>
            <w:r w:rsidR="00046A7C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6E5A6" w14:textId="4CBFCBCA" w:rsidR="00CA6060" w:rsidRPr="00FF6D71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4,</w:t>
            </w:r>
            <w:r w:rsidR="00046A7C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51721" w14:textId="2FEBEC99" w:rsidR="00CA6060" w:rsidRPr="00FF6D71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4,</w:t>
            </w:r>
            <w:r w:rsidR="00046A7C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51059" w14:textId="77777777" w:rsidR="00CA6060" w:rsidRPr="00CA6060" w:rsidRDefault="00CA6060" w:rsidP="00B23933">
            <w:pPr>
              <w:pStyle w:val="1ff0"/>
              <w:widowControl w:val="0"/>
              <w:spacing w:after="0" w:line="192" w:lineRule="auto"/>
              <w:ind w:left="-79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F7791B" w:rsidRPr="004C642A" w14:paraId="70024131" w14:textId="77777777" w:rsidTr="004A6127">
        <w:trPr>
          <w:trHeight w:val="20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D27620" w14:textId="77777777" w:rsidR="00F7791B" w:rsidRPr="004C642A" w:rsidRDefault="00F7791B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0AA0E9" w14:textId="0F6FF8F2" w:rsidR="00F7791B" w:rsidRPr="004C642A" w:rsidRDefault="00F7791B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  <w:r w:rsidRPr="004C642A">
              <w:rPr>
                <w:bCs/>
                <w:sz w:val="18"/>
                <w:szCs w:val="18"/>
                <w:vertAlign w:val="superscript"/>
              </w:rPr>
              <w:t xml:space="preserve"> </w:t>
            </w:r>
            <w:r w:rsidRPr="00CA6060">
              <w:rPr>
                <w:bCs/>
                <w:color w:val="000000"/>
                <w:sz w:val="18"/>
                <w:szCs w:val="18"/>
              </w:rPr>
              <w:t>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237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CBEB14" w14:textId="77777777" w:rsidR="00F7791B" w:rsidRPr="004C642A" w:rsidRDefault="00F7791B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062F56" w14:textId="77777777" w:rsidR="00F7791B" w:rsidRPr="00C81054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52E49D" w14:textId="77777777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81C468" w14:textId="707A83C2" w:rsidR="00F7791B" w:rsidRPr="00E65527" w:rsidRDefault="004A6127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DEF25F2" w14:textId="271D979F" w:rsidR="00F7791B" w:rsidRPr="00E65527" w:rsidRDefault="004A6127" w:rsidP="004A6127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F4CC5" w14:textId="77777777" w:rsidR="00F7791B" w:rsidRPr="00CA6060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04CCB8D4" w14:textId="77777777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FA0CF" w14:textId="4DA2C00C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19149F" w14:textId="1C143B63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38CF10" w14:textId="4F37101E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6C4E3C" w14:textId="77777777" w:rsidR="00F7791B" w:rsidRPr="004C642A" w:rsidRDefault="00F7791B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F7791B" w:rsidRPr="004C642A" w14:paraId="65669115" w14:textId="77777777" w:rsidTr="0064767B">
        <w:trPr>
          <w:trHeight w:val="61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8BD623" w14:textId="77777777" w:rsidR="00F7791B" w:rsidRPr="004C642A" w:rsidRDefault="00F7791B" w:rsidP="00656224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A2AE65" w14:textId="77777777" w:rsidR="00F7791B" w:rsidRPr="004C642A" w:rsidRDefault="00F7791B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091C93" w14:textId="77777777" w:rsidR="00F7791B" w:rsidRPr="004C642A" w:rsidRDefault="00F7791B" w:rsidP="00656224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9A22F8" w14:textId="77777777" w:rsidR="00F7791B" w:rsidRPr="00C81054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3C6FB0" w14:textId="77777777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68E813BE" w14:textId="2314B815" w:rsidR="00F7791B" w:rsidRPr="00E65527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  <w:shd w:val="clear" w:color="auto" w:fill="auto"/>
          </w:tcPr>
          <w:p w14:paraId="4E76E98F" w14:textId="4D1F4BEB" w:rsidR="00F7791B" w:rsidRPr="00E65527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AE38A" w14:textId="77777777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825EF" w14:textId="2705578D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424F4" w14:textId="12FC783E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A8A79" w14:textId="7A9DA8F4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ADF90" w14:textId="0D678EF5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78F79EB" w14:textId="77777777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4507B5" w14:textId="77777777" w:rsidR="00F7791B" w:rsidRPr="004C642A" w:rsidRDefault="00F7791B" w:rsidP="00656224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4594B5" w14:textId="77777777" w:rsidR="00F7791B" w:rsidRPr="004C642A" w:rsidRDefault="00F7791B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F7791B" w:rsidRPr="004C642A" w14:paraId="70D34021" w14:textId="77777777" w:rsidTr="00E73F15">
        <w:trPr>
          <w:trHeight w:val="256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D8CEB7" w14:textId="77777777" w:rsidR="00F7791B" w:rsidRPr="004C642A" w:rsidRDefault="00F7791B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EF9A0" w14:textId="77777777" w:rsidR="00F7791B" w:rsidRPr="004C642A" w:rsidRDefault="00F7791B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B6356" w14:textId="77777777" w:rsidR="00F7791B" w:rsidRPr="004C642A" w:rsidRDefault="00F7791B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5ECFE2" w14:textId="77777777" w:rsidR="00F7791B" w:rsidRPr="00C81054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59CB53" w14:textId="77777777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4E5F2799" w14:textId="5CFAE2AC" w:rsidR="00F7791B" w:rsidRPr="00E65527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BFAB219" w14:textId="0E4A1D07" w:rsidR="00F7791B" w:rsidRPr="00423597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8EFCC" w14:textId="20F24C96" w:rsidR="00F7791B" w:rsidRPr="004C642A" w:rsidRDefault="004A612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413CA" w14:textId="24BEB83B" w:rsidR="00F7791B" w:rsidRPr="004C642A" w:rsidRDefault="004A6127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80C71" w14:textId="310EE3C9" w:rsidR="00F7791B" w:rsidRPr="004C642A" w:rsidRDefault="00336776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21FA6" w14:textId="3ADE1137" w:rsidR="00F7791B" w:rsidRPr="004C642A" w:rsidRDefault="00336776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F0F4C" w14:textId="6A7BDCBD" w:rsidR="00F7791B" w:rsidRPr="004C642A" w:rsidRDefault="00336776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AA283" w14:textId="77777777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495582" w14:textId="77777777" w:rsidR="00F7791B" w:rsidRPr="004C642A" w:rsidRDefault="00F7791B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620E80" w14:textId="77777777" w:rsidR="00F7791B" w:rsidRPr="004C642A" w:rsidRDefault="00F7791B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1CC68A1E" w14:textId="77777777" w:rsidTr="00972ED0">
        <w:trPr>
          <w:trHeight w:val="179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02719" w14:textId="77777777" w:rsidR="00CA6060" w:rsidRPr="004C642A" w:rsidRDefault="00CA6060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1.3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8E6B0" w14:textId="77777777" w:rsidR="00CA6060" w:rsidRPr="004C642A" w:rsidRDefault="00CA6060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Мероприятие 01.03.</w:t>
            </w:r>
            <w:r w:rsidRPr="004C642A">
              <w:rPr>
                <w:bCs/>
                <w:sz w:val="18"/>
                <w:szCs w:val="18"/>
              </w:rPr>
              <w:t xml:space="preserve"> Подключение ОМСУ муниципального образования Московской области к 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B6CA79" w14:textId="77777777" w:rsidR="00CA6060" w:rsidRPr="004C642A" w:rsidRDefault="00CA6060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26A4E" w14:textId="77777777" w:rsidR="00CA6060" w:rsidRPr="00C81054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53730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2E1DD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EFA251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32DEC2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89072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EA2254" w14:textId="77777777" w:rsidR="00CA6060" w:rsidRPr="004C642A" w:rsidRDefault="00CA6060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3E434" w14:textId="77777777" w:rsidR="00CA6060" w:rsidRPr="004C642A" w:rsidRDefault="00CA6060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B23933" w:rsidRPr="004C642A" w14:paraId="63F3519F" w14:textId="77777777" w:rsidTr="00E73F15">
        <w:trPr>
          <w:trHeight w:val="227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AD51AE" w14:textId="77777777" w:rsidR="00B23933" w:rsidRPr="004C642A" w:rsidRDefault="00B23933" w:rsidP="00CA6060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233D34" w14:textId="51A60A72" w:rsidR="00F5612F" w:rsidRPr="004C642A" w:rsidRDefault="00B101C3" w:rsidP="00B23933">
            <w:pPr>
              <w:pStyle w:val="1ff0"/>
              <w:widowControl w:val="0"/>
              <w:spacing w:after="0" w:line="16" w:lineRule="atLeast"/>
              <w:ind w:left="-17" w:right="-63"/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B101C3">
              <w:rPr>
                <w:bCs/>
                <w:sz w:val="18"/>
                <w:szCs w:val="18"/>
              </w:rPr>
              <w:t>Результат 1. ОМСУ подключены к ЕИМТС Правительства Московской области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FC830" w14:textId="77777777" w:rsidR="00B23933" w:rsidRPr="004C642A" w:rsidRDefault="00B23933" w:rsidP="00CA6060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DF9A2C" w14:textId="77777777" w:rsidR="00B23933" w:rsidRPr="00C81054" w:rsidRDefault="00B23933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A87C9" w14:textId="2885CE41" w:rsidR="00B23933" w:rsidRPr="004C642A" w:rsidRDefault="00473F66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462001" w14:textId="30465E78" w:rsidR="00B23933" w:rsidRPr="00E65527" w:rsidRDefault="00473F66" w:rsidP="00473F66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B203E2B" w14:textId="7C7E42DD" w:rsidR="00B23933" w:rsidRPr="00E65527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C218F" w14:textId="77777777" w:rsidR="00B23933" w:rsidRPr="00CA6060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38B48C96" w14:textId="77777777" w:rsidR="00B23933" w:rsidRPr="004C642A" w:rsidRDefault="00B23933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DEE03" w14:textId="6F9E4443" w:rsidR="00B23933" w:rsidRPr="004C642A" w:rsidRDefault="00B23933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A09C45" w14:textId="77777777" w:rsidR="00B23933" w:rsidRPr="004C642A" w:rsidRDefault="00B23933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97B8DD" w14:textId="77777777" w:rsidR="00B23933" w:rsidRPr="004C642A" w:rsidRDefault="00B23933" w:rsidP="00CA606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9BE028" w14:textId="77777777" w:rsidR="00B23933" w:rsidRPr="004C642A" w:rsidRDefault="00B23933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B23933" w:rsidRPr="004C642A" w14:paraId="33AE1279" w14:textId="77777777" w:rsidTr="00E73F15">
        <w:trPr>
          <w:trHeight w:val="67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8F1A9B" w14:textId="77777777" w:rsidR="00B23933" w:rsidRPr="004C642A" w:rsidRDefault="00B23933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FC579D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BA21CB" w14:textId="77777777" w:rsidR="00B23933" w:rsidRPr="004C642A" w:rsidRDefault="00B23933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F10AE" w14:textId="77777777" w:rsidR="00B23933" w:rsidRPr="00C81054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1FDC4C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0D8955CF" w14:textId="07DE4602" w:rsidR="00B23933" w:rsidRPr="00E65527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  <w:shd w:val="clear" w:color="auto" w:fill="auto"/>
          </w:tcPr>
          <w:p w14:paraId="2E968194" w14:textId="60AF7C52" w:rsidR="00B23933" w:rsidRPr="00E65527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D72BB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746C6" w14:textId="614496B2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307C7" w14:textId="1F5615E4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E1BB5" w14:textId="44927C88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5CE20" w14:textId="42C049CB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6F1952B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F4498B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B638CE" w14:textId="77777777" w:rsidR="00B23933" w:rsidRPr="004C642A" w:rsidRDefault="00B23933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B23933" w:rsidRPr="004C642A" w14:paraId="20A9F1CE" w14:textId="77777777" w:rsidTr="00E73F15">
        <w:trPr>
          <w:trHeight w:val="224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078B6B" w14:textId="77777777" w:rsidR="00B23933" w:rsidRPr="004C642A" w:rsidRDefault="00B23933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7C4B16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93BD8" w14:textId="77777777" w:rsidR="00B23933" w:rsidRPr="004C642A" w:rsidRDefault="00B23933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D59B7CB" w14:textId="77777777" w:rsidR="00B23933" w:rsidRPr="00C81054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ECB6FF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CAF3D9" w14:textId="067A380A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EF30973" w14:textId="7D4D6F11" w:rsidR="00B23933" w:rsidRPr="00423597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53826" w14:textId="027866D3" w:rsidR="00B23933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7DE07" w14:textId="7AB5149A" w:rsidR="00B23933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D6C50" w14:textId="49791371" w:rsidR="00B23933" w:rsidRPr="004C642A" w:rsidRDefault="0033677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114A0" w14:textId="238AAFB0" w:rsidR="00B23933" w:rsidRPr="004C642A" w:rsidRDefault="0033677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E2C50" w14:textId="2472DCF0" w:rsidR="00B23933" w:rsidRPr="004C642A" w:rsidRDefault="0033677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6C0FE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6B87F" w14:textId="77777777" w:rsidR="00B23933" w:rsidRPr="004C642A" w:rsidRDefault="00B23933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B0D360" w14:textId="77777777" w:rsidR="00B23933" w:rsidRPr="004C642A" w:rsidRDefault="00B23933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003D0EC2" w14:textId="77777777" w:rsidTr="00E73F15">
        <w:trPr>
          <w:trHeight w:val="377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AE1CD7" w14:textId="77777777" w:rsidR="000D575B" w:rsidRPr="004C642A" w:rsidRDefault="000D575B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4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953600" w14:textId="77777777" w:rsidR="000D575B" w:rsidRPr="004C642A" w:rsidRDefault="000D575B" w:rsidP="00B23933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4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борудованием и поддержание его работоспособност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58C4B" w14:textId="77777777" w:rsidR="000D575B" w:rsidRPr="004C642A" w:rsidRDefault="000D575B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240178" w14:textId="77777777" w:rsidR="000D575B" w:rsidRPr="00C81054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594BD5" w14:textId="56919BB4" w:rsidR="000D575B" w:rsidRPr="00DC597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/>
                <w:color w:val="000000"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separate"/>
            </w:r>
            <w:r w:rsidR="00A94C4A">
              <w:rPr>
                <w:b/>
                <w:noProof/>
                <w:color w:val="000000"/>
                <w:sz w:val="18"/>
                <w:szCs w:val="18"/>
              </w:rPr>
              <w:t>12539,83</w: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F124D" w14:textId="384AEE0D" w:rsidR="000D575B" w:rsidRPr="00EF47EE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color w:val="000000"/>
                <w:sz w:val="18"/>
                <w:szCs w:val="18"/>
              </w:rPr>
              <w:t>1951,1</w:t>
            </w:r>
            <w:r w:rsidR="00EF47EE">
              <w:rPr>
                <w:b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E11B4" w14:textId="0C1FBAB8" w:rsidR="000D575B" w:rsidRPr="00EF47EE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color w:val="000000"/>
                <w:sz w:val="18"/>
                <w:szCs w:val="18"/>
              </w:rPr>
              <w:t>3186,</w:t>
            </w:r>
            <w:r w:rsidR="00EF47EE">
              <w:rPr>
                <w:b/>
                <w:color w:val="000000"/>
                <w:sz w:val="18"/>
                <w:szCs w:val="18"/>
                <w:lang w:val="en-US"/>
              </w:rPr>
              <w:t>67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9F849" w14:textId="4338AB8B" w:rsidR="000D575B" w:rsidRPr="004C642A" w:rsidRDefault="00A94C4A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4939,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6F6D1" w14:textId="15C0C581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231,3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771C9" w14:textId="38746628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231,3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51F43" w14:textId="77777777" w:rsidR="000D575B" w:rsidRPr="004C642A" w:rsidRDefault="000D575B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529B846A" w14:textId="77777777" w:rsidTr="00972ED0">
        <w:trPr>
          <w:trHeight w:val="75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6BCB8B" w14:textId="77777777" w:rsidR="000D575B" w:rsidRPr="004C642A" w:rsidRDefault="000D575B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6C6DA2" w14:textId="77777777" w:rsidR="000D575B" w:rsidRPr="004C642A" w:rsidRDefault="000D575B" w:rsidP="00B23933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6DBC8" w14:textId="77777777" w:rsidR="000D575B" w:rsidRPr="004C642A" w:rsidRDefault="000D575B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1A7221" w14:textId="77777777" w:rsidR="000D575B" w:rsidRPr="00C81054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 xml:space="preserve">Средства бюджета городского округа Кашира    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993A19" w14:textId="64224660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A94C4A">
              <w:rPr>
                <w:bCs/>
                <w:noProof/>
                <w:sz w:val="18"/>
                <w:szCs w:val="18"/>
              </w:rPr>
              <w:t>9004,84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6B051" w14:textId="610DACE7" w:rsidR="000D575B" w:rsidRPr="005F743D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60,35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6E819" w14:textId="3760515E" w:rsidR="000D575B" w:rsidRPr="00EF47EE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163,0</w:t>
            </w:r>
            <w:r w:rsidR="00EF47EE">
              <w:rPr>
                <w:bCs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2C44D" w14:textId="7F1068F6" w:rsidR="000D575B" w:rsidRPr="004C642A" w:rsidRDefault="00A94C4A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258,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180D0" w14:textId="0DFF56E5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61,5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5FF1" w14:textId="73684C3D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61,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852C0" w14:textId="77777777" w:rsidR="000D575B" w:rsidRPr="00972ED0" w:rsidRDefault="000D575B" w:rsidP="00B23933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9D28B9" w:rsidRPr="004C642A" w14:paraId="1EAD6E13" w14:textId="77777777" w:rsidTr="00DF623E">
        <w:trPr>
          <w:trHeight w:val="1203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3A93B" w14:textId="77777777" w:rsidR="000D575B" w:rsidRPr="004C642A" w:rsidRDefault="000D575B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0044A" w14:textId="77777777" w:rsidR="000D575B" w:rsidRPr="004C642A" w:rsidRDefault="000D575B" w:rsidP="00B23933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16C25" w14:textId="77777777" w:rsidR="000D575B" w:rsidRPr="004C642A" w:rsidRDefault="000D575B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3FE7214" w14:textId="77777777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6B2A4D" w14:textId="2AC03541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EF47EE">
              <w:rPr>
                <w:bCs/>
                <w:noProof/>
                <w:sz w:val="18"/>
                <w:szCs w:val="18"/>
              </w:rPr>
              <w:t>1229,44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2BF49" w14:textId="7FF1B62D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2,66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14244" w14:textId="3F59B9E3" w:rsidR="000D575B" w:rsidRPr="00D02FAB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36,78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7F004" w14:textId="412A826B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</w:t>
            </w:r>
            <w:r w:rsidR="003D3A37">
              <w:rPr>
                <w:bCs/>
                <w:color w:val="000000"/>
                <w:sz w:val="18"/>
                <w:szCs w:val="18"/>
              </w:rPr>
              <w:t>0</w:t>
            </w:r>
            <w:r w:rsidRPr="004C642A"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F7D9A" w14:textId="46E5CDCE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</w:t>
            </w:r>
            <w:r w:rsidR="003D3A37">
              <w:rPr>
                <w:bCs/>
                <w:color w:val="000000"/>
                <w:sz w:val="18"/>
                <w:szCs w:val="18"/>
              </w:rPr>
              <w:t>0</w:t>
            </w:r>
            <w:r w:rsidRPr="004C642A"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266F8" w14:textId="3A7EE9C8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</w:t>
            </w:r>
            <w:r w:rsidR="003D3A37">
              <w:rPr>
                <w:bCs/>
                <w:color w:val="000000"/>
                <w:sz w:val="18"/>
                <w:szCs w:val="18"/>
              </w:rPr>
              <w:t>0</w:t>
            </w:r>
            <w:r w:rsidRPr="004C642A"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512C2" w14:textId="135C7BF9" w:rsidR="00972ED0" w:rsidRPr="00972ED0" w:rsidRDefault="000D575B" w:rsidP="00DF623E">
            <w:pPr>
              <w:pStyle w:val="1ff0"/>
              <w:widowControl w:val="0"/>
              <w:spacing w:after="0" w:line="192" w:lineRule="auto"/>
              <w:jc w:val="center"/>
              <w:rPr>
                <w:rFonts w:eastAsia="Calibri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 xml:space="preserve">Финансовое управление администрации </w:t>
            </w:r>
            <w:r w:rsidR="00972ED0" w:rsidRPr="00972ED0">
              <w:rPr>
                <w:rFonts w:eastAsia="Calibri"/>
                <w:sz w:val="16"/>
                <w:szCs w:val="16"/>
              </w:rPr>
              <w:t>г.о.</w:t>
            </w:r>
            <w:r w:rsidRPr="00972ED0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55648F" w:rsidRPr="004C642A" w14:paraId="150D3396" w14:textId="77777777" w:rsidTr="00972ED0">
        <w:trPr>
          <w:trHeight w:val="136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64A152" w14:textId="77777777" w:rsidR="000D575B" w:rsidRPr="004C642A" w:rsidRDefault="000D575B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DBF7F" w14:textId="77777777" w:rsidR="000D575B" w:rsidRPr="004C642A" w:rsidRDefault="000D575B" w:rsidP="00B23933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85CF4" w14:textId="77777777" w:rsidR="000D575B" w:rsidRPr="004C642A" w:rsidRDefault="000D575B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812D32F" w14:textId="77777777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C840B" w14:textId="6DB15935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A94C4A">
              <w:rPr>
                <w:bCs/>
                <w:noProof/>
                <w:sz w:val="18"/>
                <w:szCs w:val="18"/>
              </w:rPr>
              <w:t>952,63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28F43" w14:textId="065BB212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8,45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EBB28" w14:textId="06751205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3,58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C1C0" w14:textId="5E9351E6" w:rsidR="000D575B" w:rsidRPr="004C642A" w:rsidRDefault="00A94C4A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81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BC2E2" w14:textId="43333CAB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8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033AA" w14:textId="1FA4A361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AD941" w14:textId="77777777" w:rsidR="000D575B" w:rsidRPr="00972ED0" w:rsidRDefault="000D575B" w:rsidP="00B23933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55648F" w:rsidRPr="004C642A" w14:paraId="645E61AD" w14:textId="77777777" w:rsidTr="00972ED0">
        <w:trPr>
          <w:trHeight w:val="154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80B1F9" w14:textId="77777777" w:rsidR="000D575B" w:rsidRPr="004C642A" w:rsidRDefault="000D575B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3864F1" w14:textId="77777777" w:rsidR="000D575B" w:rsidRPr="004C642A" w:rsidRDefault="000D575B" w:rsidP="00B23933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52FF7" w14:textId="77777777" w:rsidR="000D575B" w:rsidRPr="004C642A" w:rsidRDefault="000D575B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88DFC56" w14:textId="77777777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164569" w14:textId="5D81915F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5A45B0">
              <w:rPr>
                <w:bCs/>
                <w:noProof/>
                <w:sz w:val="18"/>
                <w:szCs w:val="18"/>
              </w:rPr>
              <w:t>1352,92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1A2A4" w14:textId="6687787E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7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9792AB8" w14:textId="2AC7D768" w:rsidR="000D575B" w:rsidRPr="00EF47EE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83,2</w:t>
            </w:r>
            <w:r w:rsidR="00EF47EE">
              <w:rPr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B712" w14:textId="58DA1698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432C2" w14:textId="72D557CC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</w:t>
            </w:r>
            <w:r w:rsidRPr="004C642A">
              <w:rPr>
                <w:bCs/>
                <w:color w:val="000000"/>
                <w:sz w:val="18"/>
                <w:szCs w:val="18"/>
              </w:rPr>
              <w:t>0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C3B2F" w14:textId="47EF914C" w:rsidR="000D575B" w:rsidRPr="004C642A" w:rsidRDefault="000D575B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73379" w14:textId="0038EE89" w:rsidR="000D575B" w:rsidRPr="00972ED0" w:rsidRDefault="000D575B" w:rsidP="00B23933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 xml:space="preserve">Комитет по управлению имуществом администрации </w:t>
            </w:r>
            <w:r w:rsidR="00DF623E">
              <w:rPr>
                <w:rFonts w:eastAsia="Calibri"/>
                <w:sz w:val="16"/>
                <w:szCs w:val="16"/>
              </w:rPr>
              <w:t>г.о.</w:t>
            </w:r>
            <w:r w:rsidRPr="00972ED0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473F66" w:rsidRPr="004C642A" w14:paraId="6880C418" w14:textId="77777777" w:rsidTr="00E73F15">
        <w:trPr>
          <w:trHeight w:val="220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616F2" w14:textId="77777777" w:rsidR="00473F66" w:rsidRPr="004C642A" w:rsidRDefault="00473F66" w:rsidP="000D575B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3B0760" w14:textId="5B14AD25" w:rsidR="00473F66" w:rsidRPr="004C642A" w:rsidRDefault="00473F66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  <w:vertAlign w:val="superscript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107636">
              <w:rPr>
                <w:bCs/>
                <w:sz w:val="18"/>
                <w:szCs w:val="18"/>
              </w:rPr>
              <w:t>ОМСУ</w:t>
            </w:r>
            <w:r>
              <w:rPr>
                <w:bCs/>
                <w:sz w:val="18"/>
                <w:szCs w:val="18"/>
              </w:rPr>
              <w:t xml:space="preserve"> обеспечена оборудованием, а также его техническим сопровождением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96AFF6" w14:textId="77777777" w:rsidR="00473F66" w:rsidRPr="004C642A" w:rsidRDefault="00473F66" w:rsidP="000D575B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E95227" w14:textId="77777777" w:rsidR="00473F66" w:rsidRPr="00C81054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015737" w14:textId="3FF762F5" w:rsidR="00473F66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D4C21" w14:textId="74FB8480" w:rsidR="00473F66" w:rsidRPr="004E7248" w:rsidRDefault="00473F66" w:rsidP="00A709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324828" w14:textId="4310FFC3" w:rsidR="00473F66" w:rsidRPr="004E7248" w:rsidRDefault="00473F66" w:rsidP="00F7791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7CFEA" w14:textId="77777777" w:rsidR="00473F66" w:rsidRPr="00CA6060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756B3D53" w14:textId="77777777" w:rsidR="00473F66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6E7CC" w14:textId="6BBAC171" w:rsidR="00473F66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F73899" w14:textId="77777777" w:rsidR="00473F66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434E53" w14:textId="77777777" w:rsidR="00473F66" w:rsidRPr="004C642A" w:rsidRDefault="00473F66" w:rsidP="000D575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20B307" w14:textId="77777777" w:rsidR="00473F66" w:rsidRPr="004C642A" w:rsidRDefault="00473F66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73F66" w:rsidRPr="004C642A" w14:paraId="6F3B4F44" w14:textId="77777777" w:rsidTr="00E73F15">
        <w:trPr>
          <w:trHeight w:val="6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EFC189" w14:textId="77777777" w:rsidR="00473F66" w:rsidRPr="004C642A" w:rsidRDefault="00473F66" w:rsidP="00C33CF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E05F10" w14:textId="77777777" w:rsidR="00473F66" w:rsidRPr="004C642A" w:rsidRDefault="00473F66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ABCECA" w14:textId="77777777" w:rsidR="00473F66" w:rsidRPr="004C642A" w:rsidRDefault="00473F66" w:rsidP="00C33CF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28FD64" w14:textId="77777777" w:rsidR="00473F66" w:rsidRPr="00C81054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8DAF49" w14:textId="77777777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3B841BA6" w14:textId="58E983B9" w:rsidR="00473F66" w:rsidRPr="004E7248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  <w:shd w:val="clear" w:color="auto" w:fill="auto"/>
          </w:tcPr>
          <w:p w14:paraId="0441AF0C" w14:textId="59F1F613" w:rsidR="00473F66" w:rsidRPr="004E7248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290B2" w14:textId="77777777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5E3C4" w14:textId="22C6AE07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FADA6" w14:textId="3B0F1650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56BCF" w14:textId="4CD7D7C0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0832" w14:textId="0F7CAEAE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B7856C5" w14:textId="77777777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A5B4B5" w14:textId="77777777" w:rsidR="00473F66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126862" w14:textId="77777777" w:rsidR="00473F66" w:rsidRPr="004C642A" w:rsidRDefault="00473F66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F7791B" w:rsidRPr="004C642A" w14:paraId="4B2479C9" w14:textId="77777777" w:rsidTr="00E73F15">
        <w:trPr>
          <w:trHeight w:val="3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5CD179" w14:textId="77777777" w:rsidR="00F7791B" w:rsidRPr="004C642A" w:rsidRDefault="00F7791B" w:rsidP="00C33CF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CECD7" w14:textId="77777777" w:rsidR="00F7791B" w:rsidRPr="004C642A" w:rsidRDefault="00F7791B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76E4CC" w14:textId="77777777" w:rsidR="00F7791B" w:rsidRPr="004C642A" w:rsidRDefault="00F7791B" w:rsidP="00C33CF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344723" w14:textId="77777777" w:rsidR="00F7791B" w:rsidRPr="00C81054" w:rsidRDefault="00F7791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9A1289" w14:textId="109C2EBE" w:rsidR="00F7791B" w:rsidRPr="004C642A" w:rsidRDefault="00473F66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212B748B" w14:textId="51E04F20" w:rsidR="00F7791B" w:rsidRPr="004E7248" w:rsidRDefault="00F7791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98C01E2" w14:textId="51B48DE9" w:rsidR="00F7791B" w:rsidRPr="00423597" w:rsidRDefault="00F7791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A0CFA" w14:textId="2B55414D" w:rsidR="00F7791B" w:rsidRPr="004C642A" w:rsidRDefault="00D70A3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0A937" w14:textId="064E0CC2" w:rsidR="00F7791B" w:rsidRPr="004C642A" w:rsidRDefault="00D70A3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86703" w14:textId="7A0E655B" w:rsidR="00F7791B" w:rsidRPr="004C642A" w:rsidRDefault="00F030A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4DB99" w14:textId="5811855A" w:rsidR="00F7791B" w:rsidRPr="004C642A" w:rsidRDefault="00F030A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0FCCF" w14:textId="2DA53638" w:rsidR="00F7791B" w:rsidRPr="00565E0C" w:rsidRDefault="00F030A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15F9CDE" w14:textId="77777777" w:rsidR="00F7791B" w:rsidRPr="004C642A" w:rsidRDefault="00F7791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11BA4D" w14:textId="77777777" w:rsidR="00F7791B" w:rsidRPr="004C642A" w:rsidRDefault="00F7791B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250B03" w14:textId="77777777" w:rsidR="00F7791B" w:rsidRPr="004C642A" w:rsidRDefault="00F7791B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3B7EE846" w14:textId="77777777" w:rsidTr="00DF623E">
        <w:trPr>
          <w:trHeight w:val="241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60EC0F" w14:textId="77777777" w:rsidR="00643EE3" w:rsidRPr="004C642A" w:rsidRDefault="00643EE3" w:rsidP="00C33CF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5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4CE5B3" w14:textId="77777777" w:rsidR="00643EE3" w:rsidRPr="004C642A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sz w:val="18"/>
                <w:szCs w:val="18"/>
              </w:rPr>
              <w:t>Мероприятие 01.05</w:t>
            </w:r>
            <w:r w:rsidRPr="004C642A">
              <w:rPr>
                <w:bCs/>
                <w:sz w:val="18"/>
                <w:szCs w:val="18"/>
              </w:rPr>
              <w:t>. 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4CD3C" w14:textId="77777777" w:rsidR="00643EE3" w:rsidRPr="004C642A" w:rsidRDefault="00643EE3" w:rsidP="00C33CF5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123C08" w14:textId="77777777" w:rsidR="00643EE3" w:rsidRPr="00C81054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A95D274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B773ED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6FF06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D25E4D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7870A2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5EDB0" w14:textId="77777777" w:rsidR="00643EE3" w:rsidRPr="004C642A" w:rsidRDefault="00643EE3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C5614" w14:textId="77777777" w:rsidR="00643EE3" w:rsidRPr="004C642A" w:rsidRDefault="00643EE3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2041F0" w:rsidRPr="004C642A" w14:paraId="4E92716A" w14:textId="77777777" w:rsidTr="00093F4F">
        <w:trPr>
          <w:trHeight w:val="31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A1A950" w14:textId="77777777" w:rsidR="002041F0" w:rsidRPr="004C642A" w:rsidRDefault="002041F0" w:rsidP="00C33CF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E91A68" w14:textId="7750CCE9" w:rsidR="002041F0" w:rsidRPr="004C642A" w:rsidRDefault="002041F0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Организации дошкольного, начального общего, основного общего и среднего общего образования, находящиеся </w:t>
            </w:r>
            <w:proofErr w:type="gramStart"/>
            <w:r>
              <w:rPr>
                <w:bCs/>
                <w:sz w:val="18"/>
                <w:szCs w:val="18"/>
              </w:rPr>
              <w:t>в  ведении</w:t>
            </w:r>
            <w:proofErr w:type="gramEnd"/>
            <w:r>
              <w:rPr>
                <w:bCs/>
                <w:sz w:val="18"/>
                <w:szCs w:val="18"/>
              </w:rPr>
              <w:t xml:space="preserve"> администрации городского округа Кашира обеспечены доступом к информационно-телекоммуникационной сети «Интернет»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A6F867" w14:textId="77777777" w:rsidR="002041F0" w:rsidRPr="004C642A" w:rsidRDefault="002041F0" w:rsidP="00C33CF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43B32" w14:textId="77777777" w:rsidR="002041F0" w:rsidRPr="00C81054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AFB459" w14:textId="4DDD6C96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A6833D" w14:textId="77777777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9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58AE3" w14:textId="6A07393E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8DC242" w14:textId="77777777" w:rsidR="002041F0" w:rsidRPr="00CA6060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2F404660" w14:textId="77777777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DE421" w14:textId="7B688E8F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15B2A2" w14:textId="77777777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72D961" w14:textId="77777777" w:rsidR="002041F0" w:rsidRPr="004C642A" w:rsidRDefault="002041F0" w:rsidP="00C33CF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A209F" w14:textId="77777777" w:rsidR="002041F0" w:rsidRPr="004C642A" w:rsidRDefault="002041F0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2041F0" w:rsidRPr="004C642A" w14:paraId="7E5ED0B9" w14:textId="77777777" w:rsidTr="00093F4F">
        <w:trPr>
          <w:trHeight w:val="55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226ADF" w14:textId="77777777" w:rsidR="002041F0" w:rsidRPr="004C642A" w:rsidRDefault="002041F0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6AD576" w14:textId="77777777" w:rsidR="002041F0" w:rsidRPr="004C642A" w:rsidRDefault="002041F0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8BF1A6" w14:textId="77777777" w:rsidR="002041F0" w:rsidRPr="004C642A" w:rsidRDefault="002041F0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248B9" w14:textId="77777777" w:rsidR="002041F0" w:rsidRPr="00C81054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C8566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4669A1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F3295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CF396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9A453" w14:textId="428A8E05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CE09" w14:textId="58773873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9E67D" w14:textId="70BD7688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469F4" w14:textId="2F7928AF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7177BB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0AFC5A" w14:textId="77777777" w:rsidR="002041F0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7FE41C" w14:textId="77777777" w:rsidR="002041F0" w:rsidRPr="004C642A" w:rsidRDefault="002041F0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5B9363AB" w14:textId="77777777" w:rsidTr="00DF623E">
        <w:trPr>
          <w:trHeight w:val="85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7A3F26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D544AE" w14:textId="77777777" w:rsidR="00643EE3" w:rsidRPr="004C642A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B8CA0A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B9ACD" w14:textId="77777777" w:rsidR="00643EE3" w:rsidRPr="00C81054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E9B03" w14:textId="64C920E0" w:rsidR="00643EE3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EDBB8D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0D48F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AE1D4" w14:textId="4E383273" w:rsidR="00643EE3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65AA8" w14:textId="52A316C3" w:rsidR="00643EE3" w:rsidRPr="004C642A" w:rsidRDefault="002041F0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0B44E" w14:textId="7825F9EF" w:rsidR="00643EE3" w:rsidRPr="004C642A" w:rsidRDefault="002863EA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1BC93" w14:textId="251F8304" w:rsidR="00643EE3" w:rsidRPr="004C642A" w:rsidRDefault="002863EA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73E9A" w14:textId="6FD3B349" w:rsidR="00643EE3" w:rsidRPr="004C642A" w:rsidRDefault="002863EA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96CD2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063B8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2E62DC" w14:textId="77777777" w:rsidR="00643EE3" w:rsidRPr="004C642A" w:rsidRDefault="00643EE3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01D74FD7" w14:textId="77777777" w:rsidTr="00093F4F">
        <w:trPr>
          <w:trHeight w:val="513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15E0DF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2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60C465" w14:textId="77777777" w:rsidR="00643EE3" w:rsidRPr="009D28B9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D28B9">
              <w:rPr>
                <w:b/>
                <w:color w:val="000000"/>
                <w:sz w:val="18"/>
                <w:szCs w:val="18"/>
              </w:rPr>
              <w:t xml:space="preserve">Основное мероприятие </w:t>
            </w:r>
            <w:r w:rsidRPr="009D28B9">
              <w:rPr>
                <w:b/>
                <w:color w:val="000000"/>
                <w:sz w:val="18"/>
                <w:szCs w:val="18"/>
                <w:lang w:val="en-US"/>
              </w:rPr>
              <w:t>0</w:t>
            </w:r>
            <w:r w:rsidRPr="009D28B9">
              <w:rPr>
                <w:b/>
                <w:color w:val="000000"/>
                <w:sz w:val="18"/>
                <w:szCs w:val="18"/>
              </w:rPr>
              <w:t>2. Информационная безопасность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5B3A6B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D1201" w14:textId="77777777" w:rsidR="00643EE3" w:rsidRPr="00C81054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: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08A960" w14:textId="60ECB4FB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6C2A5E">
              <w:rPr>
                <w:b/>
                <w:bCs/>
                <w:noProof/>
                <w:sz w:val="18"/>
                <w:szCs w:val="18"/>
              </w:rPr>
              <w:t>2465,46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5688D6" w14:textId="2AAEC705" w:rsidR="00643EE3" w:rsidRPr="0099191E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color w:val="000000"/>
                <w:sz w:val="18"/>
                <w:szCs w:val="18"/>
              </w:rPr>
              <w:t>3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Pr="004C642A">
              <w:rPr>
                <w:b/>
                <w:bCs/>
                <w:color w:val="000000"/>
                <w:sz w:val="18"/>
                <w:szCs w:val="18"/>
              </w:rPr>
              <w:t>1,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C6616" w14:textId="0EF47812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121,4</w:t>
            </w:r>
          </w:p>
        </w:tc>
        <w:tc>
          <w:tcPr>
            <w:tcW w:w="901" w:type="pct"/>
            <w:gridSpan w:val="6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54CDC" w14:textId="0BDF01FA" w:rsidR="00643EE3" w:rsidRPr="004C642A" w:rsidRDefault="006C2A5E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599,0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1258DB" w14:textId="7CBA3BF9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7A799" w14:textId="771AA7F4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54A7C" w14:textId="77777777" w:rsidR="00643EE3" w:rsidRPr="004C642A" w:rsidRDefault="00643EE3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1E808E4C" w14:textId="77777777" w:rsidTr="0064767B">
        <w:trPr>
          <w:trHeight w:val="86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EA7F3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1DDBA2" w14:textId="77777777" w:rsidR="00643EE3" w:rsidRPr="004C642A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FDC33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2F5E3A" w14:textId="77777777" w:rsidR="00643EE3" w:rsidRPr="00C81054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3EBEC6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297464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2FE97" w14:textId="77777777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6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CDADA9" w14:textId="77777777" w:rsidR="00643EE3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8C1F30" w14:textId="77777777" w:rsidR="00643EE3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953268" w14:textId="77777777" w:rsidR="00643EE3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7BB7B92" w14:textId="77777777" w:rsidR="00643EE3" w:rsidRPr="004C642A" w:rsidRDefault="00643EE3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13611772" w14:textId="77777777" w:rsidTr="00972ED0">
        <w:trPr>
          <w:trHeight w:val="264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4DFAF8F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2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45ED265" w14:textId="77777777" w:rsidR="00643EE3" w:rsidRPr="00611119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611119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2.0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</w:t>
            </w:r>
            <w:r w:rsidRPr="00611119">
              <w:rPr>
                <w:rFonts w:eastAsia="Calibri"/>
                <w:bCs/>
                <w:sz w:val="16"/>
                <w:szCs w:val="16"/>
                <w:lang w:eastAsia="en-US"/>
              </w:rPr>
              <w:t>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средств автоматизации деятельности по защите информации, а также проведение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lastRenderedPageBreak/>
              <w:t>образования Московской област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BA578A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lastRenderedPageBreak/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BD23BA" w14:textId="77777777" w:rsidR="00643EE3" w:rsidRPr="00C81054" w:rsidRDefault="00643EE3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ADFA48" w14:textId="143197D9" w:rsidR="00643EE3" w:rsidRPr="00553B6B" w:rsidRDefault="00643EE3" w:rsidP="009D28B9">
            <w:pPr>
              <w:pStyle w:val="1ff0"/>
              <w:widowControl w:val="0"/>
              <w:spacing w:after="0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 w:rsidR="006C2A5E">
              <w:rPr>
                <w:b/>
                <w:bCs/>
                <w:noProof/>
                <w:sz w:val="18"/>
                <w:szCs w:val="18"/>
              </w:rPr>
              <w:t>2465,46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679490" w14:textId="43377C3E" w:rsidR="00643EE3" w:rsidRPr="0099191E" w:rsidRDefault="00643EE3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3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3</w:t>
            </w:r>
            <w:r>
              <w:rPr>
                <w:bCs/>
                <w:color w:val="000000"/>
                <w:sz w:val="18"/>
                <w:szCs w:val="18"/>
              </w:rPr>
              <w:t>1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B549E" w14:textId="1E01CEA1" w:rsidR="00643EE3" w:rsidRPr="004C642A" w:rsidRDefault="00643EE3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21,4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AA186C" w14:textId="3DC494F5" w:rsidR="00643EE3" w:rsidRPr="004C642A" w:rsidRDefault="006C2A5E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99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77DE12" w14:textId="333B3D58" w:rsidR="00643EE3" w:rsidRPr="004C642A" w:rsidRDefault="00643EE3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8F3586" w14:textId="343744E4" w:rsidR="00643EE3" w:rsidRPr="004C642A" w:rsidRDefault="00643EE3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053F7A" w14:textId="77777777" w:rsidR="00643EE3" w:rsidRPr="004C642A" w:rsidRDefault="00643EE3" w:rsidP="009D28B9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3C074FA2" w14:textId="77777777" w:rsidTr="005A45B0">
        <w:trPr>
          <w:trHeight w:val="133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ECD2817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F87AC41" w14:textId="77777777" w:rsidR="00643EE3" w:rsidRPr="004C642A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E838C4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1D69A7B" w14:textId="77777777" w:rsidR="00643EE3" w:rsidRPr="00C81054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53EABBC" w14:textId="18D01C43" w:rsidR="00643EE3" w:rsidRPr="00553B6B" w:rsidRDefault="00643EE3" w:rsidP="005A45B0">
            <w:pPr>
              <w:tabs>
                <w:tab w:val="left" w:pos="0"/>
              </w:tabs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begin"/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separate"/>
            </w:r>
            <w:r w:rsidR="005A45B0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t>2297,05</w: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04F225E" w14:textId="77777777" w:rsidR="00643EE3" w:rsidRPr="004C642A" w:rsidRDefault="00643EE3" w:rsidP="005A45B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301,0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6E631A3" w14:textId="39A5355B" w:rsidR="00643EE3" w:rsidRPr="004C642A" w:rsidRDefault="00643EE3" w:rsidP="005A45B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02,99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80B0A9E" w14:textId="36E65375" w:rsidR="00643EE3" w:rsidRPr="004C642A" w:rsidRDefault="005A45B0" w:rsidP="005A45B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559</w:t>
            </w:r>
            <w:r w:rsidR="00643EE3">
              <w:rPr>
                <w:bCs/>
                <w:color w:val="000000"/>
                <w:sz w:val="18"/>
                <w:szCs w:val="18"/>
              </w:rPr>
              <w:t>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AA2FF0E" w14:textId="79A30347" w:rsidR="00643EE3" w:rsidRPr="004C642A" w:rsidRDefault="00643EE3" w:rsidP="005A45B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7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1F83A4" w14:textId="2E0B4E05" w:rsidR="00643EE3" w:rsidRPr="004C642A" w:rsidRDefault="00643EE3" w:rsidP="005A45B0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7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60A1653" w14:textId="77777777" w:rsidR="00643EE3" w:rsidRPr="004C642A" w:rsidRDefault="00643EE3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9D28B9" w:rsidRPr="004C642A" w14:paraId="2FB7D191" w14:textId="77777777" w:rsidTr="00093F4F">
        <w:trPr>
          <w:trHeight w:val="2831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F86DFC0" w14:textId="77777777" w:rsidR="00643EE3" w:rsidRPr="004C642A" w:rsidRDefault="00643EE3" w:rsidP="00643EE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442CA26" w14:textId="77777777" w:rsidR="00643EE3" w:rsidRPr="004C642A" w:rsidRDefault="00643EE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520852" w14:textId="77777777" w:rsidR="00643EE3" w:rsidRPr="004C642A" w:rsidRDefault="00643EE3" w:rsidP="00643EE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315F6A7" w14:textId="77777777" w:rsidR="00643EE3" w:rsidRPr="00C81054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A4155E" w14:textId="5613B060" w:rsidR="00643EE3" w:rsidRPr="00553B6B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68,40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D4B9E7" w14:textId="77777777" w:rsidR="00643EE3" w:rsidRPr="00AF12DB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30,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EC9BFA" w14:textId="0EEC2E80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8,4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4287D1F" w14:textId="7DAD798D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4C3B0" w14:textId="7A103B50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E3FDF9" w14:textId="6B55D788" w:rsidR="00643EE3" w:rsidRPr="004C642A" w:rsidRDefault="00643EE3" w:rsidP="00643EE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92F46D" w14:textId="5B61F6F7" w:rsidR="00643EE3" w:rsidRPr="004C642A" w:rsidRDefault="00643EE3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 xml:space="preserve">Комитет по управлению имуществом администрации </w:t>
            </w:r>
            <w:r w:rsidR="00972ED0">
              <w:rPr>
                <w:rFonts w:eastAsia="Calibri"/>
                <w:sz w:val="18"/>
                <w:szCs w:val="18"/>
              </w:rPr>
              <w:t xml:space="preserve">г.о. </w:t>
            </w:r>
            <w:r w:rsidRPr="004C642A">
              <w:rPr>
                <w:rFonts w:eastAsia="Calibri"/>
                <w:sz w:val="18"/>
                <w:szCs w:val="18"/>
              </w:rPr>
              <w:t>Кашира</w:t>
            </w:r>
          </w:p>
        </w:tc>
      </w:tr>
      <w:tr w:rsidR="002041F0" w:rsidRPr="004C642A" w14:paraId="26042163" w14:textId="77777777" w:rsidTr="00DF623E">
        <w:trPr>
          <w:trHeight w:val="95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9EF6498" w14:textId="77777777" w:rsidR="002041F0" w:rsidRPr="004C642A" w:rsidRDefault="002041F0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F2E88C" w14:textId="2A969953" w:rsidR="002041F0" w:rsidRPr="00C660E7" w:rsidRDefault="002041F0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vertAlign w:val="superscript"/>
                <w:lang w:eastAsia="en-US"/>
              </w:rPr>
            </w:pP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Результат 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Обеспечено соответствие объектов информатизации требованиям о защите информации </w:t>
            </w:r>
            <w:r w:rsidRPr="00093F4F">
              <w:rPr>
                <w:rFonts w:eastAsia="Calibri"/>
                <w:bCs/>
                <w:sz w:val="18"/>
                <w:szCs w:val="18"/>
                <w:lang w:eastAsia="en-US"/>
              </w:rPr>
              <w:t>ограниченного доступа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, не составляющей государственную тайну(единица)</w:t>
            </w:r>
          </w:p>
        </w:tc>
        <w:tc>
          <w:tcPr>
            <w:tcW w:w="237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D007B9" w14:textId="77777777" w:rsidR="002041F0" w:rsidRPr="004C642A" w:rsidRDefault="002041F0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BC4F4EA" w14:textId="77777777" w:rsidR="002041F0" w:rsidRPr="00C81054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F46B09" w14:textId="682F0DC5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BC3284" w14:textId="3365AF82" w:rsidR="002041F0" w:rsidRPr="00AF12DB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9C41A7B" w14:textId="3C5F54EC" w:rsidR="002041F0" w:rsidRPr="00AF12DB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477E7" w14:textId="62959110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611119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8A29F" w14:textId="28A050F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C3819C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4FFAF6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5B9F8A" w14:textId="77777777" w:rsidR="002041F0" w:rsidRPr="004C642A" w:rsidRDefault="002041F0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2041F0" w:rsidRPr="004C642A" w14:paraId="3458A8E2" w14:textId="77777777" w:rsidTr="00DF623E">
        <w:trPr>
          <w:trHeight w:val="53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781ABE9" w14:textId="77777777" w:rsidR="002041F0" w:rsidRPr="004C642A" w:rsidRDefault="002041F0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ACAE10" w14:textId="77777777" w:rsidR="002041F0" w:rsidRPr="004C642A" w:rsidRDefault="002041F0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9E59EE" w14:textId="77777777" w:rsidR="002041F0" w:rsidRPr="004C642A" w:rsidRDefault="002041F0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8ECC931" w14:textId="77777777" w:rsidR="002041F0" w:rsidRPr="00C81054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EF2C72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14B4CFB5" w14:textId="387F93C8" w:rsidR="002041F0" w:rsidRPr="00611119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  <w:shd w:val="clear" w:color="auto" w:fill="auto"/>
          </w:tcPr>
          <w:p w14:paraId="6E9A6352" w14:textId="4E2CE891" w:rsidR="002041F0" w:rsidRPr="00611119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5423F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B275B" w14:textId="335E117B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197F0" w14:textId="3AD1704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EAFC6" w14:textId="0FCD3068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12472" w14:textId="4DC6CCBD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FF35E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6841B4" w14:textId="77777777" w:rsidR="002041F0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AD6717" w14:textId="77777777" w:rsidR="002041F0" w:rsidRPr="004C642A" w:rsidRDefault="002041F0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F12DB" w:rsidRPr="004C642A" w14:paraId="0F34BFA0" w14:textId="77777777" w:rsidTr="00093F4F">
        <w:trPr>
          <w:trHeight w:val="26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853C389" w14:textId="77777777" w:rsidR="00AF12DB" w:rsidRPr="004C642A" w:rsidRDefault="00AF12DB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814C04" w14:textId="77777777" w:rsidR="00AF12DB" w:rsidRPr="004C642A" w:rsidRDefault="00AF12DB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4E08DA" w14:textId="77777777" w:rsidR="00AF12DB" w:rsidRPr="004C642A" w:rsidRDefault="00AF12DB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B64D0A" w14:textId="77777777" w:rsidR="00AF12DB" w:rsidRPr="00C81054" w:rsidRDefault="00AF12D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B65B2A" w14:textId="70303759" w:rsidR="00AF12DB" w:rsidRPr="004C642A" w:rsidRDefault="002041F0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4F4B7C2C" w14:textId="7BEBF9EA" w:rsidR="00AF12DB" w:rsidRPr="00F55D41" w:rsidRDefault="00AF12D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4D04E2E" w14:textId="3886903A" w:rsidR="00AF12DB" w:rsidRPr="00423597" w:rsidRDefault="00AF12D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13E1D" w14:textId="3049BF05" w:rsidR="00AF12DB" w:rsidRPr="004C642A" w:rsidRDefault="00D70A3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890D1" w14:textId="18320221" w:rsidR="00AF12DB" w:rsidRPr="004C642A" w:rsidRDefault="00D70A3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850D5" w14:textId="03CA8512" w:rsidR="00AF12DB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1C9FB" w14:textId="3347A388" w:rsidR="00AF12DB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402A5" w14:textId="74052EB7" w:rsidR="00AF12DB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F635CE" w14:textId="77777777" w:rsidR="00AF12DB" w:rsidRPr="004C642A" w:rsidRDefault="00AF12D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7AECB7" w14:textId="77777777" w:rsidR="00AF12DB" w:rsidRPr="004C642A" w:rsidRDefault="00AF12DB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7E9E4" w14:textId="77777777" w:rsidR="00AF12DB" w:rsidRPr="004C642A" w:rsidRDefault="00AF12DB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1B38E5D5" w14:textId="77777777" w:rsidTr="00093F4F">
        <w:trPr>
          <w:trHeight w:val="115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810E6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C117BD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3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D3519" w14:textId="77777777" w:rsidR="00A3148D" w:rsidRPr="00C117BD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C117BD">
              <w:rPr>
                <w:b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0AEF80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92DF29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</w:t>
            </w:r>
            <w:r w:rsidRPr="00C81054">
              <w:rPr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8803AF" w14:textId="2BEDB9E1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1268C9">
              <w:rPr>
                <w:b/>
                <w:bCs/>
                <w:noProof/>
                <w:sz w:val="18"/>
                <w:szCs w:val="18"/>
              </w:rPr>
              <w:t>12900,4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2179B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5076A5" w14:textId="67E003C5" w:rsidR="00A3148D" w:rsidRPr="00C665C6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700,</w:t>
            </w:r>
            <w:r w:rsidR="00C665C6">
              <w:rPr>
                <w:bCs/>
                <w:color w:val="000000"/>
                <w:sz w:val="18"/>
                <w:szCs w:val="18"/>
                <w:lang w:val="en-US"/>
              </w:rPr>
              <w:t>37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E4498C" w14:textId="3922A387" w:rsidR="00A3148D" w:rsidRPr="004C642A" w:rsidRDefault="001268C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7,8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63CC6" w14:textId="24760982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66B9F" w14:textId="693EB931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B779E" w14:textId="77777777" w:rsidR="00A3148D" w:rsidRPr="004C642A" w:rsidRDefault="00A3148D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6D84BBCA" w14:textId="77777777" w:rsidTr="0064767B">
        <w:trPr>
          <w:trHeight w:val="893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5D266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F591D5" w14:textId="77777777" w:rsidR="00A3148D" w:rsidRPr="004C642A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E87F1B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109C6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C0B80A" w14:textId="3E3817D3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1268C9">
              <w:rPr>
                <w:b/>
                <w:bCs/>
                <w:noProof/>
                <w:sz w:val="18"/>
                <w:szCs w:val="18"/>
              </w:rPr>
              <w:t>12900,4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7611992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C9E2" w14:textId="6E181117" w:rsidR="00A3148D" w:rsidRPr="00C665C6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700,</w:t>
            </w:r>
            <w:r w:rsidR="00C665C6">
              <w:rPr>
                <w:bCs/>
                <w:color w:val="000000"/>
                <w:sz w:val="18"/>
                <w:szCs w:val="18"/>
                <w:lang w:val="en-US"/>
              </w:rPr>
              <w:t>37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3C6C2" w14:textId="3A25681F" w:rsidR="00A3148D" w:rsidRPr="004C642A" w:rsidRDefault="001268C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7,8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5CCA48" w14:textId="42B05F31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C902C7" w14:textId="2246BE0A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47C3EDF" w14:textId="77777777" w:rsidR="00A3148D" w:rsidRPr="004C642A" w:rsidRDefault="00A3148D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4EF4FEE7" w14:textId="77777777" w:rsidTr="0064767B">
        <w:trPr>
          <w:trHeight w:val="44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82518DD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37A016" w14:textId="77777777" w:rsidR="00A3148D" w:rsidRPr="004C642A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 xml:space="preserve">Мероприятие </w:t>
            </w:r>
            <w:r w:rsidRPr="00C117BD">
              <w:rPr>
                <w:rFonts w:eastAsia="Calibri"/>
                <w:b/>
                <w:sz w:val="18"/>
                <w:szCs w:val="18"/>
                <w:lang w:val="en-US" w:eastAsia="en-US"/>
              </w:rPr>
              <w:t>03.0</w:t>
            </w: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1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Обеспечение программными продуктам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B0568FA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F165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71A0D6" w14:textId="079C4236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435216">
              <w:rPr>
                <w:b/>
                <w:bCs/>
                <w:noProof/>
                <w:sz w:val="18"/>
                <w:szCs w:val="18"/>
              </w:rPr>
              <w:t>11456,4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33EFDC" w14:textId="77777777" w:rsidR="00A3148D" w:rsidRPr="00427CA8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170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8594A8" w14:textId="4204AA87" w:rsidR="00A3148D" w:rsidRPr="00C665C6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460,</w:t>
            </w:r>
            <w:r w:rsidR="00C65777">
              <w:rPr>
                <w:bCs/>
                <w:color w:val="000000"/>
                <w:sz w:val="18"/>
                <w:szCs w:val="18"/>
              </w:rPr>
              <w:t>3</w:t>
            </w:r>
            <w:r w:rsidR="00C665C6">
              <w:rPr>
                <w:bCs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49A52" w14:textId="66D2C103" w:rsidR="00A3148D" w:rsidRPr="00435216" w:rsidRDefault="00435216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267,8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C0F27E" w14:textId="506044FA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79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37B50" w14:textId="1B69A0C0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79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3EA2B7" w14:textId="77777777" w:rsidR="00A3148D" w:rsidRPr="004C642A" w:rsidRDefault="00A3148D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23F71139" w14:textId="77777777" w:rsidTr="00972ED0">
        <w:trPr>
          <w:trHeight w:val="1103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7E3B524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A8FC05" w14:textId="77777777" w:rsidR="00A3148D" w:rsidRPr="00C117BD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ED932C5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222EE2A" w14:textId="77777777" w:rsidR="00A3148D" w:rsidRPr="00C81054" w:rsidRDefault="00A3148D" w:rsidP="00972ED0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1790C2" w14:textId="1FB62511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504DA">
              <w:rPr>
                <w:b/>
                <w:bCs/>
                <w:noProof/>
                <w:sz w:val="18"/>
                <w:szCs w:val="18"/>
              </w:rPr>
              <w:t>5920,25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93199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163,9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90B398" w14:textId="7DCEFCD4" w:rsidR="00A3148D" w:rsidRPr="00C665C6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276,3</w:t>
            </w:r>
            <w:r w:rsidR="00C665C6">
              <w:rPr>
                <w:bCs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68F2E" w14:textId="4AD4CC50" w:rsidR="00A3148D" w:rsidRPr="006218E0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60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FC40E" w14:textId="67CEFB1A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6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41401A" w14:textId="3FE8CA7A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6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44F851" w14:textId="77777777" w:rsidR="00A3148D" w:rsidRPr="009D28B9" w:rsidRDefault="00A3148D" w:rsidP="00B23933">
            <w:pPr>
              <w:pStyle w:val="1ff0"/>
              <w:widowControl w:val="0"/>
              <w:spacing w:after="0" w:line="240" w:lineRule="auto"/>
              <w:jc w:val="center"/>
              <w:rPr>
                <w:rFonts w:eastAsia="Calibri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9D28B9" w:rsidRPr="004C642A" w14:paraId="4DFD4B1F" w14:textId="77777777" w:rsidTr="0064767B">
        <w:trPr>
          <w:trHeight w:val="127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85C6A5B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91D2B" w14:textId="77777777" w:rsidR="00A3148D" w:rsidRPr="00C117BD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790DAFB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B2D9970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6437C1" w14:textId="771BF583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3D3A37">
              <w:rPr>
                <w:b/>
                <w:bCs/>
                <w:noProof/>
                <w:sz w:val="18"/>
                <w:szCs w:val="18"/>
              </w:rPr>
              <w:t>3979,9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BBA754" w14:textId="77777777" w:rsidR="00A3148D" w:rsidRPr="00AA0402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714</w:t>
            </w:r>
            <w:r>
              <w:rPr>
                <w:bCs/>
                <w:color w:val="000000"/>
              </w:rPr>
              <w:t>,48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0F0E8B" w14:textId="0EC92711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64,92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ADB9D9" w14:textId="0BD2920E" w:rsidR="00A3148D" w:rsidRPr="004C642A" w:rsidRDefault="003D3A37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33,5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BF7B04" w14:textId="1245EF39" w:rsidR="00A3148D" w:rsidRPr="004C642A" w:rsidRDefault="003D3A37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33,5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DF49B5" w14:textId="67728465" w:rsidR="00A3148D" w:rsidRPr="004C642A" w:rsidRDefault="003D3A37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33,5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B64F7" w14:textId="6B882D59" w:rsidR="00A3148D" w:rsidRPr="009D28B9" w:rsidRDefault="00A3148D" w:rsidP="00F7791B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Финансовое управление администрации </w:t>
            </w:r>
            <w:r w:rsidR="00972ED0">
              <w:rPr>
                <w:rFonts w:eastAsia="Calibri"/>
                <w:sz w:val="16"/>
                <w:szCs w:val="16"/>
              </w:rPr>
              <w:t>г.о.</w:t>
            </w:r>
            <w:r w:rsidRPr="009D28B9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9D28B9" w:rsidRPr="004C642A" w14:paraId="2AF28C95" w14:textId="77777777" w:rsidTr="00972ED0">
        <w:trPr>
          <w:trHeight w:val="130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937B39D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F24F39" w14:textId="77777777" w:rsidR="00A3148D" w:rsidRPr="00C117BD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2D61898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A7A65B9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D3044" w14:textId="71DB72B2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A94C4A">
              <w:rPr>
                <w:b/>
                <w:bCs/>
                <w:noProof/>
                <w:sz w:val="18"/>
                <w:szCs w:val="18"/>
              </w:rPr>
              <w:t>718,42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1742D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</w:rPr>
              <w:t>115,62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E2A32A" w14:textId="6CA2F86E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7,5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A3A4D" w14:textId="61981DA4" w:rsidR="00A3148D" w:rsidRPr="004C642A" w:rsidRDefault="00A94C4A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4,3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B9715" w14:textId="6B163006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5,5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C4E4" w14:textId="6A698405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5,5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12484" w14:textId="5ED3DCBE" w:rsidR="00A3148D" w:rsidRPr="009D28B9" w:rsidRDefault="00A3148D" w:rsidP="00F7791B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Управление образования администрации </w:t>
            </w:r>
            <w:r w:rsidR="00972ED0">
              <w:rPr>
                <w:rFonts w:eastAsia="Calibri"/>
                <w:sz w:val="16"/>
                <w:szCs w:val="16"/>
              </w:rPr>
              <w:t>г.о.</w:t>
            </w:r>
            <w:r w:rsidRPr="009D28B9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9D28B9" w:rsidRPr="004C642A" w14:paraId="6FFBA7BF" w14:textId="77777777" w:rsidTr="00DF623E">
        <w:trPr>
          <w:trHeight w:val="1306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608058C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C9A865" w14:textId="77777777" w:rsidR="00A3148D" w:rsidRPr="00C117BD" w:rsidRDefault="00A3148D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F4E110C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0F0B1A1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DB5722" w14:textId="77D6212A" w:rsidR="00A3148D" w:rsidRPr="007E7BFB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837,9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5AAB7E7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76</w:t>
            </w:r>
            <w:r>
              <w:rPr>
                <w:bCs/>
                <w:color w:val="000000"/>
              </w:rPr>
              <w:t>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DD8D4" w14:textId="0EE36D6C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71,6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8543AE5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644307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6C233C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3741BCFB" w14:textId="7E21AB0B" w:rsidR="00A3148D" w:rsidRPr="00DF623E" w:rsidRDefault="00A3148D" w:rsidP="00DF623E">
            <w:pPr>
              <w:pStyle w:val="1ff0"/>
              <w:widowControl w:val="0"/>
              <w:spacing w:after="0" w:line="192" w:lineRule="auto"/>
              <w:jc w:val="center"/>
              <w:rPr>
                <w:rFonts w:eastAsia="Calibri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Комитет по управлению имуществом администрации </w:t>
            </w:r>
            <w:proofErr w:type="gramStart"/>
            <w:r w:rsidRPr="009D28B9">
              <w:rPr>
                <w:rFonts w:eastAsia="Calibri"/>
                <w:sz w:val="16"/>
                <w:szCs w:val="16"/>
              </w:rPr>
              <w:t>г</w:t>
            </w:r>
            <w:r w:rsidR="00972ED0">
              <w:rPr>
                <w:rFonts w:eastAsia="Calibri"/>
                <w:sz w:val="16"/>
                <w:szCs w:val="16"/>
              </w:rPr>
              <w:t>.о</w:t>
            </w:r>
            <w:r w:rsidRPr="009D28B9">
              <w:rPr>
                <w:rFonts w:eastAsia="Calibri"/>
                <w:sz w:val="16"/>
                <w:szCs w:val="16"/>
              </w:rPr>
              <w:t xml:space="preserve">  Кашира</w:t>
            </w:r>
            <w:proofErr w:type="gramEnd"/>
          </w:p>
        </w:tc>
      </w:tr>
      <w:tr w:rsidR="00335941" w:rsidRPr="004C642A" w14:paraId="2D1D11D8" w14:textId="77777777" w:rsidTr="0064767B">
        <w:trPr>
          <w:trHeight w:val="22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45F3DEE" w14:textId="77777777" w:rsidR="00335941" w:rsidRPr="004C642A" w:rsidRDefault="00335941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4D78A88" w14:textId="0F5478D5" w:rsidR="00335941" w:rsidRPr="00A67A97" w:rsidRDefault="00335941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CF6B3C">
              <w:rPr>
                <w:color w:val="000000"/>
              </w:rPr>
              <w:t xml:space="preserve">ОМСУ </w:t>
            </w:r>
            <w:r>
              <w:rPr>
                <w:color w:val="000000"/>
              </w:rPr>
              <w:t>обеспечен</w:t>
            </w:r>
            <w:r w:rsidR="00CF6B3C">
              <w:rPr>
                <w:color w:val="000000"/>
              </w:rPr>
              <w:t>ы</w:t>
            </w:r>
            <w:r>
              <w:rPr>
                <w:color w:val="000000"/>
              </w:rPr>
              <w:t xml:space="preserve"> программными продуктами согласно заявленной потребности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EA70A8" w14:textId="77777777" w:rsidR="00335941" w:rsidRPr="004C642A" w:rsidRDefault="00335941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08A37" w14:textId="77777777" w:rsidR="00335941" w:rsidRPr="00C81054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F327C4" w14:textId="77777777" w:rsidR="00335941" w:rsidRPr="00F8344F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F8344F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14D1C" w14:textId="216D8DDE" w:rsidR="00335941" w:rsidRPr="00335941" w:rsidRDefault="00D2027E" w:rsidP="0033594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F4136" w14:textId="00FE09C7" w:rsidR="00335941" w:rsidRPr="00335941" w:rsidRDefault="00B8760D" w:rsidP="0033594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17C03" w14:textId="67011DDB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611119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5B7F7" w14:textId="70D3FA2F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1F689A" w14:textId="77777777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CCF0A" w14:textId="77777777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F661B" w14:textId="77777777" w:rsidR="00335941" w:rsidRPr="004C642A" w:rsidRDefault="00335941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335941" w:rsidRPr="004C642A" w14:paraId="5D3FB9DA" w14:textId="77777777" w:rsidTr="0064767B">
        <w:trPr>
          <w:trHeight w:val="561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F426502" w14:textId="77777777" w:rsidR="00335941" w:rsidRPr="004C642A" w:rsidRDefault="00335941" w:rsidP="008458A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129D9E3" w14:textId="77777777" w:rsidR="00335941" w:rsidRPr="004C642A" w:rsidRDefault="00335941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D98C356" w14:textId="77777777" w:rsidR="00335941" w:rsidRPr="004C642A" w:rsidRDefault="00335941" w:rsidP="008458A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AAD54" w14:textId="77777777" w:rsidR="00335941" w:rsidRPr="00C81054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B286FB8" w14:textId="77777777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E6826D" w14:textId="597BED81" w:rsidR="00335941" w:rsidRPr="003D401E" w:rsidRDefault="00335941" w:rsidP="008458A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EB0837" w14:textId="2AB93439" w:rsidR="00335941" w:rsidRPr="00611119" w:rsidRDefault="00335941" w:rsidP="008458A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53DA3" w14:textId="77777777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A7D64" w14:textId="3EBC0AE5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943D0" w14:textId="4EFAC756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B5E47" w14:textId="05BE0769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6E11A" w14:textId="662F0076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31661FC" w14:textId="77777777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CB9DB96" w14:textId="77777777" w:rsidR="00335941" w:rsidRPr="004C642A" w:rsidRDefault="00335941" w:rsidP="008458A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129D792" w14:textId="77777777" w:rsidR="00335941" w:rsidRPr="004C642A" w:rsidRDefault="00335941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335941" w:rsidRPr="004C642A" w14:paraId="14AF82E9" w14:textId="77777777" w:rsidTr="00DF623E">
        <w:trPr>
          <w:trHeight w:val="20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0C9DAC6" w14:textId="77777777" w:rsidR="00335941" w:rsidRPr="004C642A" w:rsidRDefault="00335941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ADAE46E" w14:textId="77777777" w:rsidR="00335941" w:rsidRPr="004C642A" w:rsidRDefault="00335941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7A053D" w14:textId="77777777" w:rsidR="00335941" w:rsidRPr="004C642A" w:rsidRDefault="00335941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27AE42" w14:textId="77777777" w:rsidR="00335941" w:rsidRPr="00C81054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3B54DD30" w14:textId="264FE13D" w:rsidR="00335941" w:rsidRPr="004C642A" w:rsidRDefault="00D2027E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A3BC0" w14:textId="6DBCBB24" w:rsidR="00335941" w:rsidRPr="00F55D41" w:rsidRDefault="00335941" w:rsidP="00A3148D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5E22700" w14:textId="2A2A4B26" w:rsidR="00335941" w:rsidRPr="00511251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FCA2E" w14:textId="5301E9EC" w:rsidR="00335941" w:rsidRPr="004C642A" w:rsidRDefault="00B8760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BF889" w14:textId="112BEB68" w:rsidR="00335941" w:rsidRPr="004C642A" w:rsidRDefault="00B8760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A97F4" w14:textId="24F1758F" w:rsidR="00335941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452F8" w14:textId="179B5E8E" w:rsidR="00335941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F122E" w14:textId="654223FC" w:rsidR="00335941" w:rsidRPr="004C642A" w:rsidRDefault="00A648B2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76926C2" w14:textId="77777777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800B539" w14:textId="77777777" w:rsidR="00335941" w:rsidRPr="004C642A" w:rsidRDefault="00335941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E350FE4" w14:textId="77777777" w:rsidR="00335941" w:rsidRPr="004C642A" w:rsidRDefault="00335941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F12DB" w:rsidRPr="004C642A" w14:paraId="683AF318" w14:textId="77777777" w:rsidTr="00DF623E">
        <w:trPr>
          <w:trHeight w:val="2093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3DD965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2.</w:t>
            </w: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C9CCBC" w14:textId="77777777" w:rsidR="00A3148D" w:rsidRPr="004C642A" w:rsidRDefault="00A3148D" w:rsidP="0033594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3.02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C0285A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1D8FFA7" w14:textId="77777777" w:rsidR="00A3148D" w:rsidRPr="00C81054" w:rsidRDefault="00A3148D" w:rsidP="000C169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 xml:space="preserve">Средства бюджета городского </w:t>
            </w:r>
            <w:r w:rsidRPr="000C1698">
              <w:rPr>
                <w:bCs/>
                <w:color w:val="000000"/>
                <w:sz w:val="18"/>
                <w:szCs w:val="18"/>
              </w:rPr>
              <w:t>округа</w:t>
            </w:r>
            <w:r w:rsidRPr="00C81054">
              <w:rPr>
                <w:bCs/>
                <w:color w:val="000000"/>
                <w:sz w:val="16"/>
                <w:szCs w:val="16"/>
              </w:rPr>
              <w:t xml:space="preserve">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D48648" w14:textId="11DB157F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194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303F1D" w14:textId="37C2C0BB" w:rsidR="00A3148D" w:rsidRPr="003D401E" w:rsidRDefault="00A3148D" w:rsidP="000C1698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0C1698">
              <w:rPr>
                <w:bCs/>
                <w:color w:val="000000"/>
                <w:sz w:val="18"/>
                <w:szCs w:val="18"/>
              </w:rPr>
              <w:t>234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F215E6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3EF4A5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3C1A7B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D0D7E5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F745BB" w14:textId="77777777" w:rsidR="00A3148D" w:rsidRPr="004C642A" w:rsidRDefault="00A3148D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F12DB" w:rsidRPr="004C642A" w14:paraId="6517D0E7" w14:textId="77777777" w:rsidTr="00DF623E">
        <w:trPr>
          <w:trHeight w:val="302"/>
        </w:trPr>
        <w:tc>
          <w:tcPr>
            <w:tcW w:w="175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CC998" w14:textId="77777777" w:rsidR="009D28B9" w:rsidRPr="004C642A" w:rsidRDefault="009D28B9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DE55C2" w14:textId="5833894C" w:rsidR="009D28B9" w:rsidRPr="00335941" w:rsidRDefault="009D28B9" w:rsidP="0033594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335941">
              <w:rPr>
                <w:rFonts w:eastAsia="Calibri"/>
                <w:bCs/>
                <w:sz w:val="18"/>
                <w:szCs w:val="18"/>
                <w:lang w:eastAsia="en-US"/>
              </w:rPr>
              <w:t xml:space="preserve">Результат 1.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</w:t>
            </w:r>
            <w:proofErr w:type="gramStart"/>
            <w:r>
              <w:rPr>
                <w:rFonts w:eastAsia="Calibri"/>
                <w:bCs/>
                <w:sz w:val="18"/>
                <w:szCs w:val="18"/>
                <w:lang w:eastAsia="en-US"/>
              </w:rPr>
              <w:t>ОМСУ(</w:t>
            </w:r>
            <w:proofErr w:type="gramEnd"/>
            <w:r>
              <w:rPr>
                <w:rFonts w:eastAsia="Calibri"/>
                <w:bCs/>
                <w:sz w:val="18"/>
                <w:szCs w:val="18"/>
                <w:lang w:eastAsia="en-US"/>
              </w:rPr>
              <w:t>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C9EC9" w14:textId="77777777" w:rsidR="009D28B9" w:rsidRPr="004C642A" w:rsidRDefault="009D28B9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B45E68" w14:textId="77777777" w:rsidR="009D28B9" w:rsidRPr="00C81054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6B060" w14:textId="77777777" w:rsidR="009D28B9" w:rsidRPr="00CA395E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5914AE" w14:textId="1EAAA451" w:rsidR="009D28B9" w:rsidRPr="00335941" w:rsidRDefault="002C2846" w:rsidP="0033594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E23C53D" w14:textId="6CD8084E" w:rsidR="009D28B9" w:rsidRPr="004C642A" w:rsidRDefault="002C2846" w:rsidP="009D28B9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7EF7F" w14:textId="1E08B38A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FE6DF3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28ACD" w14:textId="0CE544CE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A3CBE9" w14:textId="77777777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2AA00" w14:textId="77777777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07B51" w14:textId="77777777" w:rsidR="009D28B9" w:rsidRPr="004C642A" w:rsidRDefault="009D28B9" w:rsidP="00B23933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6ECB02E9" w14:textId="77777777" w:rsidTr="00972ED0">
        <w:trPr>
          <w:trHeight w:val="650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B61F22" w14:textId="77777777" w:rsidR="009D28B9" w:rsidRPr="004C642A" w:rsidRDefault="009D28B9" w:rsidP="004753A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2ED546CD" w14:textId="77777777" w:rsidR="009D28B9" w:rsidRPr="004C642A" w:rsidRDefault="009D28B9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4709EC15" w14:textId="77777777" w:rsidR="009D28B9" w:rsidRPr="004C642A" w:rsidRDefault="009D28B9" w:rsidP="004753A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2B2B1A7" w14:textId="77777777" w:rsidR="009D28B9" w:rsidRPr="00C81054" w:rsidRDefault="009D28B9" w:rsidP="004753A5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C562D34" w14:textId="77777777" w:rsidR="009D28B9" w:rsidRPr="004C642A" w:rsidRDefault="009D28B9" w:rsidP="004753A5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32AFC810" w14:textId="4B3F436C" w:rsidR="009D28B9" w:rsidRPr="00FE6DF3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  <w:shd w:val="clear" w:color="auto" w:fill="auto"/>
          </w:tcPr>
          <w:p w14:paraId="604C9DAA" w14:textId="383DBE9E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104F4" w14:textId="77777777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9536E" w14:textId="77777777" w:rsidR="009D28B9" w:rsidRPr="00FE6DF3" w:rsidRDefault="009D28B9" w:rsidP="004753A5">
            <w:pPr>
              <w:jc w:val="center"/>
              <w:rPr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</w:t>
            </w:r>
          </w:p>
          <w:p w14:paraId="25E7D1F8" w14:textId="57029021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EDBF4" w14:textId="186034DB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 полу</w:t>
            </w:r>
            <w:r w:rsidRPr="00FE6DF3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8F6B5" w14:textId="3DD87A7E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979BE" w14:textId="34E011CF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2 меся</w:t>
            </w:r>
            <w:r w:rsidRPr="00FE6DF3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14:paraId="7BD058F1" w14:textId="77777777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2F11D8D" w14:textId="77777777" w:rsidR="009D28B9" w:rsidRPr="004C642A" w:rsidRDefault="009D28B9" w:rsidP="004753A5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77075168" w14:textId="77777777" w:rsidR="009D28B9" w:rsidRPr="004C642A" w:rsidRDefault="009D28B9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6F9A29B2" w14:textId="77777777" w:rsidTr="00DF623E">
        <w:trPr>
          <w:trHeight w:val="8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3B866C" w14:textId="77777777" w:rsidR="009D28B9" w:rsidRPr="004C642A" w:rsidRDefault="009D28B9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A0DF15" w14:textId="77777777" w:rsidR="009D28B9" w:rsidRPr="004C642A" w:rsidRDefault="009D28B9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9B2098" w14:textId="77777777" w:rsidR="009D28B9" w:rsidRPr="004C642A" w:rsidRDefault="009D28B9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3E135B" w14:textId="77777777" w:rsidR="009D28B9" w:rsidRPr="00C81054" w:rsidRDefault="009D28B9" w:rsidP="00A3148D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793D03" w14:textId="77777777" w:rsidR="009D28B9" w:rsidRPr="00F8344F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71CB47E" w14:textId="3F52DC4F" w:rsidR="009D28B9" w:rsidRPr="00F8344F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CB723FD" w14:textId="19C31D4A" w:rsidR="009D28B9" w:rsidRPr="00511251" w:rsidRDefault="009D28B9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1D47F" w14:textId="07164B06" w:rsidR="009D28B9" w:rsidRPr="004C642A" w:rsidRDefault="002C2846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1AF6D" w14:textId="6F11122D" w:rsidR="009D28B9" w:rsidRPr="004C642A" w:rsidRDefault="002C2846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3D7A4" w14:textId="759EDCF2" w:rsidR="009D28B9" w:rsidRPr="004C642A" w:rsidRDefault="00A648B2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48FE8" w14:textId="136952E3" w:rsidR="009D28B9" w:rsidRPr="004C642A" w:rsidRDefault="00A648B2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C59EF" w14:textId="4DA52E81" w:rsidR="009D28B9" w:rsidRPr="004C642A" w:rsidRDefault="00A648B2" w:rsidP="004753A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42E210" w14:textId="77777777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E78184" w14:textId="77777777" w:rsidR="009D28B9" w:rsidRPr="004C642A" w:rsidRDefault="009D28B9" w:rsidP="00A3148D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60689D" w14:textId="77777777" w:rsidR="009D28B9" w:rsidRPr="004C642A" w:rsidRDefault="009D28B9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55648F" w:rsidRPr="004C642A" w14:paraId="0C966A8C" w14:textId="77777777" w:rsidTr="00DF623E">
        <w:trPr>
          <w:trHeight w:val="126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E89A1" w14:textId="77777777" w:rsidR="00A3148D" w:rsidRPr="004C642A" w:rsidRDefault="00A3148D" w:rsidP="00A3148D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3.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32919F" w14:textId="77777777" w:rsidR="00A3148D" w:rsidRPr="004C642A" w:rsidRDefault="00A3148D" w:rsidP="00DF623E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95A13" w14:textId="77777777" w:rsidR="00A3148D" w:rsidRPr="004C642A" w:rsidRDefault="00A3148D" w:rsidP="00A3148D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17887" w14:textId="77777777" w:rsidR="00A3148D" w:rsidRPr="00C81054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097C8E" w14:textId="0BCF5122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25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FC1F30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4558D7" w14:textId="6CDEA8E2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6E193C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CAC034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3C6794" w14:textId="77777777" w:rsidR="00A3148D" w:rsidRPr="004C642A" w:rsidRDefault="00A3148D" w:rsidP="00A3148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5E66B1" w14:textId="77777777" w:rsidR="00A3148D" w:rsidRPr="00C424E7" w:rsidRDefault="00A3148D" w:rsidP="00B23933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6"/>
                <w:szCs w:val="16"/>
              </w:rPr>
            </w:pPr>
            <w:r w:rsidRPr="00C424E7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335941" w:rsidRPr="004C642A" w14:paraId="648A175E" w14:textId="77777777" w:rsidTr="00DF623E">
        <w:trPr>
          <w:trHeight w:val="13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8232F6" w14:textId="77777777" w:rsidR="00B23933" w:rsidRPr="004C642A" w:rsidRDefault="00B23933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E9C062" w14:textId="7E5CBAD8" w:rsidR="00B23933" w:rsidRPr="00AF14F4" w:rsidRDefault="00B23933" w:rsidP="00DF623E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 xml:space="preserve">Результат 1.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Обеспечено функционирование муниципальных информационных систем обеспечения деятельности ОМСУ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867892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CC5FEA" w14:textId="77777777" w:rsidR="00B23933" w:rsidRPr="00C81054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887CFB" w14:textId="77777777" w:rsidR="00B23933" w:rsidRPr="00CA395E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28F2A" w14:textId="3E59FA5D" w:rsidR="00B23933" w:rsidRPr="00335941" w:rsidRDefault="004C6886" w:rsidP="0033594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23C8B" w14:textId="5426EF3B" w:rsidR="00B23933" w:rsidRPr="004C642A" w:rsidRDefault="004C6886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F30773" w14:textId="77777777" w:rsidR="00B23933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</w:p>
          <w:p w14:paraId="79834CC0" w14:textId="5308A01B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898DBD" w14:textId="3B73DF5C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0F856C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7E3A27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89D3AC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F12DB" w:rsidRPr="004C642A" w14:paraId="4E6927FB" w14:textId="77777777" w:rsidTr="00972ED0">
        <w:trPr>
          <w:trHeight w:val="50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AF5F98" w14:textId="77777777" w:rsidR="00B23933" w:rsidRPr="004C642A" w:rsidRDefault="00B23933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F31A05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39F673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B0824F" w14:textId="77777777" w:rsidR="00B23933" w:rsidRPr="00C81054" w:rsidRDefault="00B23933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B83C3BB" w14:textId="77777777" w:rsidR="00B23933" w:rsidRPr="004C642A" w:rsidRDefault="00B23933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A3FB7" w14:textId="437A7791" w:rsidR="00B23933" w:rsidRPr="00C2373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6AB72" w14:textId="2E926299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8CC6FC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01C9E6" w14:textId="77777777" w:rsidR="00B23933" w:rsidRPr="00C2373A" w:rsidRDefault="00B23933" w:rsidP="00B23933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14BA86F8" w14:textId="18AB2611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D88E44" w14:textId="78E025C6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D6AD0E" w14:textId="4A1627B2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BFA66" w14:textId="4EFDC0CA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71E78F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CD1DE3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004523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335941" w:rsidRPr="004C642A" w14:paraId="437DFF7E" w14:textId="77777777" w:rsidTr="00DF623E">
        <w:trPr>
          <w:trHeight w:val="19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2FA0FA" w14:textId="77777777" w:rsidR="00B23933" w:rsidRPr="004C642A" w:rsidRDefault="00B23933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3F53A9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79671E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75B2E1" w14:textId="77777777" w:rsidR="00B23933" w:rsidRPr="00C81054" w:rsidRDefault="00B23933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B5C386F" w14:textId="4C09C5B0" w:rsidR="00B23933" w:rsidRPr="004C642A" w:rsidRDefault="004C6886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73CD7" w14:textId="36C42AB8" w:rsidR="00B23933" w:rsidRPr="00CA395E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192F8" w14:textId="1D84DE3C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6F6EC3" w14:textId="30CBFCA8" w:rsidR="00B23933" w:rsidRPr="00972ED0" w:rsidRDefault="004C6886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F8EFF4" w14:textId="05CD3817" w:rsidR="00B23933" w:rsidRPr="00972ED0" w:rsidRDefault="004C6886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1A3790" w14:textId="7A3F28F2" w:rsidR="00B23933" w:rsidRPr="00972ED0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1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D25394" w14:textId="3DFCE5CA" w:rsidR="00B23933" w:rsidRPr="00972ED0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FF44E" w14:textId="1B9B90A6" w:rsidR="00B23933" w:rsidRPr="00972ED0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4C47B9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6879EC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1A13FF" w14:textId="77777777" w:rsidR="00B23933" w:rsidRPr="004C642A" w:rsidRDefault="00B23933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25BD4337" w14:textId="77777777" w:rsidTr="00972ED0">
        <w:trPr>
          <w:trHeight w:val="46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BF6727" w14:textId="77777777" w:rsidR="00B23933" w:rsidRPr="004C642A" w:rsidRDefault="00B23933" w:rsidP="00B2393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E52FF6" w14:textId="77777777" w:rsidR="00B23933" w:rsidRPr="009D28B9" w:rsidRDefault="00B2393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D28B9">
              <w:rPr>
                <w:rFonts w:eastAsia="Calibri"/>
                <w:b/>
                <w:sz w:val="18"/>
                <w:szCs w:val="18"/>
                <w:lang w:eastAsia="en-US"/>
              </w:rPr>
              <w:t>Основное мероприятие 04. Цифровая культура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6DE6AE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773DB" w14:textId="77777777" w:rsidR="00B23933" w:rsidRPr="00C81054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647FCF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46880D94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DB763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6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F13BE4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935519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46D8F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5BD9BE" w14:textId="77777777" w:rsidR="00B23933" w:rsidRPr="004C642A" w:rsidRDefault="00B23933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9D28B9" w:rsidRPr="004C642A" w14:paraId="3D9321A3" w14:textId="77777777" w:rsidTr="00972ED0">
        <w:trPr>
          <w:trHeight w:val="94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84BC0" w14:textId="77777777" w:rsidR="00B23933" w:rsidRPr="004C642A" w:rsidRDefault="00B23933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EFC7C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904ED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C38D75" w14:textId="7BD96E2B" w:rsidR="00B23933" w:rsidRPr="00AF14F4" w:rsidRDefault="00B23933" w:rsidP="00F7791B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67534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B3278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BF29F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6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78D1C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7D52B8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DB5E18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B5A54B" w14:textId="77777777" w:rsidR="00B23933" w:rsidRPr="004C642A" w:rsidRDefault="00B23933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860DB5" w:rsidRPr="004C642A" w14:paraId="342C1B43" w14:textId="77777777" w:rsidTr="00DF623E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7E3990" w14:textId="77777777" w:rsidR="00B23933" w:rsidRPr="004C642A" w:rsidRDefault="00B23933" w:rsidP="00B2393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1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05CB11" w14:textId="77777777" w:rsidR="00DF623E" w:rsidRDefault="00DF623E" w:rsidP="00DF623E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  <w:p w14:paraId="0D46552F" w14:textId="017718F9" w:rsidR="00B23933" w:rsidRDefault="00B23933" w:rsidP="00DF623E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  <w:p w14:paraId="232299E8" w14:textId="77777777" w:rsidR="00DF623E" w:rsidRDefault="00DF623E" w:rsidP="00DF623E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  <w:p w14:paraId="157330DE" w14:textId="77777777" w:rsidR="00DF623E" w:rsidRPr="004C642A" w:rsidRDefault="00DF623E" w:rsidP="00DF623E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692B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DA37C" w14:textId="77777777" w:rsidR="00B23933" w:rsidRPr="00C81054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95B877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2A723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62D7DC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FFED37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3C05BD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4E452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A8149F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64767B" w:rsidRPr="004C642A" w14:paraId="0362308B" w14:textId="77777777" w:rsidTr="0064767B">
        <w:trPr>
          <w:trHeight w:val="5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1EAACA" w14:textId="77777777" w:rsidR="0064767B" w:rsidRPr="004C642A" w:rsidRDefault="0064767B" w:rsidP="00B2393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8ACBDF" w14:textId="494C7B31" w:rsidR="0064767B" w:rsidRPr="00C2373A" w:rsidRDefault="0064767B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М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униципальны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е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учреждени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я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культуры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обеспечены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доступом в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информационно-телекоммуникационную сеть Интернет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BBDE3D" w14:textId="77777777" w:rsidR="0064767B" w:rsidRPr="004C642A" w:rsidRDefault="0064767B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4994CB" w14:textId="77777777" w:rsidR="0064767B" w:rsidRPr="00C81054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DDF6EF" w14:textId="4E9BAAF4" w:rsidR="0064767B" w:rsidRPr="0064767B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AAD2DF" w14:textId="6184645C" w:rsidR="0064767B" w:rsidRPr="00C2373A" w:rsidRDefault="00452FC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40148" w14:textId="53D08A98" w:rsidR="0064767B" w:rsidRPr="00C2373A" w:rsidRDefault="00452FC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8FAF2" w14:textId="0EBA111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C2373A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1E92C" w14:textId="22E3B9F3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0AF16F" w14:textId="7777777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DD0EDC" w14:textId="7777777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8FD81A" w14:textId="77777777" w:rsidR="0064767B" w:rsidRPr="004C642A" w:rsidRDefault="0064767B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64767B" w:rsidRPr="004C642A" w14:paraId="20920821" w14:textId="77777777" w:rsidTr="0064767B">
        <w:trPr>
          <w:trHeight w:val="49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ED08D4" w14:textId="77777777" w:rsidR="0064767B" w:rsidRPr="004C642A" w:rsidRDefault="0064767B" w:rsidP="00B2393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78A007" w14:textId="77777777" w:rsidR="0064767B" w:rsidRPr="004C642A" w:rsidRDefault="0064767B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A025C6" w14:textId="77777777" w:rsidR="0064767B" w:rsidRPr="004C642A" w:rsidRDefault="0064767B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D61915" w14:textId="77777777" w:rsidR="0064767B" w:rsidRPr="00C81054" w:rsidRDefault="0064767B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8D3A15" w14:textId="77777777" w:rsidR="0064767B" w:rsidRPr="004C642A" w:rsidRDefault="0064767B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AA9868" w14:textId="6BC36239" w:rsidR="0064767B" w:rsidRPr="00C2373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E6FBC" w14:textId="7ED700F6" w:rsidR="0064767B" w:rsidRPr="00C2373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41A41" w14:textId="7777777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FC172" w14:textId="77777777" w:rsidR="0064767B" w:rsidRPr="00C2373A" w:rsidRDefault="0064767B" w:rsidP="00B23933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5FEFFDFD" w14:textId="251D1FA9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FAC9A" w14:textId="695469CA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D53AE" w14:textId="666B4A9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14CEC" w14:textId="3D196563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80DA78" w14:textId="7777777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49F42D" w14:textId="77777777" w:rsidR="0064767B" w:rsidRPr="004C642A" w:rsidRDefault="0064767B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29403C" w14:textId="77777777" w:rsidR="0064767B" w:rsidRPr="004C642A" w:rsidRDefault="0064767B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F12DB" w:rsidRPr="004C642A" w14:paraId="7E77385C" w14:textId="77777777" w:rsidTr="00972ED0">
        <w:trPr>
          <w:trHeight w:val="20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E94A9" w14:textId="77777777" w:rsidR="00B23933" w:rsidRPr="004C642A" w:rsidRDefault="00B23933" w:rsidP="00B2393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9D37C" w14:textId="77777777" w:rsidR="00B23933" w:rsidRPr="004C642A" w:rsidRDefault="00B23933" w:rsidP="00B23933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232FD0" w14:textId="77777777" w:rsidR="00B23933" w:rsidRPr="004C642A" w:rsidRDefault="00B23933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EE0A64" w14:textId="77777777" w:rsidR="00B23933" w:rsidRPr="00C81054" w:rsidRDefault="00B23933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117146" w14:textId="44FA2104" w:rsidR="00B23933" w:rsidRPr="004C642A" w:rsidRDefault="0064767B" w:rsidP="00B23933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4041BD7F" w14:textId="77AB179D" w:rsidR="00B23933" w:rsidRPr="00CA395E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8ABD0" w14:textId="5F4A160D" w:rsidR="00B23933" w:rsidRPr="00511251" w:rsidRDefault="00B23933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A5052" w14:textId="7F677B5F" w:rsidR="00B23933" w:rsidRPr="00452FC7" w:rsidRDefault="00452FC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81941" w14:textId="30FB400E" w:rsidR="00B23933" w:rsidRPr="00452FC7" w:rsidRDefault="00452FC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DA6AF" w14:textId="0527FE07" w:rsidR="00B23933" w:rsidRPr="00A648B2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059C5" w14:textId="0C8775DD" w:rsidR="00B23933" w:rsidRPr="00A648B2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439AE" w14:textId="6DDB0E9E" w:rsidR="00B23933" w:rsidRPr="00A648B2" w:rsidRDefault="00A648B2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E5B05D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BA5D8" w14:textId="77777777" w:rsidR="00B23933" w:rsidRPr="004C642A" w:rsidRDefault="00B23933" w:rsidP="00B2393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0622F0" w14:textId="77777777" w:rsidR="00B23933" w:rsidRPr="004C642A" w:rsidRDefault="00B23933" w:rsidP="00B23933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46F69CE8" w14:textId="77777777" w:rsidTr="00465E37">
        <w:trPr>
          <w:trHeight w:val="41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BA2632" w14:textId="77777777" w:rsidR="00465E37" w:rsidRPr="008A1D0F" w:rsidRDefault="00465E37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 w:rsidRPr="008A1D0F">
              <w:rPr>
                <w:rFonts w:ascii="Times New Roman" w:hAnsi="Times New Roman"/>
                <w:b/>
                <w:sz w:val="18"/>
                <w:szCs w:val="18"/>
              </w:rPr>
              <w:t>5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5820E9" w14:textId="0B59BC72" w:rsidR="00465E37" w:rsidRPr="0055648F" w:rsidRDefault="00465E37" w:rsidP="00B23933">
            <w:pPr>
              <w:pStyle w:val="1ff0"/>
              <w:widowControl w:val="0"/>
              <w:spacing w:after="0" w:line="16" w:lineRule="atLeast"/>
              <w:jc w:val="both"/>
              <w:rPr>
                <w:b/>
                <w:color w:val="000000"/>
                <w:sz w:val="18"/>
                <w:szCs w:val="18"/>
              </w:rPr>
            </w:pPr>
            <w:r w:rsidRPr="0055648F">
              <w:rPr>
                <w:b/>
                <w:color w:val="000000"/>
                <w:sz w:val="18"/>
                <w:szCs w:val="18"/>
                <w:lang w:eastAsia="en-US"/>
              </w:rPr>
              <w:t>Основное мероприятие 05. Цифровая образовательная среда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34ED3" w14:textId="77777777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240017" w14:textId="77777777" w:rsidR="00465E37" w:rsidRPr="00C81054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2473E8" w14:textId="499DCF63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sz w:val="18"/>
                <w:szCs w:val="18"/>
              </w:rPr>
              <w:fldChar w:fldCharType="begin"/>
            </w:r>
            <w:r w:rsidRPr="00CF0D03">
              <w:rPr>
                <w:b/>
                <w:sz w:val="18"/>
                <w:szCs w:val="18"/>
              </w:rPr>
              <w:instrText xml:space="preserve"> =SUM(right) \# "0,00" </w:instrText>
            </w:r>
            <w:r w:rsidRPr="00CF0D03"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1937,00</w:t>
            </w:r>
            <w:r w:rsidRPr="00CF0D03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F675E" w14:textId="77777777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AD640E" w14:textId="77777777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E43DEF" w14:textId="07CB33E4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736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28D34A" w14:textId="77777777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3E9313" w14:textId="77777777" w:rsidR="00465E37" w:rsidRPr="00CF0D03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D2DE6" w14:textId="55A9362E" w:rsidR="00465E37" w:rsidRPr="004C642A" w:rsidRDefault="00465E37" w:rsidP="00465E37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65E37">
              <w:rPr>
                <w:bCs/>
                <w:color w:val="000000"/>
                <w:sz w:val="18"/>
                <w:szCs w:val="18"/>
              </w:rPr>
              <w:t>Управление образования администрации г.о. Кашира</w:t>
            </w:r>
          </w:p>
        </w:tc>
      </w:tr>
      <w:tr w:rsidR="00465E37" w:rsidRPr="004C642A" w14:paraId="18823897" w14:textId="77777777" w:rsidTr="00F31520">
        <w:trPr>
          <w:trHeight w:val="999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E4DA3" w14:textId="77777777" w:rsidR="00465E37" w:rsidRPr="004C642A" w:rsidRDefault="00465E37" w:rsidP="00B23933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572DB" w14:textId="77777777" w:rsidR="00465E37" w:rsidRPr="004C642A" w:rsidRDefault="00465E37" w:rsidP="00B23933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41326" w14:textId="77777777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4F7F9C" w14:textId="77777777" w:rsidR="00465E37" w:rsidRPr="00C81054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DF3F3E" w14:textId="67F0071C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37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F89F081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DC93E6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2D551" w14:textId="428C7614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36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E5A72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08EF9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39ABD8" w14:textId="0251BC7D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39F83F1C" w14:textId="77777777" w:rsidTr="00F31520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AFBF073" w14:textId="0F76558F" w:rsidR="00465E37" w:rsidRPr="004C642A" w:rsidRDefault="00465E37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1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444073" w14:textId="6D2141A5" w:rsidR="00465E37" w:rsidRPr="004C642A" w:rsidRDefault="00465E37" w:rsidP="00B23933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  <w:r>
              <w:rPr>
                <w:bCs/>
                <w:sz w:val="16"/>
                <w:szCs w:val="16"/>
              </w:rPr>
              <w:t xml:space="preserve">Мероприятие 05.01.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Обновление и техническое обслуживание (ремонт) средств (программного обеспечения и оборудования)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приобретенных </w:t>
            </w:r>
            <w:proofErr w:type="gramStart"/>
            <w:r>
              <w:rPr>
                <w:bCs/>
                <w:color w:val="000000"/>
                <w:sz w:val="16"/>
                <w:szCs w:val="16"/>
                <w:lang w:eastAsia="en-US"/>
              </w:rPr>
              <w:t>для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реализацию</w:t>
            </w:r>
            <w:proofErr w:type="gramEnd"/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мероприятий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 сфере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ц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ифро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образовательн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сред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ы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938FF" w14:textId="77777777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BC5179" w14:textId="77777777" w:rsidR="00465E37" w:rsidRPr="00C81054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  <w:lang w:eastAsia="en-US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8E69B2" w14:textId="6EB6FEE2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37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AA3A" w14:textId="77777777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467BB" w14:textId="77777777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C6A04" w14:textId="43E7641E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17</w:t>
            </w:r>
            <w:r>
              <w:rPr>
                <w:b/>
                <w:color w:val="000000"/>
                <w:sz w:val="18"/>
                <w:szCs w:val="18"/>
              </w:rPr>
              <w:t>36</w:t>
            </w:r>
            <w:r w:rsidRPr="00C2373A">
              <w:rPr>
                <w:b/>
                <w:color w:val="000000"/>
                <w:sz w:val="18"/>
                <w:szCs w:val="18"/>
              </w:rPr>
              <w:t>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C09AC" w14:textId="77777777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BECD1" w14:textId="77777777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D8E5E4" w14:textId="48B41656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20139BCE" w14:textId="77777777" w:rsidTr="00F31520">
        <w:trPr>
          <w:trHeight w:val="87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9E280" w14:textId="77777777" w:rsidR="00465E37" w:rsidRPr="004C642A" w:rsidRDefault="00465E37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30D5C" w14:textId="77777777" w:rsidR="00465E37" w:rsidRPr="004C642A" w:rsidRDefault="00465E37" w:rsidP="00B23933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4597D" w14:textId="77777777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99ECCC" w14:textId="77777777" w:rsidR="00465E37" w:rsidRPr="00667E3E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 xml:space="preserve">Средства бюджета городского округа </w:t>
            </w:r>
            <w:r w:rsidRPr="00667E3E">
              <w:rPr>
                <w:bCs/>
                <w:color w:val="000000"/>
                <w:sz w:val="16"/>
                <w:szCs w:val="16"/>
                <w:lang w:eastAsia="en-US"/>
              </w:rPr>
              <w:t>Кашира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1E2686" w14:textId="56919A9C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37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B8C968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1375BE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98E77F" w14:textId="31378C64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36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5B513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06DC0" w14:textId="7777777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EF1C0A" w14:textId="55C210BA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49447A23" w14:textId="77777777" w:rsidTr="00F31520">
        <w:trPr>
          <w:trHeight w:val="32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CDE2B" w14:textId="77777777" w:rsidR="00465E37" w:rsidRPr="004C642A" w:rsidRDefault="00465E37" w:rsidP="00B2393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F3D12B" w14:textId="5275F416" w:rsidR="00465E37" w:rsidRPr="00C2373A" w:rsidRDefault="00465E37" w:rsidP="00B23933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6"/>
                <w:szCs w:val="16"/>
                <w:lang w:eastAsia="ru-RU"/>
              </w:rPr>
            </w:pPr>
            <w:r>
              <w:rPr>
                <w:sz w:val="16"/>
                <w:szCs w:val="16"/>
                <w:lang w:eastAsia="ru-RU"/>
              </w:rPr>
              <w:t xml:space="preserve">Результат 1. </w:t>
            </w:r>
            <w:r w:rsidRPr="00C805C6">
              <w:rPr>
                <w:sz w:val="16"/>
                <w:szCs w:val="16"/>
                <w:lang w:eastAsia="ru-RU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на </w:t>
            </w:r>
            <w:r>
              <w:rPr>
                <w:sz w:val="16"/>
                <w:szCs w:val="16"/>
                <w:lang w:eastAsia="ru-RU"/>
              </w:rPr>
              <w:t xml:space="preserve">реализацию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мероприятий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 сфере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ц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ифров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образовательн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сред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ы</w:t>
            </w:r>
            <w:r w:rsidRPr="00C805C6" w:rsidDel="00EC03A0">
              <w:rPr>
                <w:sz w:val="16"/>
                <w:szCs w:val="16"/>
                <w:lang w:eastAsia="ru-RU"/>
              </w:rPr>
              <w:t xml:space="preserve"> </w:t>
            </w:r>
            <w:r w:rsidRPr="00511477">
              <w:rPr>
                <w:bCs/>
                <w:sz w:val="16"/>
                <w:szCs w:val="16"/>
              </w:rPr>
              <w:t>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AC2548" w14:textId="77777777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EF9A6" w14:textId="77777777" w:rsidR="00465E37" w:rsidRPr="00C81054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C1B84" w14:textId="77777777" w:rsidR="00465E37" w:rsidRPr="00C81054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81054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A8E8291" w14:textId="06422E04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5242D" w14:textId="16370770" w:rsidR="00465E37" w:rsidRPr="00C2373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EA03F" w14:textId="6FD76F27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C2373A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99687" w14:textId="7C4A59EB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</w:t>
            </w:r>
            <w:r>
              <w:rPr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B0C47D" w14:textId="20284535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6EA43B" w14:textId="43F3B475" w:rsidR="00465E37" w:rsidRPr="004C642A" w:rsidRDefault="00465E37" w:rsidP="00B2393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F6DCF" w14:textId="034F8C4C" w:rsidR="00465E37" w:rsidRPr="004C642A" w:rsidRDefault="00465E37" w:rsidP="00B2393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514B05ED" w14:textId="77777777" w:rsidTr="00F31520">
        <w:trPr>
          <w:trHeight w:val="466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E65AF" w14:textId="77777777" w:rsidR="00465E37" w:rsidRPr="004C642A" w:rsidRDefault="00465E37" w:rsidP="00860DB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5FC3AA" w14:textId="77777777" w:rsidR="00465E37" w:rsidRPr="004C642A" w:rsidRDefault="00465E37" w:rsidP="00860DB5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E2297A" w14:textId="77777777" w:rsidR="00465E37" w:rsidRPr="004C642A" w:rsidRDefault="00465E37" w:rsidP="00860DB5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D5DE332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28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1BFA6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auto"/>
              <w:left w:val="single" w:sz="4" w:space="0" w:color="auto"/>
              <w:right w:val="single" w:sz="6" w:space="0" w:color="000000"/>
            </w:tcBorders>
            <w:vAlign w:val="center"/>
          </w:tcPr>
          <w:p w14:paraId="1D37C11D" w14:textId="13EEF2D8" w:rsidR="00465E37" w:rsidRPr="00C2373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FD9B65B" w14:textId="691CBA8C" w:rsidR="00465E37" w:rsidRPr="00C2373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57888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DD4E6" w14:textId="7C1AE746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26B7" w14:textId="2F2762DD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305F0" w14:textId="15088AA2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5A65D" w14:textId="03BB343C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3C0771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F642BB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6AE11D" w14:textId="77777777" w:rsidR="00465E37" w:rsidRPr="004C642A" w:rsidRDefault="00465E37" w:rsidP="00860DB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65E37" w:rsidRPr="004C642A" w14:paraId="36611DAC" w14:textId="77777777" w:rsidTr="00972ED0">
        <w:trPr>
          <w:trHeight w:val="40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2F409F" w14:textId="77777777" w:rsidR="00465E37" w:rsidRPr="004C642A" w:rsidRDefault="00465E37" w:rsidP="00860DB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EE057" w14:textId="77777777" w:rsidR="00465E37" w:rsidRPr="004C642A" w:rsidRDefault="00465E37" w:rsidP="00860DB5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813583" w14:textId="77777777" w:rsidR="00465E37" w:rsidRPr="004C642A" w:rsidRDefault="00465E37" w:rsidP="00860DB5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BEE9625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2BBB8" w14:textId="35BC9EE3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DF74010" w14:textId="7B54713F" w:rsidR="00465E37" w:rsidRPr="00511251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1218447" w14:textId="13847C03" w:rsidR="00465E37" w:rsidRPr="00F55D41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9B3A3" w14:textId="7A8BF04F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D3E19" w14:textId="517193C1" w:rsidR="00465E37" w:rsidRPr="00A648B2" w:rsidRDefault="00A648B2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3FC4D" w14:textId="2408BD9C" w:rsidR="00465E37" w:rsidRPr="00A648B2" w:rsidRDefault="00A648B2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31128" w14:textId="25298E8A" w:rsidR="00465E37" w:rsidRPr="00A648B2" w:rsidRDefault="00A648B2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C4B74" w14:textId="46B991D8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47976B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88AB47" w14:textId="77777777" w:rsidR="00465E37" w:rsidRPr="004C642A" w:rsidRDefault="00465E37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1FA09A" w14:textId="77777777" w:rsidR="00465E37" w:rsidRPr="004C642A" w:rsidRDefault="00465E37" w:rsidP="00860DB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860DB5" w:rsidRPr="004C642A" w14:paraId="234A6B22" w14:textId="77777777" w:rsidTr="00972ED0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C0E59" w14:textId="77777777" w:rsidR="00860DB5" w:rsidRPr="004C642A" w:rsidRDefault="00860DB5" w:rsidP="00860DB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7F5562" w14:textId="77777777" w:rsidR="00860DB5" w:rsidRPr="005647C4" w:rsidRDefault="00860DB5" w:rsidP="00860DB5">
            <w:pPr>
              <w:pStyle w:val="1ff0"/>
              <w:widowControl w:val="0"/>
              <w:spacing w:after="0"/>
              <w:jc w:val="both"/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</w:pPr>
            <w:r w:rsidRPr="005647C4"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  <w:t xml:space="preserve">Итого по подпрограмме 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FB5D68" w14:textId="77777777" w:rsidR="00860DB5" w:rsidRPr="004C642A" w:rsidRDefault="00860DB5" w:rsidP="00860DB5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3B193B" w14:textId="77777777" w:rsidR="00860DB5" w:rsidRPr="004C642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  <w:r w:rsidRPr="00AA236D">
              <w:rPr>
                <w:b/>
                <w:color w:val="000000"/>
                <w:sz w:val="18"/>
                <w:szCs w:val="18"/>
                <w:lang w:eastAsia="en-US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43939F" w14:textId="0C53FEB8" w:rsidR="00860DB5" w:rsidRPr="004C642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B6C3C">
              <w:rPr>
                <w:b/>
                <w:bCs/>
                <w:noProof/>
                <w:sz w:val="18"/>
                <w:szCs w:val="18"/>
              </w:rPr>
              <w:t>43000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831486" w14:textId="480AE2AF" w:rsidR="00860DB5" w:rsidRPr="00420417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420417">
              <w:rPr>
                <w:b/>
                <w:color w:val="000000"/>
                <w:sz w:val="16"/>
                <w:szCs w:val="16"/>
              </w:rPr>
              <w:t>721</w:t>
            </w:r>
            <w:r w:rsidR="00167286">
              <w:rPr>
                <w:b/>
                <w:color w:val="000000"/>
                <w:sz w:val="16"/>
                <w:szCs w:val="16"/>
              </w:rPr>
              <w:t>7</w:t>
            </w:r>
            <w:r w:rsidRPr="00420417">
              <w:rPr>
                <w:b/>
                <w:color w:val="000000"/>
                <w:sz w:val="16"/>
                <w:szCs w:val="16"/>
              </w:rPr>
              <w:t>,</w:t>
            </w:r>
            <w:r w:rsidR="00167286">
              <w:rPr>
                <w:b/>
                <w:color w:val="000000"/>
                <w:sz w:val="16"/>
                <w:szCs w:val="16"/>
              </w:rPr>
              <w:t>94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B749BE" w14:textId="04E61557" w:rsidR="00860DB5" w:rsidRPr="00D504D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>
              <w:rPr>
                <w:b/>
                <w:color w:val="000000"/>
                <w:sz w:val="16"/>
                <w:szCs w:val="16"/>
              </w:rPr>
              <w:t>9695,</w:t>
            </w:r>
            <w:r w:rsidR="00167286">
              <w:rPr>
                <w:b/>
                <w:color w:val="000000"/>
                <w:sz w:val="16"/>
                <w:szCs w:val="16"/>
              </w:rPr>
              <w:t>7</w:t>
            </w:r>
            <w:r w:rsidR="00D504DA">
              <w:rPr>
                <w:b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01" w:type="pct"/>
            <w:gridSpan w:val="6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9501E6" w14:textId="4229E748" w:rsidR="00860DB5" w:rsidRPr="00420417" w:rsidRDefault="00DB6C3C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2578,8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76A267" w14:textId="6CBC26C5" w:rsidR="00860DB5" w:rsidRPr="00420417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413F0E" w14:textId="46433530" w:rsidR="00860DB5" w:rsidRPr="00420417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CDCAB" w14:textId="77777777" w:rsidR="00860DB5" w:rsidRPr="004C642A" w:rsidRDefault="00860DB5" w:rsidP="00860DB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860DB5" w:rsidRPr="004C642A" w14:paraId="72257120" w14:textId="77777777" w:rsidTr="0064767B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CB71D" w14:textId="77777777" w:rsidR="00860DB5" w:rsidRPr="004C642A" w:rsidRDefault="00860DB5" w:rsidP="00860DB5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9C37B" w14:textId="77777777" w:rsidR="00860DB5" w:rsidRPr="004C642A" w:rsidRDefault="00860DB5" w:rsidP="00860DB5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D078C" w14:textId="77777777" w:rsidR="00860DB5" w:rsidRPr="004C642A" w:rsidRDefault="00860DB5" w:rsidP="00860DB5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3752BC" w14:textId="77777777" w:rsidR="00860DB5" w:rsidRPr="00335941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Средства бюджета городского округа</w:t>
            </w:r>
            <w:r w:rsidRPr="00335941">
              <w:rPr>
                <w:bCs/>
                <w:color w:val="000000"/>
                <w:sz w:val="16"/>
                <w:szCs w:val="16"/>
                <w:lang w:eastAsia="en-US"/>
              </w:rPr>
              <w:t xml:space="preserve">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6DDE12" w14:textId="6CCD1E21" w:rsidR="00860DB5" w:rsidRPr="004C642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435216">
              <w:rPr>
                <w:b/>
                <w:bCs/>
                <w:noProof/>
                <w:sz w:val="18"/>
                <w:szCs w:val="18"/>
              </w:rPr>
              <w:t>43000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ED4868" w14:textId="7C17E72E" w:rsidR="00860DB5" w:rsidRPr="00C2373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721</w:t>
            </w:r>
            <w:r w:rsidR="00167286">
              <w:rPr>
                <w:bCs/>
                <w:color w:val="000000"/>
                <w:sz w:val="16"/>
                <w:szCs w:val="16"/>
              </w:rPr>
              <w:t>7,94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FF9EE3" w14:textId="28DE0370" w:rsidR="00860DB5" w:rsidRPr="00D504D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</w:rPr>
              <w:t>9695,</w:t>
            </w:r>
            <w:r w:rsidR="00167286">
              <w:rPr>
                <w:bCs/>
                <w:color w:val="000000"/>
                <w:sz w:val="16"/>
                <w:szCs w:val="16"/>
              </w:rPr>
              <w:t>7</w:t>
            </w:r>
            <w:r w:rsidR="00D504DA">
              <w:rPr>
                <w:bCs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01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F53E4" w14:textId="55E60444" w:rsidR="00860DB5" w:rsidRPr="004C642A" w:rsidRDefault="00435216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2578,</w:t>
            </w:r>
            <w:r w:rsidR="00DB6C3C">
              <w:rPr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C21B1B" w14:textId="6686B143" w:rsidR="00860DB5" w:rsidRPr="004C642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6CD61" w14:textId="6205FB87" w:rsidR="00860DB5" w:rsidRPr="004C642A" w:rsidRDefault="00860DB5" w:rsidP="00860DB5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51AB4C" w14:textId="77777777" w:rsidR="00860DB5" w:rsidRPr="004C642A" w:rsidRDefault="00860DB5" w:rsidP="00860DB5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bookmarkEnd w:id="1"/>
    </w:tbl>
    <w:p w14:paraId="2334A6F3" w14:textId="782C393F" w:rsidR="005E579B" w:rsidRDefault="005E579B" w:rsidP="004C2105">
      <w:pPr>
        <w:jc w:val="right"/>
        <w:rPr>
          <w:rFonts w:eastAsia="Calibri"/>
        </w:rPr>
      </w:pPr>
    </w:p>
    <w:p w14:paraId="675A8D86" w14:textId="31CF0F71" w:rsidR="00465E37" w:rsidRPr="00465E37" w:rsidRDefault="00465E37" w:rsidP="00465E37">
      <w:pPr>
        <w:jc w:val="right"/>
        <w:rPr>
          <w:rFonts w:eastAsia="Calibri"/>
        </w:rPr>
      </w:pPr>
    </w:p>
    <w:p w14:paraId="17F444BE" w14:textId="77777777" w:rsidR="00465E37" w:rsidRPr="00465E37" w:rsidRDefault="00465E37" w:rsidP="00465E37">
      <w:pPr>
        <w:jc w:val="right"/>
        <w:rPr>
          <w:rFonts w:eastAsia="Calibri"/>
        </w:rPr>
      </w:pPr>
    </w:p>
    <w:p w14:paraId="10FDF88E" w14:textId="204E17BB" w:rsidR="00465E37" w:rsidRPr="00465E37" w:rsidRDefault="003073E3" w:rsidP="003073E3">
      <w:pPr>
        <w:jc w:val="center"/>
        <w:rPr>
          <w:rFonts w:eastAsia="Calibri"/>
        </w:rPr>
      </w:pPr>
      <w:r>
        <w:rPr>
          <w:rFonts w:eastAsia="Calibri"/>
          <w:b/>
          <w:bCs/>
        </w:rPr>
        <w:t>5</w:t>
      </w:r>
      <w:r w:rsidR="00465E37" w:rsidRPr="00465E37">
        <w:rPr>
          <w:rFonts w:eastAsia="Calibri"/>
          <w:b/>
          <w:bCs/>
        </w:rPr>
        <w:t>.</w:t>
      </w:r>
      <w:r>
        <w:rPr>
          <w:rFonts w:eastAsia="Calibri"/>
          <w:b/>
          <w:bCs/>
        </w:rPr>
        <w:t xml:space="preserve">3. </w:t>
      </w:r>
      <w:r w:rsidR="00465E37" w:rsidRPr="00465E37">
        <w:rPr>
          <w:rFonts w:eastAsia="Calibri"/>
          <w:b/>
          <w:bCs/>
        </w:rPr>
        <w:t xml:space="preserve"> Перечень мероприятий Подпрограммы 3 «Обеспечивающая подпрограмма»</w:t>
      </w: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7"/>
        <w:gridCol w:w="2487"/>
        <w:gridCol w:w="1472"/>
        <w:gridCol w:w="1841"/>
        <w:gridCol w:w="1179"/>
        <w:gridCol w:w="951"/>
        <w:gridCol w:w="1065"/>
        <w:gridCol w:w="1065"/>
        <w:gridCol w:w="1065"/>
        <w:gridCol w:w="1250"/>
        <w:gridCol w:w="1559"/>
        <w:gridCol w:w="84"/>
      </w:tblGrid>
      <w:tr w:rsidR="00465E37" w:rsidRPr="003073E3" w14:paraId="7CE99FD6" w14:textId="77777777" w:rsidTr="003073E3">
        <w:trPr>
          <w:gridAfter w:val="1"/>
          <w:wAfter w:w="84" w:type="dxa"/>
        </w:trPr>
        <w:tc>
          <w:tcPr>
            <w:tcW w:w="5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A3516A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№ п/п</w:t>
            </w:r>
          </w:p>
        </w:tc>
        <w:tc>
          <w:tcPr>
            <w:tcW w:w="248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1B3184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Мероприятие подпрограммы</w:t>
            </w:r>
          </w:p>
        </w:tc>
        <w:tc>
          <w:tcPr>
            <w:tcW w:w="14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EB72F5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Сроки исполнения мероприятия</w:t>
            </w:r>
          </w:p>
        </w:tc>
        <w:tc>
          <w:tcPr>
            <w:tcW w:w="184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49FE46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Источники финансирования</w:t>
            </w:r>
          </w:p>
        </w:tc>
        <w:tc>
          <w:tcPr>
            <w:tcW w:w="117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509844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Всего</w:t>
            </w:r>
            <w:r w:rsidRPr="003073E3">
              <w:rPr>
                <w:rFonts w:eastAsia="Calibri"/>
                <w:sz w:val="20"/>
                <w:szCs w:val="20"/>
              </w:rPr>
              <w:br/>
              <w:t>(тыс. руб.)</w:t>
            </w:r>
          </w:p>
        </w:tc>
        <w:tc>
          <w:tcPr>
            <w:tcW w:w="539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92386B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Объем финансирования по годам (тыс. рублей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2F49AF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 xml:space="preserve">Ответственный за выполнение мероприятия </w:t>
            </w:r>
          </w:p>
        </w:tc>
      </w:tr>
      <w:tr w:rsidR="00465E37" w:rsidRPr="003073E3" w14:paraId="2E12C8ED" w14:textId="77777777" w:rsidTr="003073E3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A5D81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5FEB2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CD409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33994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7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8C0A0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669116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3 год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7CD36A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4 год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6B6217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5 год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42DF39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6 год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1E6FE9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7 год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5C2923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346F54B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6DBC877E" w14:textId="77777777" w:rsidTr="003073E3">
        <w:tc>
          <w:tcPr>
            <w:tcW w:w="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1B3060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2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BFA79B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4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31CD03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36C29A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7864EBF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6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687E1E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5F1198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8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D6D310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9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0FDA87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0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E3594E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1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89F604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5</w:t>
            </w:r>
          </w:p>
        </w:tc>
        <w:tc>
          <w:tcPr>
            <w:tcW w:w="84" w:type="dxa"/>
            <w:vAlign w:val="center"/>
            <w:hideMark/>
          </w:tcPr>
          <w:p w14:paraId="153D5A4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074E42CC" w14:textId="77777777" w:rsidTr="00435216">
        <w:tc>
          <w:tcPr>
            <w:tcW w:w="5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4A6CDB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248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E2F5A9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14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39B27293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3-2030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DE23B96" w14:textId="42E658B0" w:rsidR="00465E37" w:rsidRPr="00435216" w:rsidRDefault="00465E37" w:rsidP="00051DED">
            <w:pPr>
              <w:jc w:val="center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Итого</w:t>
            </w:r>
            <w:r w:rsidR="00051DED">
              <w:rPr>
                <w:rFonts w:eastAsia="Calibri"/>
                <w:b/>
                <w:bCs/>
                <w:sz w:val="20"/>
                <w:szCs w:val="20"/>
              </w:rPr>
              <w:t xml:space="preserve"> по подпрограмме: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B14963A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297652,50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FD3F368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57030,1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12DA96F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57929,9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FC9DA31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64292,4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DC485F5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59200,0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753E117" w14:textId="77777777" w:rsidR="00465E37" w:rsidRPr="00435216" w:rsidRDefault="00465E37" w:rsidP="00465E37">
            <w:pPr>
              <w:jc w:val="right"/>
              <w:rPr>
                <w:rFonts w:eastAsia="Calibri"/>
                <w:b/>
                <w:bCs/>
                <w:sz w:val="20"/>
                <w:szCs w:val="20"/>
              </w:rPr>
            </w:pPr>
            <w:r w:rsidRPr="00435216">
              <w:rPr>
                <w:rFonts w:eastAsia="Calibri"/>
                <w:b/>
                <w:bCs/>
                <w:sz w:val="20"/>
                <w:szCs w:val="20"/>
              </w:rPr>
              <w:t>59200,0</w:t>
            </w:r>
          </w:p>
        </w:tc>
        <w:tc>
          <w:tcPr>
            <w:tcW w:w="155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7EF2E7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Администрация городского округа Кашира, МБУ «МФЦ»</w:t>
            </w:r>
          </w:p>
        </w:tc>
        <w:tc>
          <w:tcPr>
            <w:tcW w:w="84" w:type="dxa"/>
            <w:vAlign w:val="center"/>
            <w:hideMark/>
          </w:tcPr>
          <w:p w14:paraId="4DD5348F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0B76D5AC" w14:textId="77777777" w:rsidTr="00435216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652E5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B00CE9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EC14CC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BE69AE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  <w:p w14:paraId="68D1134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7DDDE6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77552,50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5A97A5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3730,1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1C8526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3729,9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D0DDC4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60092,4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7C7BB9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5000,0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473C9F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5000,0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17372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7AAAF49B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526A79E5" w14:textId="77777777" w:rsidTr="00435216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EFE89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BB098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685E1F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EEFB75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Внебюджетные источники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D5828B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100,0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A1DE3B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33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7B5E66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853FD9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934685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A93AD5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6CE2D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4247AAA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2A46BACF" w14:textId="77777777" w:rsidTr="00435216">
        <w:tc>
          <w:tcPr>
            <w:tcW w:w="5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9D32CF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.1</w:t>
            </w:r>
          </w:p>
        </w:tc>
        <w:tc>
          <w:tcPr>
            <w:tcW w:w="248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571EE3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Мероприятие 01.01 Расходы на обеспечение деятельности (оказание услуг) муниципальных учреждений - многофункциональный центр предоставления государственных и муниципальных услуг</w:t>
            </w:r>
          </w:p>
        </w:tc>
        <w:tc>
          <w:tcPr>
            <w:tcW w:w="14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ECC2A3D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3-2030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97D4ED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Итого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746381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93487,96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BE1B33A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6069,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CA583C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6314,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4BC21C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63762,94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067F47B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8670,51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F1AE6D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8670,51</w:t>
            </w:r>
          </w:p>
        </w:tc>
        <w:tc>
          <w:tcPr>
            <w:tcW w:w="155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6162C2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Администрация городского округа Кашира, МБУ «МФЦ»</w:t>
            </w:r>
          </w:p>
        </w:tc>
        <w:tc>
          <w:tcPr>
            <w:tcW w:w="84" w:type="dxa"/>
            <w:vAlign w:val="center"/>
            <w:hideMark/>
          </w:tcPr>
          <w:p w14:paraId="2BA9C06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445491DC" w14:textId="77777777" w:rsidTr="00435216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79620D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B3782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15F5BE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68157FD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  <w:p w14:paraId="7B192FD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04D4E6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73387,96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0C4C21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769,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755F66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114,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7DB447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9562,94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1DE1CD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4470,51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104A46B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4470,51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24679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61A64FE9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1B625358" w14:textId="77777777" w:rsidTr="00435216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6C743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AB282C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4EB878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007C0B0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Внебюджетные</w:t>
            </w:r>
          </w:p>
          <w:p w14:paraId="54780BC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источники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C67F9E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100,0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BEBDAE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33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238C52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6F033B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7FD0FC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25358C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200,0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80A99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4CF62E7D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43B1C119" w14:textId="77777777" w:rsidTr="00435216">
        <w:tc>
          <w:tcPr>
            <w:tcW w:w="5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62419F5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.2</w:t>
            </w:r>
          </w:p>
        </w:tc>
        <w:tc>
          <w:tcPr>
            <w:tcW w:w="248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2048E5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47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3D489C0" w14:textId="77777777" w:rsidR="00465E37" w:rsidRPr="003073E3" w:rsidRDefault="00465E37" w:rsidP="00435216">
            <w:pPr>
              <w:jc w:val="center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2023-2030</w:t>
            </w: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BB559CC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Итого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742D926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164,54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A91722D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960,4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8D60D59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615,6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6CB09D7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645565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D0E549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55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9D12BE9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Администрация городского округа Кашира, МБУ «МФЦ»</w:t>
            </w:r>
          </w:p>
        </w:tc>
        <w:tc>
          <w:tcPr>
            <w:tcW w:w="84" w:type="dxa"/>
            <w:vAlign w:val="center"/>
            <w:hideMark/>
          </w:tcPr>
          <w:p w14:paraId="388E3C7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  <w:tr w:rsidR="00465E37" w:rsidRPr="003073E3" w14:paraId="5CA4DD39" w14:textId="77777777" w:rsidTr="003073E3">
        <w:tc>
          <w:tcPr>
            <w:tcW w:w="5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49B433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48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92D36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7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C41BAF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C66F48D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4C06EE2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4164,54</w:t>
            </w:r>
          </w:p>
        </w:tc>
        <w:tc>
          <w:tcPr>
            <w:tcW w:w="9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56AADA4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960,4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89448B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1615,67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BB76488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598A87F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C84E9F9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  <w:r w:rsidRPr="003073E3">
              <w:rPr>
                <w:rFonts w:eastAsia="Calibri"/>
                <w:sz w:val="20"/>
                <w:szCs w:val="20"/>
              </w:rPr>
              <w:t>529,49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10ED7E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4" w:type="dxa"/>
            <w:vAlign w:val="center"/>
            <w:hideMark/>
          </w:tcPr>
          <w:p w14:paraId="1E73D451" w14:textId="77777777" w:rsidR="00465E37" w:rsidRPr="003073E3" w:rsidRDefault="00465E37" w:rsidP="00465E37">
            <w:pPr>
              <w:jc w:val="right"/>
              <w:rPr>
                <w:rFonts w:eastAsia="Calibri"/>
                <w:sz w:val="20"/>
                <w:szCs w:val="20"/>
              </w:rPr>
            </w:pPr>
          </w:p>
        </w:tc>
      </w:tr>
    </w:tbl>
    <w:p w14:paraId="1E78F643" w14:textId="77777777" w:rsidR="00465E37" w:rsidRDefault="00465E37" w:rsidP="004C2105">
      <w:pPr>
        <w:jc w:val="right"/>
        <w:rPr>
          <w:rFonts w:eastAsia="Calibri"/>
        </w:rPr>
      </w:pPr>
    </w:p>
    <w:sectPr w:rsidR="00465E37" w:rsidSect="00107636">
      <w:pgSz w:w="16838" w:h="11906" w:orient="landscape"/>
      <w:pgMar w:top="851" w:right="1134" w:bottom="1134" w:left="1134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09A57" w14:textId="77777777" w:rsidR="00B511E2" w:rsidRDefault="00B511E2">
      <w:r>
        <w:separator/>
      </w:r>
    </w:p>
  </w:endnote>
  <w:endnote w:type="continuationSeparator" w:id="0">
    <w:p w14:paraId="0675F0F5" w14:textId="77777777" w:rsidR="00B511E2" w:rsidRDefault="00B511E2">
      <w:r>
        <w:continuationSeparator/>
      </w:r>
    </w:p>
  </w:endnote>
  <w:endnote w:type="continuationNotice" w:id="1">
    <w:p w14:paraId="07EFB2E8" w14:textId="77777777" w:rsidR="00B511E2" w:rsidRDefault="00B511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A5649" w14:textId="77777777" w:rsidR="006901B5" w:rsidRDefault="006901B5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4CDDA" w14:textId="77777777" w:rsidR="00B511E2" w:rsidRDefault="00B511E2">
      <w:r>
        <w:separator/>
      </w:r>
    </w:p>
  </w:footnote>
  <w:footnote w:type="continuationSeparator" w:id="0">
    <w:p w14:paraId="44B3051E" w14:textId="77777777" w:rsidR="00B511E2" w:rsidRDefault="00B511E2">
      <w:r>
        <w:continuationSeparator/>
      </w:r>
    </w:p>
  </w:footnote>
  <w:footnote w:type="continuationNotice" w:id="1">
    <w:p w14:paraId="585619E2" w14:textId="77777777" w:rsidR="00B511E2" w:rsidRDefault="00B511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68E79" w14:textId="77777777" w:rsidR="006901B5" w:rsidRDefault="006901B5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04F463B8" w14:textId="77777777" w:rsidR="006901B5" w:rsidRDefault="006901B5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BB62F" w14:textId="3883690E" w:rsidR="007E0C78" w:rsidRDefault="007E0C78" w:rsidP="002B1183">
    <w:pPr>
      <w:pStyle w:val="ae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B917F" w14:textId="77777777" w:rsidR="006901B5" w:rsidRDefault="006901B5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50C45"/>
    <w:multiLevelType w:val="hybridMultilevel"/>
    <w:tmpl w:val="551EC334"/>
    <w:lvl w:ilvl="0" w:tplc="B928A33A">
      <w:start w:val="6"/>
      <w:numFmt w:val="decimal"/>
      <w:lvlText w:val="%1"/>
      <w:lvlJc w:val="left"/>
      <w:pPr>
        <w:ind w:left="33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058" w:hanging="360"/>
      </w:pPr>
    </w:lvl>
    <w:lvl w:ilvl="2" w:tplc="0419001B" w:tentative="1">
      <w:start w:val="1"/>
      <w:numFmt w:val="lowerRoman"/>
      <w:lvlText w:val="%3."/>
      <w:lvlJc w:val="right"/>
      <w:pPr>
        <w:ind w:left="4778" w:hanging="180"/>
      </w:pPr>
    </w:lvl>
    <w:lvl w:ilvl="3" w:tplc="0419000F" w:tentative="1">
      <w:start w:val="1"/>
      <w:numFmt w:val="decimal"/>
      <w:lvlText w:val="%4."/>
      <w:lvlJc w:val="left"/>
      <w:pPr>
        <w:ind w:left="5498" w:hanging="360"/>
      </w:pPr>
    </w:lvl>
    <w:lvl w:ilvl="4" w:tplc="04190019" w:tentative="1">
      <w:start w:val="1"/>
      <w:numFmt w:val="lowerLetter"/>
      <w:lvlText w:val="%5."/>
      <w:lvlJc w:val="left"/>
      <w:pPr>
        <w:ind w:left="6218" w:hanging="360"/>
      </w:pPr>
    </w:lvl>
    <w:lvl w:ilvl="5" w:tplc="0419001B" w:tentative="1">
      <w:start w:val="1"/>
      <w:numFmt w:val="lowerRoman"/>
      <w:lvlText w:val="%6."/>
      <w:lvlJc w:val="right"/>
      <w:pPr>
        <w:ind w:left="6938" w:hanging="180"/>
      </w:pPr>
    </w:lvl>
    <w:lvl w:ilvl="6" w:tplc="0419000F" w:tentative="1">
      <w:start w:val="1"/>
      <w:numFmt w:val="decimal"/>
      <w:lvlText w:val="%7."/>
      <w:lvlJc w:val="left"/>
      <w:pPr>
        <w:ind w:left="7658" w:hanging="360"/>
      </w:pPr>
    </w:lvl>
    <w:lvl w:ilvl="7" w:tplc="04190019" w:tentative="1">
      <w:start w:val="1"/>
      <w:numFmt w:val="lowerLetter"/>
      <w:lvlText w:val="%8."/>
      <w:lvlJc w:val="left"/>
      <w:pPr>
        <w:ind w:left="8378" w:hanging="360"/>
      </w:pPr>
    </w:lvl>
    <w:lvl w:ilvl="8" w:tplc="041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84F76"/>
    <w:multiLevelType w:val="multilevel"/>
    <w:tmpl w:val="6F1ABD1A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140256F9"/>
    <w:multiLevelType w:val="multilevel"/>
    <w:tmpl w:val="BD96C5B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4" w15:restartNumberingAfterBreak="0">
    <w:nsid w:val="17053E13"/>
    <w:multiLevelType w:val="multilevel"/>
    <w:tmpl w:val="26C6E21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1DAA48B9"/>
    <w:multiLevelType w:val="multilevel"/>
    <w:tmpl w:val="45D2035C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A"/>
        <w:sz w:val="28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color w:val="00000A"/>
        <w:sz w:val="28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color w:val="00000A"/>
        <w:sz w:val="28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  <w:color w:val="00000A"/>
        <w:sz w:val="28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hint="default"/>
        <w:color w:val="00000A"/>
        <w:sz w:val="28"/>
      </w:rPr>
    </w:lvl>
    <w:lvl w:ilvl="5">
      <w:start w:val="1"/>
      <w:numFmt w:val="decimal"/>
      <w:isLgl/>
      <w:lvlText w:val="%1.%2.%3.%4.%5.%6"/>
      <w:lvlJc w:val="left"/>
      <w:pPr>
        <w:ind w:left="2520" w:hanging="1800"/>
      </w:pPr>
      <w:rPr>
        <w:rFonts w:hint="default"/>
        <w:color w:val="00000A"/>
        <w:sz w:val="28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hint="default"/>
        <w:color w:val="00000A"/>
        <w:sz w:val="28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hint="default"/>
        <w:color w:val="00000A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40" w:hanging="2520"/>
      </w:pPr>
      <w:rPr>
        <w:rFonts w:hint="default"/>
        <w:color w:val="00000A"/>
        <w:sz w:val="28"/>
      </w:rPr>
    </w:lvl>
  </w:abstractNum>
  <w:abstractNum w:abstractNumId="7" w15:restartNumberingAfterBreak="0">
    <w:nsid w:val="20813C38"/>
    <w:multiLevelType w:val="multilevel"/>
    <w:tmpl w:val="2F76455C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2"/>
      <w:numFmt w:val="decimal"/>
      <w:isLgl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120" w:hanging="2160"/>
      </w:pPr>
      <w:rPr>
        <w:rFonts w:hint="default"/>
      </w:rPr>
    </w:lvl>
  </w:abstractNum>
  <w:abstractNum w:abstractNumId="8" w15:restartNumberingAfterBreak="0">
    <w:nsid w:val="23971396"/>
    <w:multiLevelType w:val="multilevel"/>
    <w:tmpl w:val="34BA4DA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9" w15:restartNumberingAfterBreak="0">
    <w:nsid w:val="25667217"/>
    <w:multiLevelType w:val="multilevel"/>
    <w:tmpl w:val="45FC5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11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12" w15:restartNumberingAfterBreak="0">
    <w:nsid w:val="2823085E"/>
    <w:multiLevelType w:val="hybridMultilevel"/>
    <w:tmpl w:val="810E5E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659CE"/>
    <w:multiLevelType w:val="hybridMultilevel"/>
    <w:tmpl w:val="AF06F9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15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16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58F3211"/>
    <w:multiLevelType w:val="hybridMultilevel"/>
    <w:tmpl w:val="4380FD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22119"/>
    <w:multiLevelType w:val="multilevel"/>
    <w:tmpl w:val="DD98B202"/>
    <w:lvl w:ilvl="0">
      <w:start w:val="5"/>
      <w:numFmt w:val="decimal"/>
      <w:lvlText w:val="%1."/>
      <w:lvlJc w:val="left"/>
      <w:pPr>
        <w:ind w:left="3428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12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548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46" w:hanging="2160"/>
      </w:pPr>
      <w:rPr>
        <w:rFonts w:hint="default"/>
      </w:rPr>
    </w:lvl>
  </w:abstractNum>
  <w:abstractNum w:abstractNumId="23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7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28" w15:restartNumberingAfterBreak="0">
    <w:nsid w:val="5C613221"/>
    <w:multiLevelType w:val="multilevel"/>
    <w:tmpl w:val="9D28A798"/>
    <w:lvl w:ilvl="0">
      <w:start w:val="6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 New Roman" w:hint="default"/>
      </w:rPr>
    </w:lvl>
  </w:abstractNum>
  <w:abstractNum w:abstractNumId="2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4D6C5A"/>
    <w:multiLevelType w:val="hybridMultilevel"/>
    <w:tmpl w:val="62C6B230"/>
    <w:lvl w:ilvl="0" w:tplc="29700F0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8E2655E"/>
    <w:multiLevelType w:val="multilevel"/>
    <w:tmpl w:val="4BB86B28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34" w15:restartNumberingAfterBreak="0">
    <w:nsid w:val="6BFC6BD1"/>
    <w:multiLevelType w:val="hybridMultilevel"/>
    <w:tmpl w:val="E29051CA"/>
    <w:lvl w:ilvl="0" w:tplc="3438BC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559C1"/>
    <w:multiLevelType w:val="multilevel"/>
    <w:tmpl w:val="03FC263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6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37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38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39" w15:restartNumberingAfterBreak="0">
    <w:nsid w:val="7AEA254C"/>
    <w:multiLevelType w:val="multilevel"/>
    <w:tmpl w:val="31CE0C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40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156873">
    <w:abstractNumId w:val="1"/>
  </w:num>
  <w:num w:numId="2" w16cid:durableId="823862434">
    <w:abstractNumId w:val="18"/>
  </w:num>
  <w:num w:numId="3" w16cid:durableId="624383680">
    <w:abstractNumId w:val="32"/>
  </w:num>
  <w:num w:numId="4" w16cid:durableId="1504708976">
    <w:abstractNumId w:val="5"/>
  </w:num>
  <w:num w:numId="5" w16cid:durableId="779186365">
    <w:abstractNumId w:val="29"/>
  </w:num>
  <w:num w:numId="6" w16cid:durableId="1606229197">
    <w:abstractNumId w:val="24"/>
  </w:num>
  <w:num w:numId="7" w16cid:durableId="719595668">
    <w:abstractNumId w:val="11"/>
  </w:num>
  <w:num w:numId="8" w16cid:durableId="23557546">
    <w:abstractNumId w:val="17"/>
  </w:num>
  <w:num w:numId="9" w16cid:durableId="957564435">
    <w:abstractNumId w:val="19"/>
  </w:num>
  <w:num w:numId="10" w16cid:durableId="2085449634">
    <w:abstractNumId w:val="38"/>
  </w:num>
  <w:num w:numId="11" w16cid:durableId="1584214812">
    <w:abstractNumId w:val="40"/>
  </w:num>
  <w:num w:numId="12" w16cid:durableId="1897231001">
    <w:abstractNumId w:val="14"/>
  </w:num>
  <w:num w:numId="13" w16cid:durableId="530849767">
    <w:abstractNumId w:val="20"/>
  </w:num>
  <w:num w:numId="14" w16cid:durableId="648748625">
    <w:abstractNumId w:val="15"/>
  </w:num>
  <w:num w:numId="15" w16cid:durableId="889803828">
    <w:abstractNumId w:val="26"/>
  </w:num>
  <w:num w:numId="16" w16cid:durableId="340546915">
    <w:abstractNumId w:val="25"/>
  </w:num>
  <w:num w:numId="17" w16cid:durableId="1973175115">
    <w:abstractNumId w:val="37"/>
  </w:num>
  <w:num w:numId="18" w16cid:durableId="1465001336">
    <w:abstractNumId w:val="31"/>
  </w:num>
  <w:num w:numId="19" w16cid:durableId="689334188">
    <w:abstractNumId w:val="36"/>
  </w:num>
  <w:num w:numId="20" w16cid:durableId="20741036">
    <w:abstractNumId w:val="10"/>
  </w:num>
  <w:num w:numId="21" w16cid:durableId="1530951593">
    <w:abstractNumId w:val="27"/>
  </w:num>
  <w:num w:numId="22" w16cid:durableId="1885870386">
    <w:abstractNumId w:val="23"/>
  </w:num>
  <w:num w:numId="23" w16cid:durableId="950168103">
    <w:abstractNumId w:val="16"/>
  </w:num>
  <w:num w:numId="24" w16cid:durableId="599411353">
    <w:abstractNumId w:val="8"/>
  </w:num>
  <w:num w:numId="25" w16cid:durableId="1500584145">
    <w:abstractNumId w:val="7"/>
  </w:num>
  <w:num w:numId="26" w16cid:durableId="1553149585">
    <w:abstractNumId w:val="34"/>
  </w:num>
  <w:num w:numId="27" w16cid:durableId="427695881">
    <w:abstractNumId w:val="13"/>
  </w:num>
  <w:num w:numId="28" w16cid:durableId="2099783812">
    <w:abstractNumId w:val="3"/>
  </w:num>
  <w:num w:numId="29" w16cid:durableId="1251696254">
    <w:abstractNumId w:val="22"/>
  </w:num>
  <w:num w:numId="30" w16cid:durableId="1576862493">
    <w:abstractNumId w:val="35"/>
  </w:num>
  <w:num w:numId="31" w16cid:durableId="1733968952">
    <w:abstractNumId w:val="39"/>
  </w:num>
  <w:num w:numId="32" w16cid:durableId="857425769">
    <w:abstractNumId w:val="0"/>
  </w:num>
  <w:num w:numId="33" w16cid:durableId="1557014233">
    <w:abstractNumId w:val="30"/>
  </w:num>
  <w:num w:numId="34" w16cid:durableId="1769345198">
    <w:abstractNumId w:val="21"/>
  </w:num>
  <w:num w:numId="35" w16cid:durableId="1909068168">
    <w:abstractNumId w:val="12"/>
  </w:num>
  <w:num w:numId="36" w16cid:durableId="1674642754">
    <w:abstractNumId w:val="9"/>
  </w:num>
  <w:num w:numId="37" w16cid:durableId="1915553510">
    <w:abstractNumId w:val="6"/>
  </w:num>
  <w:num w:numId="38" w16cid:durableId="67576173">
    <w:abstractNumId w:val="33"/>
  </w:num>
  <w:num w:numId="39" w16cid:durableId="325666949">
    <w:abstractNumId w:val="2"/>
  </w:num>
  <w:num w:numId="40" w16cid:durableId="314341281">
    <w:abstractNumId w:val="28"/>
  </w:num>
  <w:num w:numId="41" w16cid:durableId="108823343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2D85"/>
    <w:rsid w:val="00004396"/>
    <w:rsid w:val="00004B1F"/>
    <w:rsid w:val="00005226"/>
    <w:rsid w:val="00005260"/>
    <w:rsid w:val="0000531A"/>
    <w:rsid w:val="000055C2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054"/>
    <w:rsid w:val="000121F3"/>
    <w:rsid w:val="00012295"/>
    <w:rsid w:val="00012611"/>
    <w:rsid w:val="00012C20"/>
    <w:rsid w:val="0001351F"/>
    <w:rsid w:val="00013626"/>
    <w:rsid w:val="000147D7"/>
    <w:rsid w:val="00015F8E"/>
    <w:rsid w:val="00017122"/>
    <w:rsid w:val="00020631"/>
    <w:rsid w:val="00022295"/>
    <w:rsid w:val="000222A5"/>
    <w:rsid w:val="00022559"/>
    <w:rsid w:val="00022BC0"/>
    <w:rsid w:val="00024A9B"/>
    <w:rsid w:val="00025418"/>
    <w:rsid w:val="00025693"/>
    <w:rsid w:val="00026D9C"/>
    <w:rsid w:val="000276E8"/>
    <w:rsid w:val="00027EE2"/>
    <w:rsid w:val="0003103E"/>
    <w:rsid w:val="000317FA"/>
    <w:rsid w:val="000323E0"/>
    <w:rsid w:val="0003266C"/>
    <w:rsid w:val="00032A5E"/>
    <w:rsid w:val="00033958"/>
    <w:rsid w:val="00033C49"/>
    <w:rsid w:val="00035130"/>
    <w:rsid w:val="000355BC"/>
    <w:rsid w:val="00036F16"/>
    <w:rsid w:val="00040049"/>
    <w:rsid w:val="00040967"/>
    <w:rsid w:val="00040C76"/>
    <w:rsid w:val="0004197E"/>
    <w:rsid w:val="0004251E"/>
    <w:rsid w:val="00042D14"/>
    <w:rsid w:val="00043004"/>
    <w:rsid w:val="00043082"/>
    <w:rsid w:val="0004394F"/>
    <w:rsid w:val="00043E3F"/>
    <w:rsid w:val="00043EC5"/>
    <w:rsid w:val="0004485B"/>
    <w:rsid w:val="00044BF1"/>
    <w:rsid w:val="00045F41"/>
    <w:rsid w:val="00046657"/>
    <w:rsid w:val="000466CA"/>
    <w:rsid w:val="000467B7"/>
    <w:rsid w:val="00046979"/>
    <w:rsid w:val="00046A3D"/>
    <w:rsid w:val="00046A7C"/>
    <w:rsid w:val="00046E96"/>
    <w:rsid w:val="0004789C"/>
    <w:rsid w:val="00047D12"/>
    <w:rsid w:val="00047DB1"/>
    <w:rsid w:val="000508B3"/>
    <w:rsid w:val="00050EA9"/>
    <w:rsid w:val="000511C9"/>
    <w:rsid w:val="00051D52"/>
    <w:rsid w:val="00051DED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0DE"/>
    <w:rsid w:val="000548E1"/>
    <w:rsid w:val="00054CAD"/>
    <w:rsid w:val="000550F3"/>
    <w:rsid w:val="00055337"/>
    <w:rsid w:val="000559D8"/>
    <w:rsid w:val="000566AF"/>
    <w:rsid w:val="00057CC5"/>
    <w:rsid w:val="00057DEB"/>
    <w:rsid w:val="000612D7"/>
    <w:rsid w:val="000615CD"/>
    <w:rsid w:val="00061727"/>
    <w:rsid w:val="00061869"/>
    <w:rsid w:val="00061896"/>
    <w:rsid w:val="00061AFE"/>
    <w:rsid w:val="00062746"/>
    <w:rsid w:val="000627BC"/>
    <w:rsid w:val="0006328A"/>
    <w:rsid w:val="0006388B"/>
    <w:rsid w:val="0006467B"/>
    <w:rsid w:val="00064DD9"/>
    <w:rsid w:val="00065951"/>
    <w:rsid w:val="00066C56"/>
    <w:rsid w:val="000671A5"/>
    <w:rsid w:val="00067D20"/>
    <w:rsid w:val="00070049"/>
    <w:rsid w:val="000706FB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6B2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B5C"/>
    <w:rsid w:val="00092E55"/>
    <w:rsid w:val="00093E71"/>
    <w:rsid w:val="00093F4F"/>
    <w:rsid w:val="000940CC"/>
    <w:rsid w:val="00094A19"/>
    <w:rsid w:val="00094E80"/>
    <w:rsid w:val="000959B5"/>
    <w:rsid w:val="000965AC"/>
    <w:rsid w:val="000973AD"/>
    <w:rsid w:val="00097B96"/>
    <w:rsid w:val="000A0E68"/>
    <w:rsid w:val="000A1198"/>
    <w:rsid w:val="000A3031"/>
    <w:rsid w:val="000A329C"/>
    <w:rsid w:val="000A3F55"/>
    <w:rsid w:val="000A4AAC"/>
    <w:rsid w:val="000A4FCE"/>
    <w:rsid w:val="000A6660"/>
    <w:rsid w:val="000A6CB7"/>
    <w:rsid w:val="000A7B8E"/>
    <w:rsid w:val="000A7D36"/>
    <w:rsid w:val="000B0235"/>
    <w:rsid w:val="000B0273"/>
    <w:rsid w:val="000B0289"/>
    <w:rsid w:val="000B08A4"/>
    <w:rsid w:val="000B119D"/>
    <w:rsid w:val="000B1204"/>
    <w:rsid w:val="000B12D0"/>
    <w:rsid w:val="000B16DB"/>
    <w:rsid w:val="000B1DBE"/>
    <w:rsid w:val="000B2767"/>
    <w:rsid w:val="000B2A27"/>
    <w:rsid w:val="000B2A40"/>
    <w:rsid w:val="000B3337"/>
    <w:rsid w:val="000B3867"/>
    <w:rsid w:val="000B3C4A"/>
    <w:rsid w:val="000B4914"/>
    <w:rsid w:val="000B4AA4"/>
    <w:rsid w:val="000B53C9"/>
    <w:rsid w:val="000B57DA"/>
    <w:rsid w:val="000B5E2C"/>
    <w:rsid w:val="000B6148"/>
    <w:rsid w:val="000B7354"/>
    <w:rsid w:val="000B74BE"/>
    <w:rsid w:val="000B7575"/>
    <w:rsid w:val="000B7B86"/>
    <w:rsid w:val="000C00CD"/>
    <w:rsid w:val="000C0659"/>
    <w:rsid w:val="000C086D"/>
    <w:rsid w:val="000C0A67"/>
    <w:rsid w:val="000C1698"/>
    <w:rsid w:val="000C284A"/>
    <w:rsid w:val="000C3F5D"/>
    <w:rsid w:val="000C4813"/>
    <w:rsid w:val="000C5395"/>
    <w:rsid w:val="000C54DE"/>
    <w:rsid w:val="000C5566"/>
    <w:rsid w:val="000C681D"/>
    <w:rsid w:val="000C772A"/>
    <w:rsid w:val="000C7766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75B"/>
    <w:rsid w:val="000D5BEE"/>
    <w:rsid w:val="000D5E4A"/>
    <w:rsid w:val="000D7071"/>
    <w:rsid w:val="000E00B1"/>
    <w:rsid w:val="000E0AF8"/>
    <w:rsid w:val="000E0C18"/>
    <w:rsid w:val="000E1139"/>
    <w:rsid w:val="000E2147"/>
    <w:rsid w:val="000E3114"/>
    <w:rsid w:val="000E32FA"/>
    <w:rsid w:val="000E49C1"/>
    <w:rsid w:val="000E4AE9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6B7"/>
    <w:rsid w:val="001007C1"/>
    <w:rsid w:val="00100C5B"/>
    <w:rsid w:val="00101149"/>
    <w:rsid w:val="001013A7"/>
    <w:rsid w:val="001017C0"/>
    <w:rsid w:val="00101C51"/>
    <w:rsid w:val="001029B6"/>
    <w:rsid w:val="00103D80"/>
    <w:rsid w:val="00103F2F"/>
    <w:rsid w:val="001041A3"/>
    <w:rsid w:val="001044D7"/>
    <w:rsid w:val="00104907"/>
    <w:rsid w:val="0010495F"/>
    <w:rsid w:val="00104B45"/>
    <w:rsid w:val="00104DF6"/>
    <w:rsid w:val="00104E0D"/>
    <w:rsid w:val="00106C17"/>
    <w:rsid w:val="00106DB3"/>
    <w:rsid w:val="001074FC"/>
    <w:rsid w:val="00107636"/>
    <w:rsid w:val="001102E2"/>
    <w:rsid w:val="001104D6"/>
    <w:rsid w:val="0011079A"/>
    <w:rsid w:val="001108C1"/>
    <w:rsid w:val="00110D40"/>
    <w:rsid w:val="00111987"/>
    <w:rsid w:val="001119CB"/>
    <w:rsid w:val="00112389"/>
    <w:rsid w:val="00112683"/>
    <w:rsid w:val="0011599C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7C4"/>
    <w:rsid w:val="00122A1F"/>
    <w:rsid w:val="00122C44"/>
    <w:rsid w:val="001231B9"/>
    <w:rsid w:val="001237BF"/>
    <w:rsid w:val="00123C05"/>
    <w:rsid w:val="0012418E"/>
    <w:rsid w:val="0012540E"/>
    <w:rsid w:val="00125CFB"/>
    <w:rsid w:val="00126015"/>
    <w:rsid w:val="0012666C"/>
    <w:rsid w:val="001268C9"/>
    <w:rsid w:val="0012718A"/>
    <w:rsid w:val="00127B72"/>
    <w:rsid w:val="00130316"/>
    <w:rsid w:val="00130B0B"/>
    <w:rsid w:val="00131D16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401A3"/>
    <w:rsid w:val="00141D2C"/>
    <w:rsid w:val="001423FE"/>
    <w:rsid w:val="00143193"/>
    <w:rsid w:val="0014373D"/>
    <w:rsid w:val="00144DBE"/>
    <w:rsid w:val="0014601C"/>
    <w:rsid w:val="00146A8B"/>
    <w:rsid w:val="00146BD2"/>
    <w:rsid w:val="00146D04"/>
    <w:rsid w:val="00146E5B"/>
    <w:rsid w:val="00146F96"/>
    <w:rsid w:val="001473BF"/>
    <w:rsid w:val="001477B7"/>
    <w:rsid w:val="001478AF"/>
    <w:rsid w:val="001478F9"/>
    <w:rsid w:val="00147B49"/>
    <w:rsid w:val="001500A0"/>
    <w:rsid w:val="00150757"/>
    <w:rsid w:val="001508EB"/>
    <w:rsid w:val="00151BFD"/>
    <w:rsid w:val="00151C55"/>
    <w:rsid w:val="00152107"/>
    <w:rsid w:val="001521DF"/>
    <w:rsid w:val="00152850"/>
    <w:rsid w:val="001534D5"/>
    <w:rsid w:val="00154472"/>
    <w:rsid w:val="0015464B"/>
    <w:rsid w:val="00154C04"/>
    <w:rsid w:val="00155757"/>
    <w:rsid w:val="001560F7"/>
    <w:rsid w:val="00156318"/>
    <w:rsid w:val="001564AF"/>
    <w:rsid w:val="001565FC"/>
    <w:rsid w:val="0015670A"/>
    <w:rsid w:val="00156878"/>
    <w:rsid w:val="001569E3"/>
    <w:rsid w:val="001571A2"/>
    <w:rsid w:val="001571B5"/>
    <w:rsid w:val="001573A0"/>
    <w:rsid w:val="00161828"/>
    <w:rsid w:val="00161A9B"/>
    <w:rsid w:val="00161ACB"/>
    <w:rsid w:val="00161F2C"/>
    <w:rsid w:val="001621B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5F24"/>
    <w:rsid w:val="00166304"/>
    <w:rsid w:val="00166E3D"/>
    <w:rsid w:val="00167286"/>
    <w:rsid w:val="001675ED"/>
    <w:rsid w:val="00167913"/>
    <w:rsid w:val="00167C11"/>
    <w:rsid w:val="00167F4B"/>
    <w:rsid w:val="0017013E"/>
    <w:rsid w:val="001702AC"/>
    <w:rsid w:val="001708FD"/>
    <w:rsid w:val="00171C4D"/>
    <w:rsid w:val="00171E99"/>
    <w:rsid w:val="0017213D"/>
    <w:rsid w:val="00172328"/>
    <w:rsid w:val="001723FD"/>
    <w:rsid w:val="00172E72"/>
    <w:rsid w:val="0017350C"/>
    <w:rsid w:val="0017359B"/>
    <w:rsid w:val="00173D01"/>
    <w:rsid w:val="00173E2B"/>
    <w:rsid w:val="00174A83"/>
    <w:rsid w:val="00174E07"/>
    <w:rsid w:val="001750BA"/>
    <w:rsid w:val="00175BB1"/>
    <w:rsid w:val="00176039"/>
    <w:rsid w:val="00177CBA"/>
    <w:rsid w:val="0018021F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4A9"/>
    <w:rsid w:val="00191C85"/>
    <w:rsid w:val="0019265E"/>
    <w:rsid w:val="0019278D"/>
    <w:rsid w:val="00192A1B"/>
    <w:rsid w:val="001930F9"/>
    <w:rsid w:val="00193179"/>
    <w:rsid w:val="00193842"/>
    <w:rsid w:val="00194808"/>
    <w:rsid w:val="00194AE8"/>
    <w:rsid w:val="001963B9"/>
    <w:rsid w:val="0019693F"/>
    <w:rsid w:val="00196C23"/>
    <w:rsid w:val="001974FC"/>
    <w:rsid w:val="0019787F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3A51"/>
    <w:rsid w:val="001A3CB2"/>
    <w:rsid w:val="001A41C1"/>
    <w:rsid w:val="001A431F"/>
    <w:rsid w:val="001A487C"/>
    <w:rsid w:val="001A4EA8"/>
    <w:rsid w:val="001A50C0"/>
    <w:rsid w:val="001A51C6"/>
    <w:rsid w:val="001A5488"/>
    <w:rsid w:val="001A59FE"/>
    <w:rsid w:val="001A5D04"/>
    <w:rsid w:val="001A683E"/>
    <w:rsid w:val="001A6D1A"/>
    <w:rsid w:val="001A70B4"/>
    <w:rsid w:val="001A74E8"/>
    <w:rsid w:val="001A7947"/>
    <w:rsid w:val="001A7BF5"/>
    <w:rsid w:val="001A7E8A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B7D8C"/>
    <w:rsid w:val="001B7E02"/>
    <w:rsid w:val="001C1064"/>
    <w:rsid w:val="001C1255"/>
    <w:rsid w:val="001C14EC"/>
    <w:rsid w:val="001C1A89"/>
    <w:rsid w:val="001C1E39"/>
    <w:rsid w:val="001C2093"/>
    <w:rsid w:val="001C271C"/>
    <w:rsid w:val="001C290E"/>
    <w:rsid w:val="001C4336"/>
    <w:rsid w:val="001C5B08"/>
    <w:rsid w:val="001C60EB"/>
    <w:rsid w:val="001C6866"/>
    <w:rsid w:val="001C751B"/>
    <w:rsid w:val="001C788E"/>
    <w:rsid w:val="001C7E62"/>
    <w:rsid w:val="001D043C"/>
    <w:rsid w:val="001D058F"/>
    <w:rsid w:val="001D13BA"/>
    <w:rsid w:val="001D1655"/>
    <w:rsid w:val="001D24C7"/>
    <w:rsid w:val="001D2851"/>
    <w:rsid w:val="001D289C"/>
    <w:rsid w:val="001D30D3"/>
    <w:rsid w:val="001D3AB9"/>
    <w:rsid w:val="001D3C88"/>
    <w:rsid w:val="001D47FC"/>
    <w:rsid w:val="001D49C1"/>
    <w:rsid w:val="001D4BB5"/>
    <w:rsid w:val="001D4FDF"/>
    <w:rsid w:val="001D5362"/>
    <w:rsid w:val="001D5553"/>
    <w:rsid w:val="001D56CC"/>
    <w:rsid w:val="001D5714"/>
    <w:rsid w:val="001D595E"/>
    <w:rsid w:val="001D5A35"/>
    <w:rsid w:val="001D6248"/>
    <w:rsid w:val="001D6A22"/>
    <w:rsid w:val="001E0074"/>
    <w:rsid w:val="001E0823"/>
    <w:rsid w:val="001E0B00"/>
    <w:rsid w:val="001E14E7"/>
    <w:rsid w:val="001E2665"/>
    <w:rsid w:val="001E2C50"/>
    <w:rsid w:val="001E44DB"/>
    <w:rsid w:val="001E4BCA"/>
    <w:rsid w:val="001E4CEC"/>
    <w:rsid w:val="001E4D4D"/>
    <w:rsid w:val="001E4F21"/>
    <w:rsid w:val="001E6358"/>
    <w:rsid w:val="001E636E"/>
    <w:rsid w:val="001E63B6"/>
    <w:rsid w:val="001E66B4"/>
    <w:rsid w:val="001E68C1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7CB"/>
    <w:rsid w:val="001F2963"/>
    <w:rsid w:val="001F5149"/>
    <w:rsid w:val="001F59AB"/>
    <w:rsid w:val="001F5C30"/>
    <w:rsid w:val="001F615C"/>
    <w:rsid w:val="001F61A0"/>
    <w:rsid w:val="001F6B1A"/>
    <w:rsid w:val="001F7626"/>
    <w:rsid w:val="001F7700"/>
    <w:rsid w:val="001F7BBB"/>
    <w:rsid w:val="001F7C3B"/>
    <w:rsid w:val="0020020A"/>
    <w:rsid w:val="00200EA4"/>
    <w:rsid w:val="00201822"/>
    <w:rsid w:val="00202382"/>
    <w:rsid w:val="00202A93"/>
    <w:rsid w:val="00202B2B"/>
    <w:rsid w:val="00202C52"/>
    <w:rsid w:val="00203D07"/>
    <w:rsid w:val="002041F0"/>
    <w:rsid w:val="002042F4"/>
    <w:rsid w:val="002043DA"/>
    <w:rsid w:val="00205771"/>
    <w:rsid w:val="002057B8"/>
    <w:rsid w:val="002058E9"/>
    <w:rsid w:val="00205A2F"/>
    <w:rsid w:val="00205CE4"/>
    <w:rsid w:val="00207150"/>
    <w:rsid w:val="002071A1"/>
    <w:rsid w:val="00210956"/>
    <w:rsid w:val="00211969"/>
    <w:rsid w:val="00211CC5"/>
    <w:rsid w:val="0021214A"/>
    <w:rsid w:val="0021231B"/>
    <w:rsid w:val="00212F48"/>
    <w:rsid w:val="0021312E"/>
    <w:rsid w:val="002134B3"/>
    <w:rsid w:val="00213704"/>
    <w:rsid w:val="00213F6A"/>
    <w:rsid w:val="00214A87"/>
    <w:rsid w:val="00214DEB"/>
    <w:rsid w:val="002163C4"/>
    <w:rsid w:val="00216B74"/>
    <w:rsid w:val="00216C0A"/>
    <w:rsid w:val="00217CA4"/>
    <w:rsid w:val="00220134"/>
    <w:rsid w:val="00220971"/>
    <w:rsid w:val="002215FE"/>
    <w:rsid w:val="00221A1B"/>
    <w:rsid w:val="002220D6"/>
    <w:rsid w:val="002220E5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0EB4"/>
    <w:rsid w:val="002315CA"/>
    <w:rsid w:val="00231948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7BD"/>
    <w:rsid w:val="002427DD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B36"/>
    <w:rsid w:val="00245C08"/>
    <w:rsid w:val="00245C6E"/>
    <w:rsid w:val="00245D56"/>
    <w:rsid w:val="002461B2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243"/>
    <w:rsid w:val="0025351A"/>
    <w:rsid w:val="002540C1"/>
    <w:rsid w:val="002546A6"/>
    <w:rsid w:val="00254D5C"/>
    <w:rsid w:val="00254F6F"/>
    <w:rsid w:val="00255025"/>
    <w:rsid w:val="002558DF"/>
    <w:rsid w:val="002565C9"/>
    <w:rsid w:val="00256EDA"/>
    <w:rsid w:val="00256EE2"/>
    <w:rsid w:val="00257597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656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0A1"/>
    <w:rsid w:val="00266FCD"/>
    <w:rsid w:val="00267643"/>
    <w:rsid w:val="0027025F"/>
    <w:rsid w:val="00270921"/>
    <w:rsid w:val="00270DC8"/>
    <w:rsid w:val="00271A95"/>
    <w:rsid w:val="00271EFB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264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DEC"/>
    <w:rsid w:val="00282EF4"/>
    <w:rsid w:val="00283099"/>
    <w:rsid w:val="00283277"/>
    <w:rsid w:val="00283285"/>
    <w:rsid w:val="002835C8"/>
    <w:rsid w:val="00284709"/>
    <w:rsid w:val="00284ECB"/>
    <w:rsid w:val="00285026"/>
    <w:rsid w:val="00285E30"/>
    <w:rsid w:val="00285FEF"/>
    <w:rsid w:val="002863EA"/>
    <w:rsid w:val="00286AB4"/>
    <w:rsid w:val="00286AE7"/>
    <w:rsid w:val="00287267"/>
    <w:rsid w:val="002879A7"/>
    <w:rsid w:val="00287C9F"/>
    <w:rsid w:val="00287D41"/>
    <w:rsid w:val="00290FD7"/>
    <w:rsid w:val="00291850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2DA"/>
    <w:rsid w:val="002B0667"/>
    <w:rsid w:val="002B0859"/>
    <w:rsid w:val="002B0F9F"/>
    <w:rsid w:val="002B1183"/>
    <w:rsid w:val="002B1990"/>
    <w:rsid w:val="002B1B52"/>
    <w:rsid w:val="002B1F80"/>
    <w:rsid w:val="002B23AF"/>
    <w:rsid w:val="002B28EA"/>
    <w:rsid w:val="002B2A7A"/>
    <w:rsid w:val="002B2CDC"/>
    <w:rsid w:val="002B2D52"/>
    <w:rsid w:val="002B30FE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E07"/>
    <w:rsid w:val="002B6F21"/>
    <w:rsid w:val="002B7037"/>
    <w:rsid w:val="002B7A9D"/>
    <w:rsid w:val="002B7B03"/>
    <w:rsid w:val="002C0AF5"/>
    <w:rsid w:val="002C1122"/>
    <w:rsid w:val="002C163A"/>
    <w:rsid w:val="002C1761"/>
    <w:rsid w:val="002C2846"/>
    <w:rsid w:val="002C28BD"/>
    <w:rsid w:val="002C2A2F"/>
    <w:rsid w:val="002C2E12"/>
    <w:rsid w:val="002C4904"/>
    <w:rsid w:val="002C4F13"/>
    <w:rsid w:val="002C5207"/>
    <w:rsid w:val="002C5B7F"/>
    <w:rsid w:val="002C5EA8"/>
    <w:rsid w:val="002C628B"/>
    <w:rsid w:val="002C630E"/>
    <w:rsid w:val="002C66C9"/>
    <w:rsid w:val="002D0113"/>
    <w:rsid w:val="002D01C4"/>
    <w:rsid w:val="002D053B"/>
    <w:rsid w:val="002D0808"/>
    <w:rsid w:val="002D0E59"/>
    <w:rsid w:val="002D0FF1"/>
    <w:rsid w:val="002D1115"/>
    <w:rsid w:val="002D2667"/>
    <w:rsid w:val="002D3156"/>
    <w:rsid w:val="002D4614"/>
    <w:rsid w:val="002D506E"/>
    <w:rsid w:val="002D578B"/>
    <w:rsid w:val="002D57F1"/>
    <w:rsid w:val="002D5933"/>
    <w:rsid w:val="002D65C8"/>
    <w:rsid w:val="002D66B6"/>
    <w:rsid w:val="002D6A9C"/>
    <w:rsid w:val="002D6C31"/>
    <w:rsid w:val="002D6C3B"/>
    <w:rsid w:val="002D77E1"/>
    <w:rsid w:val="002D794B"/>
    <w:rsid w:val="002E06CE"/>
    <w:rsid w:val="002E0BC2"/>
    <w:rsid w:val="002E13B9"/>
    <w:rsid w:val="002E1A91"/>
    <w:rsid w:val="002E1BC4"/>
    <w:rsid w:val="002E1C98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46F"/>
    <w:rsid w:val="002F4604"/>
    <w:rsid w:val="002F7049"/>
    <w:rsid w:val="002F7DD7"/>
    <w:rsid w:val="003000A0"/>
    <w:rsid w:val="003001DA"/>
    <w:rsid w:val="00300A5C"/>
    <w:rsid w:val="00300B10"/>
    <w:rsid w:val="00300F1E"/>
    <w:rsid w:val="00301145"/>
    <w:rsid w:val="0030154C"/>
    <w:rsid w:val="003018D1"/>
    <w:rsid w:val="00301A9C"/>
    <w:rsid w:val="00302197"/>
    <w:rsid w:val="0030247D"/>
    <w:rsid w:val="00302C87"/>
    <w:rsid w:val="00302EE7"/>
    <w:rsid w:val="003037AE"/>
    <w:rsid w:val="003037C1"/>
    <w:rsid w:val="00303CD2"/>
    <w:rsid w:val="003042A7"/>
    <w:rsid w:val="00304699"/>
    <w:rsid w:val="00304893"/>
    <w:rsid w:val="00304B50"/>
    <w:rsid w:val="00305085"/>
    <w:rsid w:val="00305559"/>
    <w:rsid w:val="00305C7B"/>
    <w:rsid w:val="00305F66"/>
    <w:rsid w:val="00306021"/>
    <w:rsid w:val="003065F0"/>
    <w:rsid w:val="0030660E"/>
    <w:rsid w:val="00306DD9"/>
    <w:rsid w:val="00306DED"/>
    <w:rsid w:val="003073E3"/>
    <w:rsid w:val="00307502"/>
    <w:rsid w:val="00307577"/>
    <w:rsid w:val="003119E8"/>
    <w:rsid w:val="003128A9"/>
    <w:rsid w:val="00312F94"/>
    <w:rsid w:val="003135F2"/>
    <w:rsid w:val="0031391D"/>
    <w:rsid w:val="0031391E"/>
    <w:rsid w:val="00313958"/>
    <w:rsid w:val="00313D44"/>
    <w:rsid w:val="003151D3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3DA"/>
    <w:rsid w:val="00321464"/>
    <w:rsid w:val="003215B2"/>
    <w:rsid w:val="0032173B"/>
    <w:rsid w:val="00322938"/>
    <w:rsid w:val="00322EFD"/>
    <w:rsid w:val="0032330D"/>
    <w:rsid w:val="00323AA2"/>
    <w:rsid w:val="00323B32"/>
    <w:rsid w:val="00323E1B"/>
    <w:rsid w:val="0032429E"/>
    <w:rsid w:val="00324CFB"/>
    <w:rsid w:val="00325AA5"/>
    <w:rsid w:val="00325ADF"/>
    <w:rsid w:val="00325B9D"/>
    <w:rsid w:val="003262CC"/>
    <w:rsid w:val="003268DE"/>
    <w:rsid w:val="00326B14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37A1"/>
    <w:rsid w:val="00335269"/>
    <w:rsid w:val="003352F3"/>
    <w:rsid w:val="003354BE"/>
    <w:rsid w:val="00335941"/>
    <w:rsid w:val="00335AEA"/>
    <w:rsid w:val="00336172"/>
    <w:rsid w:val="00336776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67EF6"/>
    <w:rsid w:val="003700B4"/>
    <w:rsid w:val="0037064D"/>
    <w:rsid w:val="0037072F"/>
    <w:rsid w:val="003708A1"/>
    <w:rsid w:val="00370C41"/>
    <w:rsid w:val="00371340"/>
    <w:rsid w:val="003723A6"/>
    <w:rsid w:val="003734C3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9D7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275C"/>
    <w:rsid w:val="00395648"/>
    <w:rsid w:val="00395707"/>
    <w:rsid w:val="00397913"/>
    <w:rsid w:val="0039799C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B1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49F"/>
    <w:rsid w:val="003B0DDD"/>
    <w:rsid w:val="003B195B"/>
    <w:rsid w:val="003B1B91"/>
    <w:rsid w:val="003B24F5"/>
    <w:rsid w:val="003B2D88"/>
    <w:rsid w:val="003B3687"/>
    <w:rsid w:val="003B3D00"/>
    <w:rsid w:val="003B46F6"/>
    <w:rsid w:val="003B4D5E"/>
    <w:rsid w:val="003B5044"/>
    <w:rsid w:val="003B56CA"/>
    <w:rsid w:val="003B59CF"/>
    <w:rsid w:val="003B5C18"/>
    <w:rsid w:val="003B5E5E"/>
    <w:rsid w:val="003B6A80"/>
    <w:rsid w:val="003B6DC3"/>
    <w:rsid w:val="003B7DBF"/>
    <w:rsid w:val="003C03EE"/>
    <w:rsid w:val="003C0682"/>
    <w:rsid w:val="003C13C4"/>
    <w:rsid w:val="003C1BF7"/>
    <w:rsid w:val="003C20DE"/>
    <w:rsid w:val="003C211E"/>
    <w:rsid w:val="003C3D7E"/>
    <w:rsid w:val="003C514F"/>
    <w:rsid w:val="003C571B"/>
    <w:rsid w:val="003C6009"/>
    <w:rsid w:val="003C6082"/>
    <w:rsid w:val="003C667D"/>
    <w:rsid w:val="003C7717"/>
    <w:rsid w:val="003C7878"/>
    <w:rsid w:val="003C7A37"/>
    <w:rsid w:val="003C7A7E"/>
    <w:rsid w:val="003D0172"/>
    <w:rsid w:val="003D01C9"/>
    <w:rsid w:val="003D068E"/>
    <w:rsid w:val="003D0991"/>
    <w:rsid w:val="003D0AE2"/>
    <w:rsid w:val="003D0E43"/>
    <w:rsid w:val="003D18BC"/>
    <w:rsid w:val="003D1CAD"/>
    <w:rsid w:val="003D2BC6"/>
    <w:rsid w:val="003D2D4A"/>
    <w:rsid w:val="003D3117"/>
    <w:rsid w:val="003D3885"/>
    <w:rsid w:val="003D3A37"/>
    <w:rsid w:val="003D401E"/>
    <w:rsid w:val="003D4227"/>
    <w:rsid w:val="003D5C75"/>
    <w:rsid w:val="003D5FBA"/>
    <w:rsid w:val="003D61A1"/>
    <w:rsid w:val="003D6460"/>
    <w:rsid w:val="003D661B"/>
    <w:rsid w:val="003D7115"/>
    <w:rsid w:val="003D763F"/>
    <w:rsid w:val="003D7A68"/>
    <w:rsid w:val="003D7B0F"/>
    <w:rsid w:val="003E06A4"/>
    <w:rsid w:val="003E09CE"/>
    <w:rsid w:val="003E0BEB"/>
    <w:rsid w:val="003E1364"/>
    <w:rsid w:val="003E2215"/>
    <w:rsid w:val="003E2295"/>
    <w:rsid w:val="003E2860"/>
    <w:rsid w:val="003E312D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0FE3"/>
    <w:rsid w:val="003F1337"/>
    <w:rsid w:val="003F1481"/>
    <w:rsid w:val="003F1EC7"/>
    <w:rsid w:val="003F215C"/>
    <w:rsid w:val="003F2411"/>
    <w:rsid w:val="003F2707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1795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044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6A2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417"/>
    <w:rsid w:val="00420B86"/>
    <w:rsid w:val="0042151E"/>
    <w:rsid w:val="00421645"/>
    <w:rsid w:val="00422291"/>
    <w:rsid w:val="0042310D"/>
    <w:rsid w:val="00423129"/>
    <w:rsid w:val="00423205"/>
    <w:rsid w:val="00423597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5F"/>
    <w:rsid w:val="0042709B"/>
    <w:rsid w:val="0042752C"/>
    <w:rsid w:val="00427CA8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216"/>
    <w:rsid w:val="00435477"/>
    <w:rsid w:val="004356B3"/>
    <w:rsid w:val="00435DA0"/>
    <w:rsid w:val="0043659C"/>
    <w:rsid w:val="0043747D"/>
    <w:rsid w:val="004376FF"/>
    <w:rsid w:val="00437DDF"/>
    <w:rsid w:val="00440096"/>
    <w:rsid w:val="004406CF"/>
    <w:rsid w:val="0044081C"/>
    <w:rsid w:val="0044163E"/>
    <w:rsid w:val="0044189D"/>
    <w:rsid w:val="00442304"/>
    <w:rsid w:val="004424ED"/>
    <w:rsid w:val="00442AF6"/>
    <w:rsid w:val="00443000"/>
    <w:rsid w:val="00443657"/>
    <w:rsid w:val="00443B30"/>
    <w:rsid w:val="004441F2"/>
    <w:rsid w:val="004442AE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8E1"/>
    <w:rsid w:val="00451ACB"/>
    <w:rsid w:val="00451F0B"/>
    <w:rsid w:val="00452A42"/>
    <w:rsid w:val="00452FC7"/>
    <w:rsid w:val="0045303D"/>
    <w:rsid w:val="00453A9D"/>
    <w:rsid w:val="00454359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742"/>
    <w:rsid w:val="00462CA6"/>
    <w:rsid w:val="00463977"/>
    <w:rsid w:val="0046474C"/>
    <w:rsid w:val="0046496F"/>
    <w:rsid w:val="00464CDB"/>
    <w:rsid w:val="00465079"/>
    <w:rsid w:val="00465659"/>
    <w:rsid w:val="00465E37"/>
    <w:rsid w:val="00467BE9"/>
    <w:rsid w:val="00467D74"/>
    <w:rsid w:val="0047007F"/>
    <w:rsid w:val="0047023B"/>
    <w:rsid w:val="004702BC"/>
    <w:rsid w:val="0047075D"/>
    <w:rsid w:val="0047077E"/>
    <w:rsid w:val="00470A24"/>
    <w:rsid w:val="00471461"/>
    <w:rsid w:val="004717F9"/>
    <w:rsid w:val="00473F66"/>
    <w:rsid w:val="004740F3"/>
    <w:rsid w:val="0047499C"/>
    <w:rsid w:val="0047520D"/>
    <w:rsid w:val="004753A5"/>
    <w:rsid w:val="00475842"/>
    <w:rsid w:val="004760EF"/>
    <w:rsid w:val="00476234"/>
    <w:rsid w:val="004768C9"/>
    <w:rsid w:val="00476E5A"/>
    <w:rsid w:val="004777F5"/>
    <w:rsid w:val="00477AB3"/>
    <w:rsid w:val="00480250"/>
    <w:rsid w:val="004811C1"/>
    <w:rsid w:val="0048121A"/>
    <w:rsid w:val="00481835"/>
    <w:rsid w:val="00484751"/>
    <w:rsid w:val="00484C50"/>
    <w:rsid w:val="00484CBC"/>
    <w:rsid w:val="00487B10"/>
    <w:rsid w:val="00490026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6127"/>
    <w:rsid w:val="004A69F8"/>
    <w:rsid w:val="004A7278"/>
    <w:rsid w:val="004A7A22"/>
    <w:rsid w:val="004A7C80"/>
    <w:rsid w:val="004B0175"/>
    <w:rsid w:val="004B036F"/>
    <w:rsid w:val="004B06E7"/>
    <w:rsid w:val="004B230A"/>
    <w:rsid w:val="004B2DEA"/>
    <w:rsid w:val="004B3637"/>
    <w:rsid w:val="004B4A9C"/>
    <w:rsid w:val="004B555F"/>
    <w:rsid w:val="004B576F"/>
    <w:rsid w:val="004B5E56"/>
    <w:rsid w:val="004B7124"/>
    <w:rsid w:val="004C0337"/>
    <w:rsid w:val="004C2105"/>
    <w:rsid w:val="004C2F83"/>
    <w:rsid w:val="004C3211"/>
    <w:rsid w:val="004C3968"/>
    <w:rsid w:val="004C3E39"/>
    <w:rsid w:val="004C4C7B"/>
    <w:rsid w:val="004C4CEA"/>
    <w:rsid w:val="004C4EE1"/>
    <w:rsid w:val="004C51AF"/>
    <w:rsid w:val="004C5BCB"/>
    <w:rsid w:val="004C642A"/>
    <w:rsid w:val="004C6479"/>
    <w:rsid w:val="004C6886"/>
    <w:rsid w:val="004C72AF"/>
    <w:rsid w:val="004C7502"/>
    <w:rsid w:val="004D0F61"/>
    <w:rsid w:val="004D10C8"/>
    <w:rsid w:val="004D137E"/>
    <w:rsid w:val="004D2A1B"/>
    <w:rsid w:val="004D2CA2"/>
    <w:rsid w:val="004D3243"/>
    <w:rsid w:val="004D406C"/>
    <w:rsid w:val="004D41F4"/>
    <w:rsid w:val="004D4227"/>
    <w:rsid w:val="004D482D"/>
    <w:rsid w:val="004D5215"/>
    <w:rsid w:val="004D56C0"/>
    <w:rsid w:val="004D5AC2"/>
    <w:rsid w:val="004D5FB1"/>
    <w:rsid w:val="004D66F7"/>
    <w:rsid w:val="004D6C12"/>
    <w:rsid w:val="004D6CC0"/>
    <w:rsid w:val="004D6D39"/>
    <w:rsid w:val="004D6F4C"/>
    <w:rsid w:val="004D7335"/>
    <w:rsid w:val="004D7976"/>
    <w:rsid w:val="004E088F"/>
    <w:rsid w:val="004E08F1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48"/>
    <w:rsid w:val="004E7295"/>
    <w:rsid w:val="004E7B63"/>
    <w:rsid w:val="004E7E36"/>
    <w:rsid w:val="004E7FEB"/>
    <w:rsid w:val="004F03C2"/>
    <w:rsid w:val="004F0BCA"/>
    <w:rsid w:val="004F1657"/>
    <w:rsid w:val="004F219A"/>
    <w:rsid w:val="004F2A19"/>
    <w:rsid w:val="004F3734"/>
    <w:rsid w:val="004F3C3C"/>
    <w:rsid w:val="004F4C07"/>
    <w:rsid w:val="004F4C85"/>
    <w:rsid w:val="004F5B07"/>
    <w:rsid w:val="004F5BDE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29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1251"/>
    <w:rsid w:val="00511F96"/>
    <w:rsid w:val="0051215C"/>
    <w:rsid w:val="00512408"/>
    <w:rsid w:val="00512B52"/>
    <w:rsid w:val="00513043"/>
    <w:rsid w:val="00513158"/>
    <w:rsid w:val="005138B1"/>
    <w:rsid w:val="00513A3C"/>
    <w:rsid w:val="00513A73"/>
    <w:rsid w:val="0051517D"/>
    <w:rsid w:val="005151C9"/>
    <w:rsid w:val="00515888"/>
    <w:rsid w:val="00515CA4"/>
    <w:rsid w:val="00515EFF"/>
    <w:rsid w:val="0051609E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BA"/>
    <w:rsid w:val="00521FDE"/>
    <w:rsid w:val="005226DE"/>
    <w:rsid w:val="00523203"/>
    <w:rsid w:val="00523319"/>
    <w:rsid w:val="00523D8A"/>
    <w:rsid w:val="0052481C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279D0"/>
    <w:rsid w:val="00527E35"/>
    <w:rsid w:val="005301AF"/>
    <w:rsid w:val="00530356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728"/>
    <w:rsid w:val="00534E02"/>
    <w:rsid w:val="00535B31"/>
    <w:rsid w:val="00535D2B"/>
    <w:rsid w:val="00535DD8"/>
    <w:rsid w:val="005369FC"/>
    <w:rsid w:val="00536A54"/>
    <w:rsid w:val="00537B01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7F3"/>
    <w:rsid w:val="00546867"/>
    <w:rsid w:val="00546BC3"/>
    <w:rsid w:val="00547B26"/>
    <w:rsid w:val="00550540"/>
    <w:rsid w:val="00551C66"/>
    <w:rsid w:val="0055205B"/>
    <w:rsid w:val="0055258E"/>
    <w:rsid w:val="00552C34"/>
    <w:rsid w:val="005535A0"/>
    <w:rsid w:val="00553B6B"/>
    <w:rsid w:val="00554707"/>
    <w:rsid w:val="00555570"/>
    <w:rsid w:val="00555D88"/>
    <w:rsid w:val="00556101"/>
    <w:rsid w:val="0055632C"/>
    <w:rsid w:val="0055648F"/>
    <w:rsid w:val="00556564"/>
    <w:rsid w:val="00556882"/>
    <w:rsid w:val="00556957"/>
    <w:rsid w:val="00556B92"/>
    <w:rsid w:val="00557066"/>
    <w:rsid w:val="005574AE"/>
    <w:rsid w:val="0055779E"/>
    <w:rsid w:val="00557BD0"/>
    <w:rsid w:val="005607D2"/>
    <w:rsid w:val="0056086B"/>
    <w:rsid w:val="00561855"/>
    <w:rsid w:val="005629D1"/>
    <w:rsid w:val="005634A3"/>
    <w:rsid w:val="00563D74"/>
    <w:rsid w:val="00563EF8"/>
    <w:rsid w:val="0056444C"/>
    <w:rsid w:val="005647C4"/>
    <w:rsid w:val="00564CB5"/>
    <w:rsid w:val="00564EC2"/>
    <w:rsid w:val="005658FD"/>
    <w:rsid w:val="00565CA1"/>
    <w:rsid w:val="00565D76"/>
    <w:rsid w:val="00565E0C"/>
    <w:rsid w:val="00567A62"/>
    <w:rsid w:val="00571515"/>
    <w:rsid w:val="00571E2C"/>
    <w:rsid w:val="00571EAA"/>
    <w:rsid w:val="005723DA"/>
    <w:rsid w:val="00572753"/>
    <w:rsid w:val="00573EE6"/>
    <w:rsid w:val="00574240"/>
    <w:rsid w:val="005743CF"/>
    <w:rsid w:val="005749F0"/>
    <w:rsid w:val="00574D37"/>
    <w:rsid w:val="00574FE4"/>
    <w:rsid w:val="00575B64"/>
    <w:rsid w:val="00575F61"/>
    <w:rsid w:val="00576142"/>
    <w:rsid w:val="00576641"/>
    <w:rsid w:val="00576B53"/>
    <w:rsid w:val="0057788D"/>
    <w:rsid w:val="00577D08"/>
    <w:rsid w:val="005809A1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2115"/>
    <w:rsid w:val="00593163"/>
    <w:rsid w:val="00593587"/>
    <w:rsid w:val="00593FAF"/>
    <w:rsid w:val="005940ED"/>
    <w:rsid w:val="00594869"/>
    <w:rsid w:val="0059552C"/>
    <w:rsid w:val="00595FAC"/>
    <w:rsid w:val="005965D9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5B0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16F"/>
    <w:rsid w:val="005C050F"/>
    <w:rsid w:val="005C0A02"/>
    <w:rsid w:val="005C0F1E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27"/>
    <w:rsid w:val="005C5D71"/>
    <w:rsid w:val="005C6C65"/>
    <w:rsid w:val="005C756E"/>
    <w:rsid w:val="005C7708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B94"/>
    <w:rsid w:val="005E2EAE"/>
    <w:rsid w:val="005E3A97"/>
    <w:rsid w:val="005E49B1"/>
    <w:rsid w:val="005E4FB4"/>
    <w:rsid w:val="005E5298"/>
    <w:rsid w:val="005E52D7"/>
    <w:rsid w:val="005E579B"/>
    <w:rsid w:val="005E5A56"/>
    <w:rsid w:val="005E6D3E"/>
    <w:rsid w:val="005E6F81"/>
    <w:rsid w:val="005E7A70"/>
    <w:rsid w:val="005E7AE9"/>
    <w:rsid w:val="005F1503"/>
    <w:rsid w:val="005F1874"/>
    <w:rsid w:val="005F2C90"/>
    <w:rsid w:val="005F2D03"/>
    <w:rsid w:val="005F3466"/>
    <w:rsid w:val="005F44B8"/>
    <w:rsid w:val="005F48A7"/>
    <w:rsid w:val="005F4D66"/>
    <w:rsid w:val="005F4EE0"/>
    <w:rsid w:val="005F4F6F"/>
    <w:rsid w:val="005F5AE8"/>
    <w:rsid w:val="005F5D0C"/>
    <w:rsid w:val="005F5FF7"/>
    <w:rsid w:val="005F6445"/>
    <w:rsid w:val="005F743D"/>
    <w:rsid w:val="005F7D2A"/>
    <w:rsid w:val="00600A70"/>
    <w:rsid w:val="00601008"/>
    <w:rsid w:val="00601148"/>
    <w:rsid w:val="00602378"/>
    <w:rsid w:val="00602B0C"/>
    <w:rsid w:val="00603DAB"/>
    <w:rsid w:val="00604160"/>
    <w:rsid w:val="006041DD"/>
    <w:rsid w:val="0060496F"/>
    <w:rsid w:val="00604D2D"/>
    <w:rsid w:val="00604D52"/>
    <w:rsid w:val="00604E5D"/>
    <w:rsid w:val="006053B5"/>
    <w:rsid w:val="00605686"/>
    <w:rsid w:val="00605A8E"/>
    <w:rsid w:val="00605DDC"/>
    <w:rsid w:val="00606B15"/>
    <w:rsid w:val="00606D4A"/>
    <w:rsid w:val="006078F1"/>
    <w:rsid w:val="0060793F"/>
    <w:rsid w:val="00607943"/>
    <w:rsid w:val="00610038"/>
    <w:rsid w:val="0061019D"/>
    <w:rsid w:val="00610965"/>
    <w:rsid w:val="00610C0A"/>
    <w:rsid w:val="00610C5B"/>
    <w:rsid w:val="00611119"/>
    <w:rsid w:val="00611645"/>
    <w:rsid w:val="00611993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267"/>
    <w:rsid w:val="0061642D"/>
    <w:rsid w:val="00616E8D"/>
    <w:rsid w:val="006178D3"/>
    <w:rsid w:val="00617C64"/>
    <w:rsid w:val="00617F8A"/>
    <w:rsid w:val="006206B7"/>
    <w:rsid w:val="0062085A"/>
    <w:rsid w:val="00620C44"/>
    <w:rsid w:val="0062102C"/>
    <w:rsid w:val="006218E0"/>
    <w:rsid w:val="00621B1C"/>
    <w:rsid w:val="00621CCE"/>
    <w:rsid w:val="00621D49"/>
    <w:rsid w:val="00622424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4F8E"/>
    <w:rsid w:val="0062527C"/>
    <w:rsid w:val="006257D4"/>
    <w:rsid w:val="0062728B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47B7"/>
    <w:rsid w:val="00634E07"/>
    <w:rsid w:val="00635784"/>
    <w:rsid w:val="00635C87"/>
    <w:rsid w:val="00635FE9"/>
    <w:rsid w:val="0063636C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3EE3"/>
    <w:rsid w:val="00644020"/>
    <w:rsid w:val="0064503A"/>
    <w:rsid w:val="006451E5"/>
    <w:rsid w:val="006459EC"/>
    <w:rsid w:val="0064664F"/>
    <w:rsid w:val="00646BCE"/>
    <w:rsid w:val="00646BDE"/>
    <w:rsid w:val="00646C46"/>
    <w:rsid w:val="0064767B"/>
    <w:rsid w:val="006504BB"/>
    <w:rsid w:val="006509EF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224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399A"/>
    <w:rsid w:val="00664415"/>
    <w:rsid w:val="006647F7"/>
    <w:rsid w:val="0066532E"/>
    <w:rsid w:val="00665521"/>
    <w:rsid w:val="006660D1"/>
    <w:rsid w:val="00666784"/>
    <w:rsid w:val="00666C3B"/>
    <w:rsid w:val="006671E2"/>
    <w:rsid w:val="00667E3E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0704"/>
    <w:rsid w:val="00681409"/>
    <w:rsid w:val="006814CF"/>
    <w:rsid w:val="00682462"/>
    <w:rsid w:val="0068286D"/>
    <w:rsid w:val="00683B70"/>
    <w:rsid w:val="00683EAF"/>
    <w:rsid w:val="006841E5"/>
    <w:rsid w:val="0068519E"/>
    <w:rsid w:val="0068529F"/>
    <w:rsid w:val="0068657C"/>
    <w:rsid w:val="00686DA5"/>
    <w:rsid w:val="006870B0"/>
    <w:rsid w:val="006871CC"/>
    <w:rsid w:val="006879E6"/>
    <w:rsid w:val="006901B5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4E3"/>
    <w:rsid w:val="006946AC"/>
    <w:rsid w:val="00694A90"/>
    <w:rsid w:val="00694AD7"/>
    <w:rsid w:val="00696715"/>
    <w:rsid w:val="0069700D"/>
    <w:rsid w:val="006979AE"/>
    <w:rsid w:val="006A0037"/>
    <w:rsid w:val="006A028F"/>
    <w:rsid w:val="006A11C2"/>
    <w:rsid w:val="006A1572"/>
    <w:rsid w:val="006A16A4"/>
    <w:rsid w:val="006A2280"/>
    <w:rsid w:val="006A2FFE"/>
    <w:rsid w:val="006A307A"/>
    <w:rsid w:val="006A3869"/>
    <w:rsid w:val="006A3BC5"/>
    <w:rsid w:val="006A4063"/>
    <w:rsid w:val="006A43E1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5F5"/>
    <w:rsid w:val="006B1990"/>
    <w:rsid w:val="006B2979"/>
    <w:rsid w:val="006B498F"/>
    <w:rsid w:val="006B5D16"/>
    <w:rsid w:val="006B6040"/>
    <w:rsid w:val="006B630B"/>
    <w:rsid w:val="006B6BDF"/>
    <w:rsid w:val="006B6E57"/>
    <w:rsid w:val="006C01BC"/>
    <w:rsid w:val="006C01C5"/>
    <w:rsid w:val="006C0760"/>
    <w:rsid w:val="006C0DF1"/>
    <w:rsid w:val="006C10EB"/>
    <w:rsid w:val="006C1430"/>
    <w:rsid w:val="006C293E"/>
    <w:rsid w:val="006C2A5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5AD"/>
    <w:rsid w:val="006C76DE"/>
    <w:rsid w:val="006D0701"/>
    <w:rsid w:val="006D0B9D"/>
    <w:rsid w:val="006D0C2D"/>
    <w:rsid w:val="006D0D84"/>
    <w:rsid w:val="006D16B2"/>
    <w:rsid w:val="006D1D43"/>
    <w:rsid w:val="006D21AE"/>
    <w:rsid w:val="006D23F0"/>
    <w:rsid w:val="006D26F9"/>
    <w:rsid w:val="006D2A8D"/>
    <w:rsid w:val="006D3F7B"/>
    <w:rsid w:val="006D419B"/>
    <w:rsid w:val="006D423A"/>
    <w:rsid w:val="006D512F"/>
    <w:rsid w:val="006D51BE"/>
    <w:rsid w:val="006D5E19"/>
    <w:rsid w:val="006D712E"/>
    <w:rsid w:val="006D7BCA"/>
    <w:rsid w:val="006D7D2B"/>
    <w:rsid w:val="006E020D"/>
    <w:rsid w:val="006E02BC"/>
    <w:rsid w:val="006E0928"/>
    <w:rsid w:val="006E1A93"/>
    <w:rsid w:val="006E1E27"/>
    <w:rsid w:val="006E38BE"/>
    <w:rsid w:val="006E3DD0"/>
    <w:rsid w:val="006E4FDB"/>
    <w:rsid w:val="006E5621"/>
    <w:rsid w:val="006E61CA"/>
    <w:rsid w:val="006E6268"/>
    <w:rsid w:val="006E66BA"/>
    <w:rsid w:val="006E6773"/>
    <w:rsid w:val="006E6D6F"/>
    <w:rsid w:val="006E7601"/>
    <w:rsid w:val="006E79E8"/>
    <w:rsid w:val="006F0204"/>
    <w:rsid w:val="006F026B"/>
    <w:rsid w:val="006F0522"/>
    <w:rsid w:val="006F092A"/>
    <w:rsid w:val="006F0A2A"/>
    <w:rsid w:val="006F0D48"/>
    <w:rsid w:val="006F1228"/>
    <w:rsid w:val="006F1281"/>
    <w:rsid w:val="006F1826"/>
    <w:rsid w:val="006F1A06"/>
    <w:rsid w:val="006F1C12"/>
    <w:rsid w:val="006F1ED7"/>
    <w:rsid w:val="006F20F0"/>
    <w:rsid w:val="006F241F"/>
    <w:rsid w:val="006F28EE"/>
    <w:rsid w:val="006F3150"/>
    <w:rsid w:val="006F394E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CB"/>
    <w:rsid w:val="007073D3"/>
    <w:rsid w:val="00707409"/>
    <w:rsid w:val="0070752B"/>
    <w:rsid w:val="007075B3"/>
    <w:rsid w:val="0070786B"/>
    <w:rsid w:val="007078C1"/>
    <w:rsid w:val="007079B2"/>
    <w:rsid w:val="007108CA"/>
    <w:rsid w:val="00710D8B"/>
    <w:rsid w:val="007114E8"/>
    <w:rsid w:val="00711AF0"/>
    <w:rsid w:val="007122AD"/>
    <w:rsid w:val="00712C8F"/>
    <w:rsid w:val="007132DD"/>
    <w:rsid w:val="007136AF"/>
    <w:rsid w:val="007145A1"/>
    <w:rsid w:val="0071485E"/>
    <w:rsid w:val="0071508C"/>
    <w:rsid w:val="00715243"/>
    <w:rsid w:val="007155E5"/>
    <w:rsid w:val="00715A79"/>
    <w:rsid w:val="00715EBA"/>
    <w:rsid w:val="00716150"/>
    <w:rsid w:val="007163F3"/>
    <w:rsid w:val="007169BD"/>
    <w:rsid w:val="00716F1B"/>
    <w:rsid w:val="00716FA3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39AC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C6"/>
    <w:rsid w:val="007312AE"/>
    <w:rsid w:val="007316FD"/>
    <w:rsid w:val="007318E5"/>
    <w:rsid w:val="00731A91"/>
    <w:rsid w:val="00731D2C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74A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4A25"/>
    <w:rsid w:val="00744BEC"/>
    <w:rsid w:val="00745081"/>
    <w:rsid w:val="007458BB"/>
    <w:rsid w:val="00745B65"/>
    <w:rsid w:val="00745EDC"/>
    <w:rsid w:val="00746415"/>
    <w:rsid w:val="00746492"/>
    <w:rsid w:val="00746821"/>
    <w:rsid w:val="00746AD7"/>
    <w:rsid w:val="00747D69"/>
    <w:rsid w:val="00747E42"/>
    <w:rsid w:val="007500F3"/>
    <w:rsid w:val="007511FE"/>
    <w:rsid w:val="00751278"/>
    <w:rsid w:val="007513F9"/>
    <w:rsid w:val="0075152C"/>
    <w:rsid w:val="00751911"/>
    <w:rsid w:val="00751D98"/>
    <w:rsid w:val="0075236E"/>
    <w:rsid w:val="00754085"/>
    <w:rsid w:val="0075479E"/>
    <w:rsid w:val="007547C3"/>
    <w:rsid w:val="007552F8"/>
    <w:rsid w:val="007554A6"/>
    <w:rsid w:val="00756519"/>
    <w:rsid w:val="0075712E"/>
    <w:rsid w:val="00757225"/>
    <w:rsid w:val="00757265"/>
    <w:rsid w:val="007574EA"/>
    <w:rsid w:val="0075781E"/>
    <w:rsid w:val="007600D5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05D"/>
    <w:rsid w:val="0076646B"/>
    <w:rsid w:val="007665E9"/>
    <w:rsid w:val="00766E2F"/>
    <w:rsid w:val="00766FD7"/>
    <w:rsid w:val="00767096"/>
    <w:rsid w:val="007671BE"/>
    <w:rsid w:val="00767ABF"/>
    <w:rsid w:val="007708B5"/>
    <w:rsid w:val="00770A4D"/>
    <w:rsid w:val="00770DE4"/>
    <w:rsid w:val="00771B23"/>
    <w:rsid w:val="00771DF9"/>
    <w:rsid w:val="00772D15"/>
    <w:rsid w:val="0077337E"/>
    <w:rsid w:val="007744D2"/>
    <w:rsid w:val="00774E40"/>
    <w:rsid w:val="00776288"/>
    <w:rsid w:val="00776D6E"/>
    <w:rsid w:val="00776D93"/>
    <w:rsid w:val="00777517"/>
    <w:rsid w:val="0077773A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3EFC"/>
    <w:rsid w:val="007842F8"/>
    <w:rsid w:val="00784B0A"/>
    <w:rsid w:val="0078572B"/>
    <w:rsid w:val="007859BD"/>
    <w:rsid w:val="00785FF7"/>
    <w:rsid w:val="007861DB"/>
    <w:rsid w:val="007862AF"/>
    <w:rsid w:val="007864E8"/>
    <w:rsid w:val="007866B6"/>
    <w:rsid w:val="007869B9"/>
    <w:rsid w:val="00786BD4"/>
    <w:rsid w:val="00786F1E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63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D8F"/>
    <w:rsid w:val="007A1F8D"/>
    <w:rsid w:val="007A2168"/>
    <w:rsid w:val="007A23A7"/>
    <w:rsid w:val="007A3227"/>
    <w:rsid w:val="007A3875"/>
    <w:rsid w:val="007A4991"/>
    <w:rsid w:val="007A537E"/>
    <w:rsid w:val="007A559D"/>
    <w:rsid w:val="007A67AE"/>
    <w:rsid w:val="007A6884"/>
    <w:rsid w:val="007A68E1"/>
    <w:rsid w:val="007A7096"/>
    <w:rsid w:val="007A738B"/>
    <w:rsid w:val="007A748A"/>
    <w:rsid w:val="007A772E"/>
    <w:rsid w:val="007B0243"/>
    <w:rsid w:val="007B0623"/>
    <w:rsid w:val="007B0808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1BA"/>
    <w:rsid w:val="007C024E"/>
    <w:rsid w:val="007C02AE"/>
    <w:rsid w:val="007C0442"/>
    <w:rsid w:val="007C1A32"/>
    <w:rsid w:val="007C1A95"/>
    <w:rsid w:val="007C1E9E"/>
    <w:rsid w:val="007C1F94"/>
    <w:rsid w:val="007C21A5"/>
    <w:rsid w:val="007C24B7"/>
    <w:rsid w:val="007C30CD"/>
    <w:rsid w:val="007C37E0"/>
    <w:rsid w:val="007C414F"/>
    <w:rsid w:val="007C4568"/>
    <w:rsid w:val="007C4614"/>
    <w:rsid w:val="007C476E"/>
    <w:rsid w:val="007C5B3F"/>
    <w:rsid w:val="007C78A3"/>
    <w:rsid w:val="007D0414"/>
    <w:rsid w:val="007D05AC"/>
    <w:rsid w:val="007D1380"/>
    <w:rsid w:val="007D19C9"/>
    <w:rsid w:val="007D1B2F"/>
    <w:rsid w:val="007D27F9"/>
    <w:rsid w:val="007D370E"/>
    <w:rsid w:val="007D3BBC"/>
    <w:rsid w:val="007D3E37"/>
    <w:rsid w:val="007D3E69"/>
    <w:rsid w:val="007D422F"/>
    <w:rsid w:val="007D4265"/>
    <w:rsid w:val="007D4416"/>
    <w:rsid w:val="007D44EB"/>
    <w:rsid w:val="007D477A"/>
    <w:rsid w:val="007D558A"/>
    <w:rsid w:val="007D61CC"/>
    <w:rsid w:val="007D65CE"/>
    <w:rsid w:val="007D6CFD"/>
    <w:rsid w:val="007D710D"/>
    <w:rsid w:val="007D749F"/>
    <w:rsid w:val="007D77F0"/>
    <w:rsid w:val="007E0C78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488A"/>
    <w:rsid w:val="007E505D"/>
    <w:rsid w:val="007E518A"/>
    <w:rsid w:val="007E57D2"/>
    <w:rsid w:val="007E5911"/>
    <w:rsid w:val="007E6853"/>
    <w:rsid w:val="007E7BFB"/>
    <w:rsid w:val="007E7FA7"/>
    <w:rsid w:val="007F0647"/>
    <w:rsid w:val="007F0CBD"/>
    <w:rsid w:val="007F162D"/>
    <w:rsid w:val="007F17D6"/>
    <w:rsid w:val="007F2047"/>
    <w:rsid w:val="007F257F"/>
    <w:rsid w:val="007F2F06"/>
    <w:rsid w:val="007F326D"/>
    <w:rsid w:val="007F34B9"/>
    <w:rsid w:val="007F3721"/>
    <w:rsid w:val="007F48EA"/>
    <w:rsid w:val="007F4BDE"/>
    <w:rsid w:val="007F5275"/>
    <w:rsid w:val="007F58F5"/>
    <w:rsid w:val="007F5A10"/>
    <w:rsid w:val="007F5D26"/>
    <w:rsid w:val="007F5EB7"/>
    <w:rsid w:val="007F60DC"/>
    <w:rsid w:val="007F624C"/>
    <w:rsid w:val="00800815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966"/>
    <w:rsid w:val="00807E4B"/>
    <w:rsid w:val="0081057B"/>
    <w:rsid w:val="00811142"/>
    <w:rsid w:val="00811551"/>
    <w:rsid w:val="00811602"/>
    <w:rsid w:val="0081170A"/>
    <w:rsid w:val="00811E2C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E77"/>
    <w:rsid w:val="00822F1D"/>
    <w:rsid w:val="0082324E"/>
    <w:rsid w:val="00823890"/>
    <w:rsid w:val="00824639"/>
    <w:rsid w:val="00824C98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370D"/>
    <w:rsid w:val="0083483D"/>
    <w:rsid w:val="008349F0"/>
    <w:rsid w:val="00834BE9"/>
    <w:rsid w:val="00834F2D"/>
    <w:rsid w:val="0083535B"/>
    <w:rsid w:val="00835773"/>
    <w:rsid w:val="008357E5"/>
    <w:rsid w:val="00835BAE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58A1"/>
    <w:rsid w:val="008459DD"/>
    <w:rsid w:val="008466F0"/>
    <w:rsid w:val="00846F4D"/>
    <w:rsid w:val="00847003"/>
    <w:rsid w:val="00847408"/>
    <w:rsid w:val="0084798F"/>
    <w:rsid w:val="00847D0F"/>
    <w:rsid w:val="00847F03"/>
    <w:rsid w:val="0085026A"/>
    <w:rsid w:val="0085051D"/>
    <w:rsid w:val="00851742"/>
    <w:rsid w:val="0085241E"/>
    <w:rsid w:val="00853383"/>
    <w:rsid w:val="00853693"/>
    <w:rsid w:val="00853DCF"/>
    <w:rsid w:val="00855264"/>
    <w:rsid w:val="008561A5"/>
    <w:rsid w:val="00856604"/>
    <w:rsid w:val="00856A4B"/>
    <w:rsid w:val="00856F17"/>
    <w:rsid w:val="0085750D"/>
    <w:rsid w:val="0085793A"/>
    <w:rsid w:val="008609C5"/>
    <w:rsid w:val="00860CC8"/>
    <w:rsid w:val="00860DB5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4C1E"/>
    <w:rsid w:val="00865033"/>
    <w:rsid w:val="0086651C"/>
    <w:rsid w:val="0086662A"/>
    <w:rsid w:val="00866CEA"/>
    <w:rsid w:val="008676BC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4B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2DF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5BA4"/>
    <w:rsid w:val="00886B0E"/>
    <w:rsid w:val="00886BA3"/>
    <w:rsid w:val="008871B8"/>
    <w:rsid w:val="008873E5"/>
    <w:rsid w:val="008879B0"/>
    <w:rsid w:val="00890261"/>
    <w:rsid w:val="00890323"/>
    <w:rsid w:val="00890439"/>
    <w:rsid w:val="00890626"/>
    <w:rsid w:val="00890A08"/>
    <w:rsid w:val="00890A47"/>
    <w:rsid w:val="00890F38"/>
    <w:rsid w:val="008921BC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5A93"/>
    <w:rsid w:val="0089622C"/>
    <w:rsid w:val="0089626F"/>
    <w:rsid w:val="00896740"/>
    <w:rsid w:val="00896842"/>
    <w:rsid w:val="008975E9"/>
    <w:rsid w:val="0089789F"/>
    <w:rsid w:val="008A1589"/>
    <w:rsid w:val="008A1BA3"/>
    <w:rsid w:val="008A1C6C"/>
    <w:rsid w:val="008A1D0F"/>
    <w:rsid w:val="008A2718"/>
    <w:rsid w:val="008A2E5D"/>
    <w:rsid w:val="008A3F36"/>
    <w:rsid w:val="008A499B"/>
    <w:rsid w:val="008A51ED"/>
    <w:rsid w:val="008A5B9E"/>
    <w:rsid w:val="008A66F3"/>
    <w:rsid w:val="008A6C09"/>
    <w:rsid w:val="008A728A"/>
    <w:rsid w:val="008A7A67"/>
    <w:rsid w:val="008A7D0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6321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1DC"/>
    <w:rsid w:val="008C53CC"/>
    <w:rsid w:val="008C620B"/>
    <w:rsid w:val="008C704F"/>
    <w:rsid w:val="008C70B0"/>
    <w:rsid w:val="008C7177"/>
    <w:rsid w:val="008C7780"/>
    <w:rsid w:val="008C7940"/>
    <w:rsid w:val="008D0F5C"/>
    <w:rsid w:val="008D1BF0"/>
    <w:rsid w:val="008D2278"/>
    <w:rsid w:val="008D368F"/>
    <w:rsid w:val="008D38FF"/>
    <w:rsid w:val="008D44B5"/>
    <w:rsid w:val="008D4FBE"/>
    <w:rsid w:val="008D5C87"/>
    <w:rsid w:val="008D6ED5"/>
    <w:rsid w:val="008D722A"/>
    <w:rsid w:val="008E0CD0"/>
    <w:rsid w:val="008E1BB9"/>
    <w:rsid w:val="008E2476"/>
    <w:rsid w:val="008E2D04"/>
    <w:rsid w:val="008E38FE"/>
    <w:rsid w:val="008E3AF7"/>
    <w:rsid w:val="008E3E8D"/>
    <w:rsid w:val="008E43A8"/>
    <w:rsid w:val="008E4CDD"/>
    <w:rsid w:val="008E5626"/>
    <w:rsid w:val="008E5E0F"/>
    <w:rsid w:val="008E6769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658B"/>
    <w:rsid w:val="00907795"/>
    <w:rsid w:val="0091035C"/>
    <w:rsid w:val="00910886"/>
    <w:rsid w:val="00910982"/>
    <w:rsid w:val="00912049"/>
    <w:rsid w:val="00913A1B"/>
    <w:rsid w:val="00913C0A"/>
    <w:rsid w:val="00913C6A"/>
    <w:rsid w:val="00914376"/>
    <w:rsid w:val="00914BA0"/>
    <w:rsid w:val="00914C66"/>
    <w:rsid w:val="00915B37"/>
    <w:rsid w:val="009162C4"/>
    <w:rsid w:val="0091653A"/>
    <w:rsid w:val="00916E37"/>
    <w:rsid w:val="00917175"/>
    <w:rsid w:val="0091741E"/>
    <w:rsid w:val="0091764D"/>
    <w:rsid w:val="00917791"/>
    <w:rsid w:val="00917D91"/>
    <w:rsid w:val="009204CC"/>
    <w:rsid w:val="009205D2"/>
    <w:rsid w:val="00920C86"/>
    <w:rsid w:val="0092113C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3184"/>
    <w:rsid w:val="009342EA"/>
    <w:rsid w:val="00934307"/>
    <w:rsid w:val="009348A2"/>
    <w:rsid w:val="00934A05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2C48"/>
    <w:rsid w:val="00943A1F"/>
    <w:rsid w:val="00943E5D"/>
    <w:rsid w:val="009444FC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173C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4C5"/>
    <w:rsid w:val="00957511"/>
    <w:rsid w:val="00957F94"/>
    <w:rsid w:val="00960463"/>
    <w:rsid w:val="00960C6C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7FB"/>
    <w:rsid w:val="0096599C"/>
    <w:rsid w:val="00966FC1"/>
    <w:rsid w:val="009671F1"/>
    <w:rsid w:val="0096767D"/>
    <w:rsid w:val="00967C90"/>
    <w:rsid w:val="00967F8F"/>
    <w:rsid w:val="00970094"/>
    <w:rsid w:val="00970C28"/>
    <w:rsid w:val="00970F99"/>
    <w:rsid w:val="009712BA"/>
    <w:rsid w:val="00971F04"/>
    <w:rsid w:val="00972319"/>
    <w:rsid w:val="00972C6F"/>
    <w:rsid w:val="00972CE9"/>
    <w:rsid w:val="00972D27"/>
    <w:rsid w:val="00972ED0"/>
    <w:rsid w:val="00974390"/>
    <w:rsid w:val="009745C5"/>
    <w:rsid w:val="009745E3"/>
    <w:rsid w:val="00975F4C"/>
    <w:rsid w:val="00976688"/>
    <w:rsid w:val="00976CB8"/>
    <w:rsid w:val="00977270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87EE1"/>
    <w:rsid w:val="00990399"/>
    <w:rsid w:val="0099191E"/>
    <w:rsid w:val="00991C23"/>
    <w:rsid w:val="00991D56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A38"/>
    <w:rsid w:val="00997BB6"/>
    <w:rsid w:val="00997E8F"/>
    <w:rsid w:val="009A0056"/>
    <w:rsid w:val="009A1B3A"/>
    <w:rsid w:val="009A1BE0"/>
    <w:rsid w:val="009A218E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6AC"/>
    <w:rsid w:val="009B29D3"/>
    <w:rsid w:val="009B2C26"/>
    <w:rsid w:val="009B3444"/>
    <w:rsid w:val="009B43E4"/>
    <w:rsid w:val="009B4856"/>
    <w:rsid w:val="009B5628"/>
    <w:rsid w:val="009B5E6C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1BC3"/>
    <w:rsid w:val="009C1EB3"/>
    <w:rsid w:val="009C2C71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61EF"/>
    <w:rsid w:val="009C6582"/>
    <w:rsid w:val="009C73C7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8B9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46D"/>
    <w:rsid w:val="009F0628"/>
    <w:rsid w:val="009F08C3"/>
    <w:rsid w:val="009F0FCA"/>
    <w:rsid w:val="009F1306"/>
    <w:rsid w:val="009F173B"/>
    <w:rsid w:val="009F1D76"/>
    <w:rsid w:val="009F21DC"/>
    <w:rsid w:val="009F2889"/>
    <w:rsid w:val="009F2F83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93F"/>
    <w:rsid w:val="00A00FFB"/>
    <w:rsid w:val="00A01569"/>
    <w:rsid w:val="00A016A4"/>
    <w:rsid w:val="00A0178E"/>
    <w:rsid w:val="00A01D9C"/>
    <w:rsid w:val="00A020D5"/>
    <w:rsid w:val="00A02271"/>
    <w:rsid w:val="00A025EF"/>
    <w:rsid w:val="00A026F9"/>
    <w:rsid w:val="00A02D27"/>
    <w:rsid w:val="00A04C36"/>
    <w:rsid w:val="00A053C3"/>
    <w:rsid w:val="00A05A0C"/>
    <w:rsid w:val="00A05DAE"/>
    <w:rsid w:val="00A068D1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3F3"/>
    <w:rsid w:val="00A2161A"/>
    <w:rsid w:val="00A21921"/>
    <w:rsid w:val="00A22649"/>
    <w:rsid w:val="00A228C1"/>
    <w:rsid w:val="00A234C4"/>
    <w:rsid w:val="00A23A9D"/>
    <w:rsid w:val="00A23B81"/>
    <w:rsid w:val="00A243B9"/>
    <w:rsid w:val="00A243C7"/>
    <w:rsid w:val="00A25CA1"/>
    <w:rsid w:val="00A26397"/>
    <w:rsid w:val="00A26B9C"/>
    <w:rsid w:val="00A270E6"/>
    <w:rsid w:val="00A279D5"/>
    <w:rsid w:val="00A27C6F"/>
    <w:rsid w:val="00A27C90"/>
    <w:rsid w:val="00A306FE"/>
    <w:rsid w:val="00A30CAD"/>
    <w:rsid w:val="00A3147E"/>
    <w:rsid w:val="00A3148D"/>
    <w:rsid w:val="00A323EA"/>
    <w:rsid w:val="00A32807"/>
    <w:rsid w:val="00A32BEE"/>
    <w:rsid w:val="00A32C3F"/>
    <w:rsid w:val="00A32DED"/>
    <w:rsid w:val="00A32EB1"/>
    <w:rsid w:val="00A33E09"/>
    <w:rsid w:val="00A3400E"/>
    <w:rsid w:val="00A348D2"/>
    <w:rsid w:val="00A3597D"/>
    <w:rsid w:val="00A35A70"/>
    <w:rsid w:val="00A36367"/>
    <w:rsid w:val="00A369C3"/>
    <w:rsid w:val="00A36BB4"/>
    <w:rsid w:val="00A36CAE"/>
    <w:rsid w:val="00A36DE9"/>
    <w:rsid w:val="00A36E52"/>
    <w:rsid w:val="00A36F68"/>
    <w:rsid w:val="00A37AFF"/>
    <w:rsid w:val="00A37F8C"/>
    <w:rsid w:val="00A4065F"/>
    <w:rsid w:val="00A407AC"/>
    <w:rsid w:val="00A40F12"/>
    <w:rsid w:val="00A41EB4"/>
    <w:rsid w:val="00A42475"/>
    <w:rsid w:val="00A42915"/>
    <w:rsid w:val="00A42F48"/>
    <w:rsid w:val="00A43686"/>
    <w:rsid w:val="00A438C7"/>
    <w:rsid w:val="00A43B47"/>
    <w:rsid w:val="00A44CF1"/>
    <w:rsid w:val="00A454A3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4A6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2354"/>
    <w:rsid w:val="00A636A5"/>
    <w:rsid w:val="00A648B2"/>
    <w:rsid w:val="00A65A01"/>
    <w:rsid w:val="00A65D3C"/>
    <w:rsid w:val="00A671A1"/>
    <w:rsid w:val="00A679E4"/>
    <w:rsid w:val="00A67A97"/>
    <w:rsid w:val="00A67F35"/>
    <w:rsid w:val="00A709B9"/>
    <w:rsid w:val="00A710CD"/>
    <w:rsid w:val="00A72193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9C4"/>
    <w:rsid w:val="00A77CC8"/>
    <w:rsid w:val="00A80923"/>
    <w:rsid w:val="00A80C7D"/>
    <w:rsid w:val="00A82080"/>
    <w:rsid w:val="00A82CF5"/>
    <w:rsid w:val="00A8352C"/>
    <w:rsid w:val="00A84071"/>
    <w:rsid w:val="00A840B6"/>
    <w:rsid w:val="00A84305"/>
    <w:rsid w:val="00A847D1"/>
    <w:rsid w:val="00A8497B"/>
    <w:rsid w:val="00A84AAA"/>
    <w:rsid w:val="00A85170"/>
    <w:rsid w:val="00A85B7F"/>
    <w:rsid w:val="00A85F55"/>
    <w:rsid w:val="00A860C7"/>
    <w:rsid w:val="00A87AB6"/>
    <w:rsid w:val="00A87B83"/>
    <w:rsid w:val="00A87C30"/>
    <w:rsid w:val="00A90409"/>
    <w:rsid w:val="00A905E6"/>
    <w:rsid w:val="00A9070C"/>
    <w:rsid w:val="00A907D4"/>
    <w:rsid w:val="00A92004"/>
    <w:rsid w:val="00A9244C"/>
    <w:rsid w:val="00A92D38"/>
    <w:rsid w:val="00A93279"/>
    <w:rsid w:val="00A93319"/>
    <w:rsid w:val="00A94446"/>
    <w:rsid w:val="00A944F0"/>
    <w:rsid w:val="00A9487B"/>
    <w:rsid w:val="00A94C4A"/>
    <w:rsid w:val="00A94F22"/>
    <w:rsid w:val="00A94F8E"/>
    <w:rsid w:val="00A95AB2"/>
    <w:rsid w:val="00A96BA5"/>
    <w:rsid w:val="00A96ED1"/>
    <w:rsid w:val="00A97CA6"/>
    <w:rsid w:val="00AA0402"/>
    <w:rsid w:val="00AA1717"/>
    <w:rsid w:val="00AA176B"/>
    <w:rsid w:val="00AA1E9E"/>
    <w:rsid w:val="00AA236D"/>
    <w:rsid w:val="00AA2C9D"/>
    <w:rsid w:val="00AA3506"/>
    <w:rsid w:val="00AA3671"/>
    <w:rsid w:val="00AA37DF"/>
    <w:rsid w:val="00AA42C4"/>
    <w:rsid w:val="00AA42F8"/>
    <w:rsid w:val="00AA471C"/>
    <w:rsid w:val="00AA4D20"/>
    <w:rsid w:val="00AA4D93"/>
    <w:rsid w:val="00AA4E36"/>
    <w:rsid w:val="00AA549C"/>
    <w:rsid w:val="00AA6840"/>
    <w:rsid w:val="00AA68BA"/>
    <w:rsid w:val="00AA691A"/>
    <w:rsid w:val="00AA6935"/>
    <w:rsid w:val="00AA6E8C"/>
    <w:rsid w:val="00AA73BB"/>
    <w:rsid w:val="00AA7E25"/>
    <w:rsid w:val="00AB086A"/>
    <w:rsid w:val="00AB10C5"/>
    <w:rsid w:val="00AB1ED0"/>
    <w:rsid w:val="00AB1F45"/>
    <w:rsid w:val="00AB28E0"/>
    <w:rsid w:val="00AB311E"/>
    <w:rsid w:val="00AB3297"/>
    <w:rsid w:val="00AB3304"/>
    <w:rsid w:val="00AB3FBC"/>
    <w:rsid w:val="00AB44A2"/>
    <w:rsid w:val="00AB45F7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3652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354"/>
    <w:rsid w:val="00AD5750"/>
    <w:rsid w:val="00AD5B5E"/>
    <w:rsid w:val="00AD6732"/>
    <w:rsid w:val="00AD6918"/>
    <w:rsid w:val="00AD6ACF"/>
    <w:rsid w:val="00AD728D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000"/>
    <w:rsid w:val="00AE76BC"/>
    <w:rsid w:val="00AF06DB"/>
    <w:rsid w:val="00AF090A"/>
    <w:rsid w:val="00AF0DC8"/>
    <w:rsid w:val="00AF0F66"/>
    <w:rsid w:val="00AF12DB"/>
    <w:rsid w:val="00AF14F4"/>
    <w:rsid w:val="00AF1A17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4DB8"/>
    <w:rsid w:val="00AF54D2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1C3"/>
    <w:rsid w:val="00B107CD"/>
    <w:rsid w:val="00B109F8"/>
    <w:rsid w:val="00B115BD"/>
    <w:rsid w:val="00B1187A"/>
    <w:rsid w:val="00B12353"/>
    <w:rsid w:val="00B1245B"/>
    <w:rsid w:val="00B12A92"/>
    <w:rsid w:val="00B12B0A"/>
    <w:rsid w:val="00B13217"/>
    <w:rsid w:val="00B1414E"/>
    <w:rsid w:val="00B153F8"/>
    <w:rsid w:val="00B1541D"/>
    <w:rsid w:val="00B15AAF"/>
    <w:rsid w:val="00B15EBC"/>
    <w:rsid w:val="00B15ED4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933"/>
    <w:rsid w:val="00B23A95"/>
    <w:rsid w:val="00B23DC6"/>
    <w:rsid w:val="00B23FD4"/>
    <w:rsid w:val="00B24710"/>
    <w:rsid w:val="00B24A99"/>
    <w:rsid w:val="00B250E0"/>
    <w:rsid w:val="00B2527B"/>
    <w:rsid w:val="00B2567D"/>
    <w:rsid w:val="00B258B7"/>
    <w:rsid w:val="00B25A18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8A7"/>
    <w:rsid w:val="00B31917"/>
    <w:rsid w:val="00B31E85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59D4"/>
    <w:rsid w:val="00B364AC"/>
    <w:rsid w:val="00B372FF"/>
    <w:rsid w:val="00B3755E"/>
    <w:rsid w:val="00B37D83"/>
    <w:rsid w:val="00B404F8"/>
    <w:rsid w:val="00B405C3"/>
    <w:rsid w:val="00B41296"/>
    <w:rsid w:val="00B41596"/>
    <w:rsid w:val="00B41CC5"/>
    <w:rsid w:val="00B41E4B"/>
    <w:rsid w:val="00B42A98"/>
    <w:rsid w:val="00B431C0"/>
    <w:rsid w:val="00B4334A"/>
    <w:rsid w:val="00B43677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92C"/>
    <w:rsid w:val="00B46D86"/>
    <w:rsid w:val="00B46EA4"/>
    <w:rsid w:val="00B46F32"/>
    <w:rsid w:val="00B46F4B"/>
    <w:rsid w:val="00B500B8"/>
    <w:rsid w:val="00B507D7"/>
    <w:rsid w:val="00B50DCF"/>
    <w:rsid w:val="00B5118F"/>
    <w:rsid w:val="00B511E2"/>
    <w:rsid w:val="00B513A5"/>
    <w:rsid w:val="00B51628"/>
    <w:rsid w:val="00B51E63"/>
    <w:rsid w:val="00B5203C"/>
    <w:rsid w:val="00B528D1"/>
    <w:rsid w:val="00B5307A"/>
    <w:rsid w:val="00B53B5D"/>
    <w:rsid w:val="00B53C15"/>
    <w:rsid w:val="00B53C1B"/>
    <w:rsid w:val="00B53CD5"/>
    <w:rsid w:val="00B5556E"/>
    <w:rsid w:val="00B55B82"/>
    <w:rsid w:val="00B55D4C"/>
    <w:rsid w:val="00B5623D"/>
    <w:rsid w:val="00B56BFC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2F28"/>
    <w:rsid w:val="00B63151"/>
    <w:rsid w:val="00B63796"/>
    <w:rsid w:val="00B638C9"/>
    <w:rsid w:val="00B63A8A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C5D"/>
    <w:rsid w:val="00B72FE9"/>
    <w:rsid w:val="00B7307C"/>
    <w:rsid w:val="00B734A1"/>
    <w:rsid w:val="00B73C6D"/>
    <w:rsid w:val="00B74483"/>
    <w:rsid w:val="00B74BB0"/>
    <w:rsid w:val="00B7524E"/>
    <w:rsid w:val="00B75401"/>
    <w:rsid w:val="00B75B9F"/>
    <w:rsid w:val="00B75D1E"/>
    <w:rsid w:val="00B7615A"/>
    <w:rsid w:val="00B7620D"/>
    <w:rsid w:val="00B768B7"/>
    <w:rsid w:val="00B76D0E"/>
    <w:rsid w:val="00B77530"/>
    <w:rsid w:val="00B8046F"/>
    <w:rsid w:val="00B80D2F"/>
    <w:rsid w:val="00B815A5"/>
    <w:rsid w:val="00B821C1"/>
    <w:rsid w:val="00B82339"/>
    <w:rsid w:val="00B82556"/>
    <w:rsid w:val="00B82CCB"/>
    <w:rsid w:val="00B85F7A"/>
    <w:rsid w:val="00B8641B"/>
    <w:rsid w:val="00B86C13"/>
    <w:rsid w:val="00B86CC0"/>
    <w:rsid w:val="00B8760D"/>
    <w:rsid w:val="00B911CB"/>
    <w:rsid w:val="00B9123F"/>
    <w:rsid w:val="00B9137A"/>
    <w:rsid w:val="00B91481"/>
    <w:rsid w:val="00B91ABD"/>
    <w:rsid w:val="00B91FE1"/>
    <w:rsid w:val="00B92DC6"/>
    <w:rsid w:val="00B9374E"/>
    <w:rsid w:val="00B9482D"/>
    <w:rsid w:val="00B948CB"/>
    <w:rsid w:val="00B949BE"/>
    <w:rsid w:val="00B94A14"/>
    <w:rsid w:val="00B94C81"/>
    <w:rsid w:val="00B9513F"/>
    <w:rsid w:val="00B9583A"/>
    <w:rsid w:val="00B95E78"/>
    <w:rsid w:val="00B95F7F"/>
    <w:rsid w:val="00B96230"/>
    <w:rsid w:val="00B977C1"/>
    <w:rsid w:val="00B97A96"/>
    <w:rsid w:val="00B97B85"/>
    <w:rsid w:val="00BA0014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ADF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EC9"/>
    <w:rsid w:val="00BB6FB0"/>
    <w:rsid w:val="00BB7186"/>
    <w:rsid w:val="00BB74D2"/>
    <w:rsid w:val="00BB7879"/>
    <w:rsid w:val="00BC01E7"/>
    <w:rsid w:val="00BC03ED"/>
    <w:rsid w:val="00BC15A4"/>
    <w:rsid w:val="00BC1694"/>
    <w:rsid w:val="00BC1981"/>
    <w:rsid w:val="00BC23F7"/>
    <w:rsid w:val="00BC2A51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02A8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703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1BA"/>
    <w:rsid w:val="00BF0208"/>
    <w:rsid w:val="00BF0AA3"/>
    <w:rsid w:val="00BF0CEE"/>
    <w:rsid w:val="00BF1128"/>
    <w:rsid w:val="00BF1B1A"/>
    <w:rsid w:val="00BF1FBA"/>
    <w:rsid w:val="00BF25E2"/>
    <w:rsid w:val="00BF2983"/>
    <w:rsid w:val="00BF3463"/>
    <w:rsid w:val="00BF35A4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1F1D"/>
    <w:rsid w:val="00C0280F"/>
    <w:rsid w:val="00C02914"/>
    <w:rsid w:val="00C02BE8"/>
    <w:rsid w:val="00C02FDC"/>
    <w:rsid w:val="00C03271"/>
    <w:rsid w:val="00C039BF"/>
    <w:rsid w:val="00C03C44"/>
    <w:rsid w:val="00C041B3"/>
    <w:rsid w:val="00C04AD8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7BD"/>
    <w:rsid w:val="00C11B11"/>
    <w:rsid w:val="00C12031"/>
    <w:rsid w:val="00C126B2"/>
    <w:rsid w:val="00C129FF"/>
    <w:rsid w:val="00C12B79"/>
    <w:rsid w:val="00C12E18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0B6"/>
    <w:rsid w:val="00C17650"/>
    <w:rsid w:val="00C17667"/>
    <w:rsid w:val="00C1786A"/>
    <w:rsid w:val="00C20852"/>
    <w:rsid w:val="00C21616"/>
    <w:rsid w:val="00C217CD"/>
    <w:rsid w:val="00C21932"/>
    <w:rsid w:val="00C21DC5"/>
    <w:rsid w:val="00C22C05"/>
    <w:rsid w:val="00C2373A"/>
    <w:rsid w:val="00C23C6D"/>
    <w:rsid w:val="00C244E7"/>
    <w:rsid w:val="00C24869"/>
    <w:rsid w:val="00C24BB0"/>
    <w:rsid w:val="00C252BE"/>
    <w:rsid w:val="00C2546F"/>
    <w:rsid w:val="00C26337"/>
    <w:rsid w:val="00C26569"/>
    <w:rsid w:val="00C26FBC"/>
    <w:rsid w:val="00C273E0"/>
    <w:rsid w:val="00C27B15"/>
    <w:rsid w:val="00C27DFC"/>
    <w:rsid w:val="00C30F7B"/>
    <w:rsid w:val="00C310DD"/>
    <w:rsid w:val="00C3148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CF5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24E7"/>
    <w:rsid w:val="00C43331"/>
    <w:rsid w:val="00C4401E"/>
    <w:rsid w:val="00C4452D"/>
    <w:rsid w:val="00C44A53"/>
    <w:rsid w:val="00C44AC3"/>
    <w:rsid w:val="00C45473"/>
    <w:rsid w:val="00C45592"/>
    <w:rsid w:val="00C459AD"/>
    <w:rsid w:val="00C45B0C"/>
    <w:rsid w:val="00C45FC0"/>
    <w:rsid w:val="00C4623B"/>
    <w:rsid w:val="00C47664"/>
    <w:rsid w:val="00C47CE0"/>
    <w:rsid w:val="00C500E8"/>
    <w:rsid w:val="00C50A84"/>
    <w:rsid w:val="00C510E9"/>
    <w:rsid w:val="00C51C15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10A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4B65"/>
    <w:rsid w:val="00C65777"/>
    <w:rsid w:val="00C65DE5"/>
    <w:rsid w:val="00C66007"/>
    <w:rsid w:val="00C660E7"/>
    <w:rsid w:val="00C660EC"/>
    <w:rsid w:val="00C66291"/>
    <w:rsid w:val="00C662C1"/>
    <w:rsid w:val="00C665C6"/>
    <w:rsid w:val="00C668A2"/>
    <w:rsid w:val="00C66F55"/>
    <w:rsid w:val="00C67437"/>
    <w:rsid w:val="00C67684"/>
    <w:rsid w:val="00C67750"/>
    <w:rsid w:val="00C67D05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4EF2"/>
    <w:rsid w:val="00C75136"/>
    <w:rsid w:val="00C75843"/>
    <w:rsid w:val="00C759FD"/>
    <w:rsid w:val="00C768D9"/>
    <w:rsid w:val="00C76BFA"/>
    <w:rsid w:val="00C772C4"/>
    <w:rsid w:val="00C7734A"/>
    <w:rsid w:val="00C77D98"/>
    <w:rsid w:val="00C802E9"/>
    <w:rsid w:val="00C807D2"/>
    <w:rsid w:val="00C81054"/>
    <w:rsid w:val="00C818CB"/>
    <w:rsid w:val="00C82381"/>
    <w:rsid w:val="00C82459"/>
    <w:rsid w:val="00C82A86"/>
    <w:rsid w:val="00C82FAD"/>
    <w:rsid w:val="00C83CA8"/>
    <w:rsid w:val="00C840AF"/>
    <w:rsid w:val="00C84370"/>
    <w:rsid w:val="00C8456B"/>
    <w:rsid w:val="00C84C93"/>
    <w:rsid w:val="00C84F67"/>
    <w:rsid w:val="00C84F74"/>
    <w:rsid w:val="00C8501C"/>
    <w:rsid w:val="00C85840"/>
    <w:rsid w:val="00C86787"/>
    <w:rsid w:val="00C87FE8"/>
    <w:rsid w:val="00C90273"/>
    <w:rsid w:val="00C90790"/>
    <w:rsid w:val="00C909EE"/>
    <w:rsid w:val="00C92EAB"/>
    <w:rsid w:val="00C94952"/>
    <w:rsid w:val="00C94D7C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395E"/>
    <w:rsid w:val="00CA39B4"/>
    <w:rsid w:val="00CA4F9B"/>
    <w:rsid w:val="00CA519D"/>
    <w:rsid w:val="00CA59C5"/>
    <w:rsid w:val="00CA6060"/>
    <w:rsid w:val="00CA614F"/>
    <w:rsid w:val="00CA6C4A"/>
    <w:rsid w:val="00CA6F28"/>
    <w:rsid w:val="00CB030D"/>
    <w:rsid w:val="00CB0400"/>
    <w:rsid w:val="00CB05A5"/>
    <w:rsid w:val="00CB10C7"/>
    <w:rsid w:val="00CB1FBC"/>
    <w:rsid w:val="00CB22A5"/>
    <w:rsid w:val="00CB2C3D"/>
    <w:rsid w:val="00CB2ED1"/>
    <w:rsid w:val="00CB2F61"/>
    <w:rsid w:val="00CB3120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49B"/>
    <w:rsid w:val="00CC34EF"/>
    <w:rsid w:val="00CC35B0"/>
    <w:rsid w:val="00CC366B"/>
    <w:rsid w:val="00CC3722"/>
    <w:rsid w:val="00CC4B46"/>
    <w:rsid w:val="00CC573C"/>
    <w:rsid w:val="00CC765B"/>
    <w:rsid w:val="00CD01BD"/>
    <w:rsid w:val="00CD0212"/>
    <w:rsid w:val="00CD028E"/>
    <w:rsid w:val="00CD036F"/>
    <w:rsid w:val="00CD0BD1"/>
    <w:rsid w:val="00CD1487"/>
    <w:rsid w:val="00CD14A0"/>
    <w:rsid w:val="00CD1554"/>
    <w:rsid w:val="00CD2A96"/>
    <w:rsid w:val="00CD2C81"/>
    <w:rsid w:val="00CD2EDC"/>
    <w:rsid w:val="00CD309B"/>
    <w:rsid w:val="00CD4D4A"/>
    <w:rsid w:val="00CD524B"/>
    <w:rsid w:val="00CD52A5"/>
    <w:rsid w:val="00CD54FE"/>
    <w:rsid w:val="00CD5BB2"/>
    <w:rsid w:val="00CD5F2B"/>
    <w:rsid w:val="00CD63ED"/>
    <w:rsid w:val="00CD6D49"/>
    <w:rsid w:val="00CD6FC5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34D7"/>
    <w:rsid w:val="00CE493E"/>
    <w:rsid w:val="00CE56AE"/>
    <w:rsid w:val="00CE5CE4"/>
    <w:rsid w:val="00CE67A3"/>
    <w:rsid w:val="00CE752D"/>
    <w:rsid w:val="00CE78EB"/>
    <w:rsid w:val="00CE79A9"/>
    <w:rsid w:val="00CE7ADE"/>
    <w:rsid w:val="00CE7FFD"/>
    <w:rsid w:val="00CF05A9"/>
    <w:rsid w:val="00CF0D03"/>
    <w:rsid w:val="00CF0FAB"/>
    <w:rsid w:val="00CF108D"/>
    <w:rsid w:val="00CF10C5"/>
    <w:rsid w:val="00CF1426"/>
    <w:rsid w:val="00CF1B0A"/>
    <w:rsid w:val="00CF1D88"/>
    <w:rsid w:val="00CF1E53"/>
    <w:rsid w:val="00CF31FD"/>
    <w:rsid w:val="00CF346E"/>
    <w:rsid w:val="00CF3AC7"/>
    <w:rsid w:val="00CF3B5F"/>
    <w:rsid w:val="00CF3FD0"/>
    <w:rsid w:val="00CF40B2"/>
    <w:rsid w:val="00CF40D7"/>
    <w:rsid w:val="00CF4806"/>
    <w:rsid w:val="00CF51F5"/>
    <w:rsid w:val="00CF648C"/>
    <w:rsid w:val="00CF6B3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0F5F"/>
    <w:rsid w:val="00D01044"/>
    <w:rsid w:val="00D01587"/>
    <w:rsid w:val="00D015A8"/>
    <w:rsid w:val="00D01697"/>
    <w:rsid w:val="00D0190D"/>
    <w:rsid w:val="00D01B43"/>
    <w:rsid w:val="00D024F5"/>
    <w:rsid w:val="00D02613"/>
    <w:rsid w:val="00D02767"/>
    <w:rsid w:val="00D02EFE"/>
    <w:rsid w:val="00D02FAB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DB2"/>
    <w:rsid w:val="00D15FBD"/>
    <w:rsid w:val="00D172E7"/>
    <w:rsid w:val="00D1770F"/>
    <w:rsid w:val="00D2027E"/>
    <w:rsid w:val="00D20C95"/>
    <w:rsid w:val="00D20FC4"/>
    <w:rsid w:val="00D212D1"/>
    <w:rsid w:val="00D21816"/>
    <w:rsid w:val="00D21C8C"/>
    <w:rsid w:val="00D223DC"/>
    <w:rsid w:val="00D227F1"/>
    <w:rsid w:val="00D2287D"/>
    <w:rsid w:val="00D22C6C"/>
    <w:rsid w:val="00D23F19"/>
    <w:rsid w:val="00D24355"/>
    <w:rsid w:val="00D250F4"/>
    <w:rsid w:val="00D2604C"/>
    <w:rsid w:val="00D269FD"/>
    <w:rsid w:val="00D26E36"/>
    <w:rsid w:val="00D272DB"/>
    <w:rsid w:val="00D3003E"/>
    <w:rsid w:val="00D30C63"/>
    <w:rsid w:val="00D31D5F"/>
    <w:rsid w:val="00D31F68"/>
    <w:rsid w:val="00D335C2"/>
    <w:rsid w:val="00D34C93"/>
    <w:rsid w:val="00D356CA"/>
    <w:rsid w:val="00D35855"/>
    <w:rsid w:val="00D35AD2"/>
    <w:rsid w:val="00D37156"/>
    <w:rsid w:val="00D37A15"/>
    <w:rsid w:val="00D37A9B"/>
    <w:rsid w:val="00D37F92"/>
    <w:rsid w:val="00D40A2E"/>
    <w:rsid w:val="00D4131E"/>
    <w:rsid w:val="00D42318"/>
    <w:rsid w:val="00D423BA"/>
    <w:rsid w:val="00D42B2C"/>
    <w:rsid w:val="00D42D27"/>
    <w:rsid w:val="00D43312"/>
    <w:rsid w:val="00D43E98"/>
    <w:rsid w:val="00D43F44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5B5"/>
    <w:rsid w:val="00D47A7B"/>
    <w:rsid w:val="00D5033D"/>
    <w:rsid w:val="00D504DA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4CA4"/>
    <w:rsid w:val="00D55165"/>
    <w:rsid w:val="00D56D2E"/>
    <w:rsid w:val="00D56DEA"/>
    <w:rsid w:val="00D56E50"/>
    <w:rsid w:val="00D571AF"/>
    <w:rsid w:val="00D573BE"/>
    <w:rsid w:val="00D57425"/>
    <w:rsid w:val="00D57581"/>
    <w:rsid w:val="00D57987"/>
    <w:rsid w:val="00D601C4"/>
    <w:rsid w:val="00D60616"/>
    <w:rsid w:val="00D62688"/>
    <w:rsid w:val="00D6285B"/>
    <w:rsid w:val="00D62D68"/>
    <w:rsid w:val="00D63045"/>
    <w:rsid w:val="00D63246"/>
    <w:rsid w:val="00D6360B"/>
    <w:rsid w:val="00D63630"/>
    <w:rsid w:val="00D64793"/>
    <w:rsid w:val="00D64857"/>
    <w:rsid w:val="00D65423"/>
    <w:rsid w:val="00D65B4F"/>
    <w:rsid w:val="00D65CAD"/>
    <w:rsid w:val="00D660BD"/>
    <w:rsid w:val="00D672EB"/>
    <w:rsid w:val="00D678CD"/>
    <w:rsid w:val="00D708D7"/>
    <w:rsid w:val="00D70A3B"/>
    <w:rsid w:val="00D71571"/>
    <w:rsid w:val="00D718A2"/>
    <w:rsid w:val="00D718FA"/>
    <w:rsid w:val="00D7231E"/>
    <w:rsid w:val="00D723D7"/>
    <w:rsid w:val="00D73CAC"/>
    <w:rsid w:val="00D73FBD"/>
    <w:rsid w:val="00D74D55"/>
    <w:rsid w:val="00D74EB7"/>
    <w:rsid w:val="00D74FBA"/>
    <w:rsid w:val="00D759D5"/>
    <w:rsid w:val="00D763FA"/>
    <w:rsid w:val="00D767B7"/>
    <w:rsid w:val="00D76A24"/>
    <w:rsid w:val="00D76F10"/>
    <w:rsid w:val="00D803E8"/>
    <w:rsid w:val="00D80506"/>
    <w:rsid w:val="00D80658"/>
    <w:rsid w:val="00D80AB8"/>
    <w:rsid w:val="00D811C4"/>
    <w:rsid w:val="00D81362"/>
    <w:rsid w:val="00D82C38"/>
    <w:rsid w:val="00D83483"/>
    <w:rsid w:val="00D837BC"/>
    <w:rsid w:val="00D84448"/>
    <w:rsid w:val="00D845A3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2"/>
    <w:rsid w:val="00D9183A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1F8B"/>
    <w:rsid w:val="00DA22B2"/>
    <w:rsid w:val="00DA23F3"/>
    <w:rsid w:val="00DA35F7"/>
    <w:rsid w:val="00DA4B0B"/>
    <w:rsid w:val="00DA4DB7"/>
    <w:rsid w:val="00DA50C9"/>
    <w:rsid w:val="00DA5887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100"/>
    <w:rsid w:val="00DB37BA"/>
    <w:rsid w:val="00DB3ECB"/>
    <w:rsid w:val="00DB4692"/>
    <w:rsid w:val="00DB4853"/>
    <w:rsid w:val="00DB4D74"/>
    <w:rsid w:val="00DB55FD"/>
    <w:rsid w:val="00DB5632"/>
    <w:rsid w:val="00DB681D"/>
    <w:rsid w:val="00DB6945"/>
    <w:rsid w:val="00DB6C3C"/>
    <w:rsid w:val="00DB7667"/>
    <w:rsid w:val="00DB7D15"/>
    <w:rsid w:val="00DC04C7"/>
    <w:rsid w:val="00DC0A47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5510"/>
    <w:rsid w:val="00DC597A"/>
    <w:rsid w:val="00DC68C0"/>
    <w:rsid w:val="00DC6E4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20A5"/>
    <w:rsid w:val="00DE33CA"/>
    <w:rsid w:val="00DE3693"/>
    <w:rsid w:val="00DE5133"/>
    <w:rsid w:val="00DE52B5"/>
    <w:rsid w:val="00DE56A1"/>
    <w:rsid w:val="00DE5BAB"/>
    <w:rsid w:val="00DE5DA5"/>
    <w:rsid w:val="00DE62CD"/>
    <w:rsid w:val="00DE64F0"/>
    <w:rsid w:val="00DE6BB2"/>
    <w:rsid w:val="00DE6D52"/>
    <w:rsid w:val="00DE747D"/>
    <w:rsid w:val="00DE7B9C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7EA"/>
    <w:rsid w:val="00DF1852"/>
    <w:rsid w:val="00DF194B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23E"/>
    <w:rsid w:val="00DF640E"/>
    <w:rsid w:val="00DF6D11"/>
    <w:rsid w:val="00E00309"/>
    <w:rsid w:val="00E01195"/>
    <w:rsid w:val="00E01B40"/>
    <w:rsid w:val="00E02AA2"/>
    <w:rsid w:val="00E02D31"/>
    <w:rsid w:val="00E031A3"/>
    <w:rsid w:val="00E0380E"/>
    <w:rsid w:val="00E05791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1FB6"/>
    <w:rsid w:val="00E1210F"/>
    <w:rsid w:val="00E1246E"/>
    <w:rsid w:val="00E12EBE"/>
    <w:rsid w:val="00E1310F"/>
    <w:rsid w:val="00E137B3"/>
    <w:rsid w:val="00E13EFE"/>
    <w:rsid w:val="00E15328"/>
    <w:rsid w:val="00E15CD8"/>
    <w:rsid w:val="00E17553"/>
    <w:rsid w:val="00E179E7"/>
    <w:rsid w:val="00E17D88"/>
    <w:rsid w:val="00E201E7"/>
    <w:rsid w:val="00E20B9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1643"/>
    <w:rsid w:val="00E325C2"/>
    <w:rsid w:val="00E334F1"/>
    <w:rsid w:val="00E3371B"/>
    <w:rsid w:val="00E33D21"/>
    <w:rsid w:val="00E33D6C"/>
    <w:rsid w:val="00E34666"/>
    <w:rsid w:val="00E34E2A"/>
    <w:rsid w:val="00E35413"/>
    <w:rsid w:val="00E3543C"/>
    <w:rsid w:val="00E356EF"/>
    <w:rsid w:val="00E35DD1"/>
    <w:rsid w:val="00E35FD6"/>
    <w:rsid w:val="00E360BF"/>
    <w:rsid w:val="00E36520"/>
    <w:rsid w:val="00E36619"/>
    <w:rsid w:val="00E3702B"/>
    <w:rsid w:val="00E375FA"/>
    <w:rsid w:val="00E37DF0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3A2"/>
    <w:rsid w:val="00E4366B"/>
    <w:rsid w:val="00E43AF7"/>
    <w:rsid w:val="00E445EF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502"/>
    <w:rsid w:val="00E50706"/>
    <w:rsid w:val="00E50A75"/>
    <w:rsid w:val="00E51480"/>
    <w:rsid w:val="00E518C6"/>
    <w:rsid w:val="00E525E7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269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527"/>
    <w:rsid w:val="00E65975"/>
    <w:rsid w:val="00E65A00"/>
    <w:rsid w:val="00E65B75"/>
    <w:rsid w:val="00E65D5E"/>
    <w:rsid w:val="00E65DF4"/>
    <w:rsid w:val="00E65F1E"/>
    <w:rsid w:val="00E66189"/>
    <w:rsid w:val="00E668F1"/>
    <w:rsid w:val="00E67084"/>
    <w:rsid w:val="00E67656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A4D"/>
    <w:rsid w:val="00E73B97"/>
    <w:rsid w:val="00E73E2E"/>
    <w:rsid w:val="00E73F15"/>
    <w:rsid w:val="00E7461C"/>
    <w:rsid w:val="00E748C4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1CF7"/>
    <w:rsid w:val="00E83570"/>
    <w:rsid w:val="00E83B52"/>
    <w:rsid w:val="00E851EF"/>
    <w:rsid w:val="00E8576A"/>
    <w:rsid w:val="00E858EC"/>
    <w:rsid w:val="00E865D1"/>
    <w:rsid w:val="00E86FB5"/>
    <w:rsid w:val="00E87065"/>
    <w:rsid w:val="00E87E34"/>
    <w:rsid w:val="00E906C2"/>
    <w:rsid w:val="00E919F8"/>
    <w:rsid w:val="00E92104"/>
    <w:rsid w:val="00E9221E"/>
    <w:rsid w:val="00E92ADF"/>
    <w:rsid w:val="00E92D2B"/>
    <w:rsid w:val="00E93324"/>
    <w:rsid w:val="00E93621"/>
    <w:rsid w:val="00E936CF"/>
    <w:rsid w:val="00E93DF0"/>
    <w:rsid w:val="00E94A40"/>
    <w:rsid w:val="00E94C4C"/>
    <w:rsid w:val="00E94D9B"/>
    <w:rsid w:val="00E94FA6"/>
    <w:rsid w:val="00E95286"/>
    <w:rsid w:val="00E954A4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2FF"/>
    <w:rsid w:val="00EA555B"/>
    <w:rsid w:val="00EA5972"/>
    <w:rsid w:val="00EA5978"/>
    <w:rsid w:val="00EA5BC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3E7"/>
    <w:rsid w:val="00EB38CA"/>
    <w:rsid w:val="00EB3932"/>
    <w:rsid w:val="00EB4098"/>
    <w:rsid w:val="00EB4488"/>
    <w:rsid w:val="00EB4A80"/>
    <w:rsid w:val="00EB65F0"/>
    <w:rsid w:val="00EB7B0B"/>
    <w:rsid w:val="00EB7F58"/>
    <w:rsid w:val="00EC00C7"/>
    <w:rsid w:val="00EC0413"/>
    <w:rsid w:val="00EC159D"/>
    <w:rsid w:val="00EC1A26"/>
    <w:rsid w:val="00EC1BCC"/>
    <w:rsid w:val="00EC1F44"/>
    <w:rsid w:val="00EC2883"/>
    <w:rsid w:val="00EC3831"/>
    <w:rsid w:val="00EC3942"/>
    <w:rsid w:val="00EC3BAE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37C"/>
    <w:rsid w:val="00EE06E0"/>
    <w:rsid w:val="00EE072D"/>
    <w:rsid w:val="00EE08F0"/>
    <w:rsid w:val="00EE0E8C"/>
    <w:rsid w:val="00EE10E4"/>
    <w:rsid w:val="00EE17B2"/>
    <w:rsid w:val="00EE1C6F"/>
    <w:rsid w:val="00EE1DB9"/>
    <w:rsid w:val="00EE2454"/>
    <w:rsid w:val="00EE2FDD"/>
    <w:rsid w:val="00EE34AA"/>
    <w:rsid w:val="00EE3A63"/>
    <w:rsid w:val="00EE3FC5"/>
    <w:rsid w:val="00EE44F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4753"/>
    <w:rsid w:val="00EF47EE"/>
    <w:rsid w:val="00EF5BB8"/>
    <w:rsid w:val="00EF6CB9"/>
    <w:rsid w:val="00EF744C"/>
    <w:rsid w:val="00EF7B8F"/>
    <w:rsid w:val="00EF7C18"/>
    <w:rsid w:val="00F006FF"/>
    <w:rsid w:val="00F008AE"/>
    <w:rsid w:val="00F0098B"/>
    <w:rsid w:val="00F01211"/>
    <w:rsid w:val="00F012EF"/>
    <w:rsid w:val="00F019D1"/>
    <w:rsid w:val="00F02604"/>
    <w:rsid w:val="00F02C0C"/>
    <w:rsid w:val="00F030AB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722"/>
    <w:rsid w:val="00F05DDF"/>
    <w:rsid w:val="00F06A1A"/>
    <w:rsid w:val="00F06BD1"/>
    <w:rsid w:val="00F06C15"/>
    <w:rsid w:val="00F07383"/>
    <w:rsid w:val="00F07859"/>
    <w:rsid w:val="00F07B79"/>
    <w:rsid w:val="00F10BB7"/>
    <w:rsid w:val="00F112C0"/>
    <w:rsid w:val="00F11CBB"/>
    <w:rsid w:val="00F13A67"/>
    <w:rsid w:val="00F141D0"/>
    <w:rsid w:val="00F1420C"/>
    <w:rsid w:val="00F1422E"/>
    <w:rsid w:val="00F14FDC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D78"/>
    <w:rsid w:val="00F21F44"/>
    <w:rsid w:val="00F22A93"/>
    <w:rsid w:val="00F23135"/>
    <w:rsid w:val="00F2391A"/>
    <w:rsid w:val="00F23CE3"/>
    <w:rsid w:val="00F23F75"/>
    <w:rsid w:val="00F242BD"/>
    <w:rsid w:val="00F242C8"/>
    <w:rsid w:val="00F2436D"/>
    <w:rsid w:val="00F24E1C"/>
    <w:rsid w:val="00F24E44"/>
    <w:rsid w:val="00F256FA"/>
    <w:rsid w:val="00F2573F"/>
    <w:rsid w:val="00F25795"/>
    <w:rsid w:val="00F25AB5"/>
    <w:rsid w:val="00F25F87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254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5D41"/>
    <w:rsid w:val="00F5612F"/>
    <w:rsid w:val="00F5616A"/>
    <w:rsid w:val="00F56976"/>
    <w:rsid w:val="00F571C6"/>
    <w:rsid w:val="00F603E3"/>
    <w:rsid w:val="00F60416"/>
    <w:rsid w:val="00F60843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48BA"/>
    <w:rsid w:val="00F65465"/>
    <w:rsid w:val="00F656DE"/>
    <w:rsid w:val="00F705E7"/>
    <w:rsid w:val="00F708E9"/>
    <w:rsid w:val="00F71324"/>
    <w:rsid w:val="00F720E8"/>
    <w:rsid w:val="00F72B73"/>
    <w:rsid w:val="00F72E51"/>
    <w:rsid w:val="00F74050"/>
    <w:rsid w:val="00F7405D"/>
    <w:rsid w:val="00F74618"/>
    <w:rsid w:val="00F75262"/>
    <w:rsid w:val="00F7580E"/>
    <w:rsid w:val="00F75FF3"/>
    <w:rsid w:val="00F76D40"/>
    <w:rsid w:val="00F7791B"/>
    <w:rsid w:val="00F77BC7"/>
    <w:rsid w:val="00F810E0"/>
    <w:rsid w:val="00F81224"/>
    <w:rsid w:val="00F81E70"/>
    <w:rsid w:val="00F81EB8"/>
    <w:rsid w:val="00F8230B"/>
    <w:rsid w:val="00F8269B"/>
    <w:rsid w:val="00F826D1"/>
    <w:rsid w:val="00F8344F"/>
    <w:rsid w:val="00F837AE"/>
    <w:rsid w:val="00F837F1"/>
    <w:rsid w:val="00F84B7B"/>
    <w:rsid w:val="00F852B2"/>
    <w:rsid w:val="00F85FBF"/>
    <w:rsid w:val="00F863F9"/>
    <w:rsid w:val="00F87D86"/>
    <w:rsid w:val="00F87EBA"/>
    <w:rsid w:val="00F906A3"/>
    <w:rsid w:val="00F90A71"/>
    <w:rsid w:val="00F90B92"/>
    <w:rsid w:val="00F90BCE"/>
    <w:rsid w:val="00F90F22"/>
    <w:rsid w:val="00F91147"/>
    <w:rsid w:val="00F91CAB"/>
    <w:rsid w:val="00F91CDC"/>
    <w:rsid w:val="00F91F2A"/>
    <w:rsid w:val="00F926BA"/>
    <w:rsid w:val="00F92C4E"/>
    <w:rsid w:val="00F93822"/>
    <w:rsid w:val="00F93F03"/>
    <w:rsid w:val="00F94131"/>
    <w:rsid w:val="00F94691"/>
    <w:rsid w:val="00F94692"/>
    <w:rsid w:val="00F962EF"/>
    <w:rsid w:val="00F96FEA"/>
    <w:rsid w:val="00F97031"/>
    <w:rsid w:val="00F974D3"/>
    <w:rsid w:val="00F974FC"/>
    <w:rsid w:val="00F97C33"/>
    <w:rsid w:val="00F97D09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2B5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DA9"/>
    <w:rsid w:val="00FB3E46"/>
    <w:rsid w:val="00FB4207"/>
    <w:rsid w:val="00FB460A"/>
    <w:rsid w:val="00FB4B75"/>
    <w:rsid w:val="00FB4FAD"/>
    <w:rsid w:val="00FB5AD4"/>
    <w:rsid w:val="00FB6FAB"/>
    <w:rsid w:val="00FB7655"/>
    <w:rsid w:val="00FB774A"/>
    <w:rsid w:val="00FC0183"/>
    <w:rsid w:val="00FC0206"/>
    <w:rsid w:val="00FC0344"/>
    <w:rsid w:val="00FC0AAA"/>
    <w:rsid w:val="00FC0F22"/>
    <w:rsid w:val="00FC184D"/>
    <w:rsid w:val="00FC2023"/>
    <w:rsid w:val="00FC268C"/>
    <w:rsid w:val="00FC29C7"/>
    <w:rsid w:val="00FC2B96"/>
    <w:rsid w:val="00FC2BB4"/>
    <w:rsid w:val="00FC2D65"/>
    <w:rsid w:val="00FC2DF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73B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0DC"/>
    <w:rsid w:val="00FD640A"/>
    <w:rsid w:val="00FD68E9"/>
    <w:rsid w:val="00FE0A54"/>
    <w:rsid w:val="00FE0F57"/>
    <w:rsid w:val="00FE1961"/>
    <w:rsid w:val="00FE1A93"/>
    <w:rsid w:val="00FE21C9"/>
    <w:rsid w:val="00FE240A"/>
    <w:rsid w:val="00FE254D"/>
    <w:rsid w:val="00FE2562"/>
    <w:rsid w:val="00FE2AB7"/>
    <w:rsid w:val="00FE2AE2"/>
    <w:rsid w:val="00FE3813"/>
    <w:rsid w:val="00FE4696"/>
    <w:rsid w:val="00FE5091"/>
    <w:rsid w:val="00FE6412"/>
    <w:rsid w:val="00FE6DF3"/>
    <w:rsid w:val="00FE78E6"/>
    <w:rsid w:val="00FE7A0B"/>
    <w:rsid w:val="00FF03A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57D6"/>
    <w:rsid w:val="00FF5EA1"/>
    <w:rsid w:val="00FF616D"/>
    <w:rsid w:val="00FF6289"/>
    <w:rsid w:val="00FF64AF"/>
    <w:rsid w:val="00FF66B8"/>
    <w:rsid w:val="00FF6A58"/>
    <w:rsid w:val="00FF6D71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AFBDA0"/>
  <w15:chartTrackingRefBased/>
  <w15:docId w15:val="{17396718-F6F6-4D22-9EE2-1901E992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9B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99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qFormat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29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3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7">
    <w:name w:val="Привязка сноски"/>
    <w:rsid w:val="006901B5"/>
    <w:rPr>
      <w:vertAlign w:val="superscript"/>
    </w:rPr>
  </w:style>
  <w:style w:type="character" w:customStyle="1" w:styleId="affff8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9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styleId="affffa">
    <w:name w:val="Unresolved Mention"/>
    <w:uiPriority w:val="99"/>
    <w:semiHidden/>
    <w:unhideWhenUsed/>
    <w:rsid w:val="00955EED"/>
    <w:rPr>
      <w:color w:val="605E5C"/>
      <w:shd w:val="clear" w:color="auto" w:fill="E1DFDD"/>
    </w:rPr>
  </w:style>
  <w:style w:type="paragraph" w:customStyle="1" w:styleId="TNR14">
    <w:name w:val="Заголовок TNR14"/>
    <w:basedOn w:val="a"/>
    <w:link w:val="TNR140"/>
    <w:qFormat/>
    <w:rsid w:val="00B359D4"/>
    <w:pPr>
      <w:autoSpaceDE w:val="0"/>
      <w:autoSpaceDN w:val="0"/>
      <w:adjustRightInd w:val="0"/>
      <w:ind w:left="360"/>
      <w:jc w:val="center"/>
      <w:outlineLvl w:val="0"/>
    </w:pPr>
    <w:rPr>
      <w:b/>
      <w:bCs/>
      <w:sz w:val="28"/>
      <w:szCs w:val="28"/>
    </w:rPr>
  </w:style>
  <w:style w:type="character" w:customStyle="1" w:styleId="TNR140">
    <w:name w:val="Заголовок TNR14 Знак"/>
    <w:basedOn w:val="a0"/>
    <w:link w:val="TNR14"/>
    <w:rsid w:val="00B359D4"/>
    <w:rPr>
      <w:b/>
      <w:bCs/>
      <w:sz w:val="28"/>
      <w:szCs w:val="28"/>
    </w:rPr>
  </w:style>
  <w:style w:type="paragraph" w:customStyle="1" w:styleId="1ff1">
    <w:name w:val="Пост1"/>
    <w:link w:val="1ff2"/>
    <w:qFormat/>
    <w:locked/>
    <w:rsid w:val="00E73A4D"/>
    <w:pPr>
      <w:ind w:right="709"/>
      <w:jc w:val="center"/>
    </w:pPr>
    <w:rPr>
      <w:rFonts w:ascii="Sylfaen" w:eastAsia="Calibri" w:hAnsi="Sylfaen"/>
      <w:noProof/>
    </w:rPr>
  </w:style>
  <w:style w:type="paragraph" w:customStyle="1" w:styleId="2f2">
    <w:name w:val="Пост2"/>
    <w:link w:val="2f3"/>
    <w:autoRedefine/>
    <w:qFormat/>
    <w:locked/>
    <w:rsid w:val="00E73A4D"/>
    <w:pPr>
      <w:ind w:right="849"/>
      <w:jc w:val="center"/>
    </w:pPr>
    <w:rPr>
      <w:rFonts w:ascii="Sylfaen" w:eastAsia="Calibri" w:hAnsi="Sylfaen"/>
      <w:b/>
      <w:sz w:val="32"/>
      <w:szCs w:val="32"/>
    </w:rPr>
  </w:style>
  <w:style w:type="character" w:customStyle="1" w:styleId="1ff2">
    <w:name w:val="Пост1 Знак"/>
    <w:link w:val="1ff1"/>
    <w:rsid w:val="00E73A4D"/>
    <w:rPr>
      <w:rFonts w:ascii="Sylfaen" w:eastAsia="Calibri" w:hAnsi="Sylfaen"/>
      <w:noProof/>
    </w:rPr>
  </w:style>
  <w:style w:type="character" w:customStyle="1" w:styleId="2f3">
    <w:name w:val="Пост2 Знак"/>
    <w:link w:val="2f2"/>
    <w:rsid w:val="00E73A4D"/>
    <w:rPr>
      <w:rFonts w:ascii="Sylfaen" w:eastAsia="Calibri" w:hAnsi="Sylfaen"/>
      <w:b/>
      <w:sz w:val="32"/>
      <w:szCs w:val="32"/>
    </w:rPr>
  </w:style>
  <w:style w:type="paragraph" w:styleId="affffb">
    <w:name w:val="Normal (Web)"/>
    <w:basedOn w:val="a"/>
    <w:uiPriority w:val="99"/>
    <w:unhideWhenUsed/>
    <w:rsid w:val="00A26B9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shira.s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CE05D-C3A7-4441-A1E4-7E597E05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7</TotalTime>
  <Pages>13</Pages>
  <Words>2482</Words>
  <Characters>14151</Characters>
  <Application>Microsoft Office Word</Application>
  <DocSecurity>0</DocSecurity>
  <Lines>117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ект Муниципальной программы "Цифровое муниципальное образование на 2023-2027гг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6600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Бабаева Оксана Геннадьевна</cp:lastModifiedBy>
  <cp:revision>66</cp:revision>
  <cp:lastPrinted>2025-04-02T07:06:00Z</cp:lastPrinted>
  <dcterms:created xsi:type="dcterms:W3CDTF">2025-01-30T10:01:00Z</dcterms:created>
  <dcterms:modified xsi:type="dcterms:W3CDTF">2025-04-08T13:32:00Z</dcterms:modified>
  <cp:category>Муниципальные программы</cp:category>
</cp:coreProperties>
</file>